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19F3BF" w14:textId="77777777" w:rsidR="00307B47" w:rsidRPr="006F44F4" w:rsidRDefault="00307B47">
      <w:pPr>
        <w:pBdr>
          <w:top w:val="single" w:sz="36" w:space="0" w:color="000000"/>
        </w:pBdr>
        <w:spacing w:before="240" w:after="0" w:line="240" w:lineRule="auto"/>
        <w:jc w:val="right"/>
        <w:rPr>
          <w:rFonts w:eastAsia="Arial Unicode MS"/>
          <w:b/>
          <w:bCs/>
          <w:kern w:val="28"/>
          <w:sz w:val="40"/>
          <w:szCs w:val="40"/>
          <w14:textOutline w14:w="0" w14:cap="flat" w14:cmpd="sng" w14:algn="ctr">
            <w14:noFill/>
            <w14:prstDash w14:val="solid"/>
            <w14:bevel/>
          </w14:textOutline>
        </w:rPr>
      </w:pPr>
    </w:p>
    <w:p w14:paraId="0FA8BFEE" w14:textId="77777777" w:rsidR="00307B47" w:rsidRPr="0018275E" w:rsidRDefault="0080276A">
      <w:pPr>
        <w:pStyle w:val="a7"/>
        <w:spacing w:before="240" w:after="720"/>
        <w:jc w:val="right"/>
        <w:rPr>
          <w:rFonts w:ascii="Calibri" w:eastAsia="Times New Roman" w:hAnsi="Calibri" w:cs="Calibri"/>
          <w:b/>
          <w:bCs/>
          <w:kern w:val="28"/>
          <w:sz w:val="64"/>
          <w:szCs w:val="64"/>
          <w:u w:color="000000"/>
        </w:rPr>
      </w:pPr>
      <w:r w:rsidRPr="0018275E">
        <w:rPr>
          <w:rFonts w:ascii="Calibri" w:hAnsi="Calibri" w:cs="Calibri"/>
          <w:b/>
          <w:bCs/>
          <w:kern w:val="28"/>
          <w:sz w:val="64"/>
          <w:szCs w:val="64"/>
          <w:u w:color="000000"/>
        </w:rPr>
        <w:t>Software Requirements Specification</w:t>
      </w:r>
    </w:p>
    <w:p w14:paraId="57D7C342" w14:textId="77777777" w:rsidR="00307B47" w:rsidRPr="0018275E" w:rsidRDefault="0080276A">
      <w:pPr>
        <w:pStyle w:val="a7"/>
        <w:spacing w:before="0" w:after="400"/>
        <w:jc w:val="right"/>
        <w:rPr>
          <w:rFonts w:ascii="Calibri" w:eastAsia="Times New Roman" w:hAnsi="Calibri" w:cs="Calibri"/>
          <w:b/>
          <w:bCs/>
          <w:kern w:val="28"/>
          <w:sz w:val="40"/>
          <w:szCs w:val="40"/>
          <w:u w:color="000000"/>
        </w:rPr>
      </w:pPr>
      <w:r w:rsidRPr="0018275E">
        <w:rPr>
          <w:rFonts w:ascii="Calibri" w:hAnsi="Calibri" w:cs="Calibri"/>
          <w:b/>
          <w:bCs/>
          <w:kern w:val="28"/>
          <w:sz w:val="40"/>
          <w:szCs w:val="40"/>
          <w:u w:color="000000"/>
        </w:rPr>
        <w:t>for</w:t>
      </w:r>
    </w:p>
    <w:p w14:paraId="0B6AA4DB" w14:textId="5AB91686" w:rsidR="00307B47" w:rsidRPr="0018275E" w:rsidRDefault="0018275E">
      <w:pPr>
        <w:pStyle w:val="a7"/>
        <w:spacing w:before="240" w:after="720"/>
        <w:jc w:val="right"/>
        <w:rPr>
          <w:rFonts w:ascii="Calibri" w:eastAsia="Times New Roman" w:hAnsi="Calibri" w:cs="Calibri"/>
          <w:b/>
          <w:bCs/>
          <w:kern w:val="28"/>
          <w:sz w:val="64"/>
          <w:szCs w:val="64"/>
          <w:u w:color="000000"/>
        </w:rPr>
      </w:pPr>
      <w:r>
        <w:rPr>
          <w:rFonts w:ascii="Calibri" w:hAnsi="Calibri" w:cs="Calibri"/>
          <w:b/>
          <w:bCs/>
          <w:kern w:val="28"/>
          <w:sz w:val="64"/>
          <w:szCs w:val="64"/>
          <w:u w:color="000000"/>
        </w:rPr>
        <w:t>Ultra</w:t>
      </w:r>
      <w:r w:rsidR="00FE528A">
        <w:rPr>
          <w:rFonts w:ascii="Calibri" w:hAnsi="Calibri" w:cs="Calibri"/>
          <w:b/>
          <w:bCs/>
          <w:kern w:val="28"/>
          <w:sz w:val="64"/>
          <w:szCs w:val="64"/>
          <w:u w:color="000000"/>
        </w:rPr>
        <w:t xml:space="preserve"> </w:t>
      </w:r>
      <w:r>
        <w:rPr>
          <w:rFonts w:ascii="Calibri" w:hAnsi="Calibri" w:cs="Calibri"/>
          <w:b/>
          <w:bCs/>
          <w:kern w:val="28"/>
          <w:sz w:val="64"/>
          <w:szCs w:val="64"/>
          <w:u w:color="000000"/>
        </w:rPr>
        <w:t>Air</w:t>
      </w:r>
    </w:p>
    <w:p w14:paraId="15430BED" w14:textId="77777777" w:rsidR="00307B47" w:rsidRPr="0018275E" w:rsidRDefault="00307B47">
      <w:pPr>
        <w:spacing w:before="240" w:after="720" w:line="240" w:lineRule="auto"/>
        <w:jc w:val="right"/>
        <w:rPr>
          <w:rFonts w:eastAsia="Arial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09937714" w14:textId="77777777" w:rsidR="00307B47" w:rsidRPr="0018275E" w:rsidRDefault="00307B47" w:rsidP="0018275E">
      <w:pPr>
        <w:spacing w:before="240" w:after="720" w:line="240" w:lineRule="auto"/>
        <w:rPr>
          <w:rFonts w:eastAsia="Arial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794BED4A" w14:textId="77777777" w:rsidR="00307B47" w:rsidRPr="0018275E" w:rsidRDefault="0080276A">
      <w:pPr>
        <w:spacing w:before="240" w:after="720" w:line="240" w:lineRule="auto"/>
        <w:jc w:val="right"/>
        <w:rPr>
          <w:rFonts w:eastAsia="Times New Roman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 w:rsidRPr="0018275E">
        <w:rPr>
          <w:rFonts w:eastAsia="Arial Unicode MS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Version 1.0 approved</w:t>
      </w:r>
    </w:p>
    <w:p w14:paraId="25AE25BE" w14:textId="77777777" w:rsidR="0018275E" w:rsidRDefault="0080276A" w:rsidP="0018275E">
      <w:pPr>
        <w:pStyle w:val="ac"/>
        <w:spacing w:before="0" w:beforeAutospacing="0" w:after="0" w:afterAutospacing="0"/>
        <w:jc w:val="right"/>
        <w:rPr>
          <w:rFonts w:ascii="Calibri" w:eastAsia="Arial Unicode MS" w:hAnsi="Calibri" w:cs="Calibri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 w:rsidRPr="0018275E">
        <w:rPr>
          <w:rFonts w:ascii="Calibri" w:eastAsia="Arial Unicode MS" w:hAnsi="Calibri" w:cs="Calibri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Prepared by</w:t>
      </w:r>
      <w:r w:rsidR="0018275E">
        <w:rPr>
          <w:rFonts w:ascii="Calibri" w:eastAsia="Arial Unicode MS" w:hAnsi="Calibri" w:cs="Calibri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:</w:t>
      </w:r>
    </w:p>
    <w:p w14:paraId="1789ECDD" w14:textId="24EA9F26" w:rsidR="0018275E" w:rsidRPr="0018275E" w:rsidRDefault="0018275E" w:rsidP="0018275E">
      <w:pPr>
        <w:pStyle w:val="ac"/>
        <w:spacing w:before="0" w:beforeAutospacing="0" w:after="0" w:afterAutospacing="0"/>
        <w:jc w:val="right"/>
        <w:rPr>
          <w:rFonts w:ascii="Calibri" w:hAnsi="Calibri" w:cs="Calibri"/>
          <w:b/>
          <w:bCs/>
          <w:sz w:val="28"/>
          <w:szCs w:val="28"/>
          <w:lang w:val="en-US"/>
        </w:rPr>
      </w:pPr>
      <w:r w:rsidRPr="006F44F4">
        <w:rPr>
          <w:rFonts w:ascii="Calibri" w:hAnsi="Calibri" w:cs="Calibri"/>
          <w:b/>
          <w:bCs/>
          <w:sz w:val="28"/>
          <w:szCs w:val="28"/>
          <w:lang w:val="en-US"/>
        </w:rPr>
        <w:t>Ivanov Timofey</w:t>
      </w:r>
    </w:p>
    <w:p w14:paraId="21508585" w14:textId="77777777" w:rsidR="0018275E" w:rsidRPr="0018275E" w:rsidRDefault="0018275E" w:rsidP="0018275E">
      <w:pPr>
        <w:pStyle w:val="ac"/>
        <w:spacing w:before="0" w:beforeAutospacing="0" w:after="0" w:afterAutospacing="0"/>
        <w:jc w:val="right"/>
        <w:rPr>
          <w:rFonts w:ascii="Calibri" w:hAnsi="Calibri" w:cs="Calibri"/>
          <w:b/>
          <w:bCs/>
          <w:sz w:val="28"/>
          <w:szCs w:val="28"/>
          <w:lang w:val="en-US"/>
        </w:rPr>
      </w:pPr>
      <w:r w:rsidRPr="006F44F4">
        <w:rPr>
          <w:rFonts w:ascii="Calibri" w:hAnsi="Calibri" w:cs="Calibri"/>
          <w:b/>
          <w:bCs/>
          <w:sz w:val="28"/>
          <w:szCs w:val="28"/>
          <w:lang w:val="en-US"/>
        </w:rPr>
        <w:t>Zarudko Ignat</w:t>
      </w:r>
    </w:p>
    <w:p w14:paraId="291F11BD" w14:textId="77777777" w:rsidR="0018275E" w:rsidRPr="006F44F4" w:rsidRDefault="0018275E" w:rsidP="0018275E">
      <w:pPr>
        <w:pStyle w:val="ac"/>
        <w:spacing w:before="0" w:beforeAutospacing="0" w:after="0" w:afterAutospacing="0"/>
        <w:jc w:val="right"/>
        <w:rPr>
          <w:rFonts w:ascii="Calibri" w:hAnsi="Calibri" w:cs="Calibri"/>
          <w:b/>
          <w:bCs/>
          <w:sz w:val="28"/>
          <w:szCs w:val="28"/>
          <w:lang w:val="en-US"/>
        </w:rPr>
      </w:pPr>
      <w:r w:rsidRPr="006F44F4">
        <w:rPr>
          <w:rFonts w:ascii="Calibri" w:hAnsi="Calibri" w:cs="Calibri"/>
          <w:b/>
          <w:bCs/>
          <w:sz w:val="28"/>
          <w:szCs w:val="28"/>
          <w:lang w:val="en-US"/>
        </w:rPr>
        <w:t>Parhomenko Heorhi</w:t>
      </w:r>
    </w:p>
    <w:p w14:paraId="70DB2478" w14:textId="27F85202" w:rsidR="00307B47" w:rsidRPr="0018275E" w:rsidRDefault="00307B47">
      <w:pPr>
        <w:spacing w:before="240" w:after="720" w:line="240" w:lineRule="auto"/>
        <w:jc w:val="right"/>
        <w:rPr>
          <w:rFonts w:eastAsia="Times New Roman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</w:p>
    <w:p w14:paraId="221301B6" w14:textId="77777777" w:rsidR="00307B47" w:rsidRPr="0018275E" w:rsidRDefault="0080276A">
      <w:pPr>
        <w:spacing w:before="240" w:after="720" w:line="240" w:lineRule="auto"/>
        <w:jc w:val="right"/>
        <w:rPr>
          <w:rFonts w:eastAsia="Times New Roman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 w:rsidRPr="0018275E">
        <w:rPr>
          <w:rFonts w:eastAsia="Arial Unicode MS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BSU, MMF</w:t>
      </w:r>
    </w:p>
    <w:p w14:paraId="72DD338F" w14:textId="2231946C" w:rsidR="0018275E" w:rsidRDefault="00973876" w:rsidP="0018275E">
      <w:pPr>
        <w:spacing w:before="240" w:after="720" w:line="240" w:lineRule="auto"/>
        <w:jc w:val="right"/>
        <w:rPr>
          <w:rFonts w:eastAsia="Arial Unicode MS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eastAsia="Arial Unicode MS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17</w:t>
      </w:r>
      <w:bookmarkStart w:id="0" w:name="_GoBack"/>
      <w:bookmarkEnd w:id="0"/>
      <w:r w:rsidR="0080276A" w:rsidRPr="0018275E">
        <w:rPr>
          <w:rFonts w:eastAsia="Arial Unicode MS"/>
          <w:b/>
          <w:bCs/>
          <w:kern w:val="28"/>
          <w:sz w:val="28"/>
          <w:szCs w:val="28"/>
          <w:lang w:val="en-US"/>
          <w14:textOutline w14:w="0" w14:cap="flat" w14:cmpd="sng" w14:algn="ctr">
            <w14:noFill/>
            <w14:prstDash w14:val="solid"/>
            <w14:bevel/>
          </w14:textOutline>
        </w:rPr>
        <w:t>.05.2020</w:t>
      </w:r>
    </w:p>
    <w:p w14:paraId="41ED6F27" w14:textId="08CC6587" w:rsidR="00307B47" w:rsidRDefault="0080276A" w:rsidP="0018275E">
      <w:pPr>
        <w:spacing w:before="240" w:after="720" w:line="240" w:lineRule="auto"/>
        <w:jc w:val="center"/>
        <w:rPr>
          <w:b/>
          <w:bCs/>
          <w:sz w:val="28"/>
          <w:szCs w:val="28"/>
          <w:lang w:val="en-US"/>
        </w:rPr>
      </w:pPr>
      <w:r w:rsidRPr="0018275E">
        <w:rPr>
          <w:b/>
          <w:bCs/>
          <w:sz w:val="28"/>
          <w:szCs w:val="28"/>
          <w:lang w:val="en-US"/>
        </w:rPr>
        <w:t>Minsk 2020</w:t>
      </w:r>
    </w:p>
    <w:sdt>
      <w:sdtPr>
        <w:rPr>
          <w:rFonts w:ascii="Calibri" w:eastAsia="Calibri" w:hAnsi="Calibri" w:cs="Calibri"/>
          <w:color w:val="000000"/>
          <w:sz w:val="22"/>
          <w:szCs w:val="22"/>
          <w:bdr w:val="nil"/>
        </w:rPr>
        <w:id w:val="-82003588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CEB9CE3" w14:textId="668AEBC6" w:rsidR="007805EC" w:rsidRPr="00A24D84" w:rsidRDefault="00A24D84">
          <w:pPr>
            <w:pStyle w:val="af0"/>
            <w:rPr>
              <w:rFonts w:ascii="Calibri" w:hAnsi="Calibri"/>
              <w:b/>
              <w:color w:val="auto"/>
              <w:lang w:val="en-US"/>
            </w:rPr>
          </w:pPr>
          <w:r>
            <w:rPr>
              <w:rFonts w:ascii="Calibri" w:hAnsi="Calibri"/>
              <w:b/>
              <w:color w:val="auto"/>
              <w:lang w:val="en-US"/>
            </w:rPr>
            <w:t>Contents</w:t>
          </w:r>
        </w:p>
        <w:p w14:paraId="2E46E85A" w14:textId="5675947E" w:rsidR="00A24D84" w:rsidRPr="00A24D84" w:rsidRDefault="007805EC">
          <w:pPr>
            <w:pStyle w:val="12"/>
            <w:tabs>
              <w:tab w:val="left" w:pos="440"/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r w:rsidRPr="00A24D84">
            <w:rPr>
              <w:b/>
              <w:bCs/>
            </w:rPr>
            <w:fldChar w:fldCharType="begin"/>
          </w:r>
          <w:r w:rsidRPr="00A24D84">
            <w:rPr>
              <w:b/>
              <w:bCs/>
            </w:rPr>
            <w:instrText xml:space="preserve"> TOC \o "1-3" \h \z \u </w:instrText>
          </w:r>
          <w:r w:rsidRPr="00A24D84">
            <w:rPr>
              <w:b/>
              <w:bCs/>
            </w:rPr>
            <w:fldChar w:fldCharType="separate"/>
          </w:r>
          <w:hyperlink w:anchor="_Toc41943104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1.</w:t>
            </w:r>
            <w:r w:rsidR="00873CF5">
              <w:rPr>
                <w:rStyle w:val="a3"/>
                <w:b/>
                <w:bCs/>
                <w:noProof/>
                <w:lang w:val="en-US"/>
              </w:rPr>
              <w:t xml:space="preserve"> </w:t>
            </w:r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General information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4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3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714C7DB7" w14:textId="0D3C3C99" w:rsidR="00A24D84" w:rsidRPr="00A24D84" w:rsidRDefault="00196519">
          <w:pPr>
            <w:pStyle w:val="12"/>
            <w:tabs>
              <w:tab w:val="left" w:pos="440"/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05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2</w:t>
            </w:r>
            <w:r w:rsidR="003F1E72">
              <w:rPr>
                <w:rStyle w:val="a3"/>
                <w:b/>
                <w:bCs/>
                <w:noProof/>
                <w:lang w:val="en-US"/>
              </w:rPr>
              <w:t>.</w:t>
            </w:r>
            <w:r w:rsidR="00873CF5">
              <w:rPr>
                <w:rStyle w:val="a3"/>
                <w:b/>
                <w:bCs/>
                <w:noProof/>
                <w:lang w:val="en-US"/>
              </w:rPr>
              <w:t xml:space="preserve"> </w:t>
            </w:r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Application purposes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5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3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1E7FB817" w14:textId="352D4B53" w:rsidR="00A24D84" w:rsidRPr="00A24D84" w:rsidRDefault="00196519">
          <w:pPr>
            <w:pStyle w:val="12"/>
            <w:tabs>
              <w:tab w:val="left" w:pos="440"/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06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3.</w:t>
            </w:r>
            <w:r w:rsidR="00873CF5">
              <w:rPr>
                <w:rStyle w:val="a3"/>
                <w:b/>
                <w:bCs/>
                <w:noProof/>
                <w:lang w:val="en-US"/>
              </w:rPr>
              <w:t xml:space="preserve"> </w:t>
            </w:r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Types of users and subsystem functions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6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3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24C5FF55" w14:textId="3648C325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07" w:history="1">
            <w:r w:rsidR="00A24D84" w:rsidRPr="00A24D84">
              <w:rPr>
                <w:rStyle w:val="a3"/>
                <w:b/>
                <w:bCs/>
                <w:noProof/>
                <w:kern w:val="36"/>
                <w:lang w:val="en-US"/>
              </w:rPr>
              <w:t>System users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7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3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AE12377" w14:textId="018DADE0" w:rsidR="00A24D84" w:rsidRPr="00A24D84" w:rsidRDefault="00196519">
          <w:pPr>
            <w:pStyle w:val="1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08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4. Users and their description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8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4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0A1A5FEE" w14:textId="285AD2B3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09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4.2 Use case diagram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09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4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30DEDCD1" w14:textId="18D28BAE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0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4.2 Use cases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0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4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70CA0FF8" w14:textId="143D764A" w:rsidR="00A24D84" w:rsidRPr="00A24D84" w:rsidRDefault="00196519">
          <w:pPr>
            <w:pStyle w:val="3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1" w:history="1">
            <w:r w:rsidR="00A24D84" w:rsidRPr="00A24D84">
              <w:rPr>
                <w:rStyle w:val="a3"/>
                <w:i/>
                <w:iCs/>
                <w:noProof/>
                <w:lang w:val="en-US"/>
              </w:rPr>
              <w:t>A. Guest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1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4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12D39954" w14:textId="774C180E" w:rsidR="00A24D84" w:rsidRPr="00A24D84" w:rsidRDefault="00196519">
          <w:pPr>
            <w:pStyle w:val="3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2" w:history="1">
            <w:r w:rsidR="00A24D84" w:rsidRPr="00A24D84">
              <w:rPr>
                <w:rStyle w:val="a3"/>
                <w:rFonts w:eastAsia="Times New Roman"/>
                <w:i/>
                <w:noProof/>
                <w:lang w:val="en-US"/>
              </w:rPr>
              <w:t>B. Client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2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7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AADE549" w14:textId="34B3D874" w:rsidR="00A24D84" w:rsidRPr="00A24D84" w:rsidRDefault="00196519">
          <w:pPr>
            <w:pStyle w:val="3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3" w:history="1">
            <w:r w:rsidR="00A24D84" w:rsidRPr="00A24D84">
              <w:rPr>
                <w:rStyle w:val="a3"/>
                <w:rFonts w:eastAsia="Times New Roman"/>
                <w:i/>
                <w:noProof/>
                <w:lang w:val="en-US"/>
              </w:rPr>
              <w:t>C. Admin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3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2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C41FD15" w14:textId="5AF81A47" w:rsidR="00A24D84" w:rsidRPr="00A24D84" w:rsidRDefault="00196519">
          <w:pPr>
            <w:pStyle w:val="1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4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5. Application Layouts: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4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5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6A96E71E" w14:textId="602346CD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5" w:history="1">
            <w:r w:rsidR="00A24D84" w:rsidRPr="00A24D84">
              <w:rPr>
                <w:rStyle w:val="a3"/>
                <w:b/>
                <w:noProof/>
                <w:lang w:val="en-US"/>
              </w:rPr>
              <w:t>5.1 Application Login Page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5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5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3A2D5798" w14:textId="5368D0F4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6" w:history="1">
            <w:r w:rsidR="00A24D84" w:rsidRPr="00A24D84">
              <w:rPr>
                <w:rStyle w:val="a3"/>
                <w:b/>
                <w:noProof/>
                <w:lang w:val="en-US"/>
              </w:rPr>
              <w:t>5.2 Application Home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6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5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7886390F" w14:textId="4B1CF5C1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7" w:history="1">
            <w:r w:rsidR="00A24D84" w:rsidRPr="00A24D84">
              <w:rPr>
                <w:rStyle w:val="a3"/>
                <w:b/>
                <w:noProof/>
                <w:lang w:val="en-US"/>
              </w:rPr>
              <w:t>5.3 Filling in information when buying a ticket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7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6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047E24B" w14:textId="5429C3C1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8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5.4 Confirm ticket page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8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7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70C13C2C" w14:textId="277D9834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19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5.5 Manage flights page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19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8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402E5786" w14:textId="37998A0B" w:rsidR="00A24D84" w:rsidRPr="00A24D84" w:rsidRDefault="00196519">
          <w:pPr>
            <w:pStyle w:val="1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20" w:history="1">
            <w:r w:rsidR="00A24D84" w:rsidRPr="00A24D84">
              <w:rPr>
                <w:rStyle w:val="a3"/>
                <w:b/>
                <w:bCs/>
                <w:noProof/>
                <w:lang w:val="en-US"/>
              </w:rPr>
              <w:t>6. System description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20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9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4CE08D1D" w14:textId="703F39E6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21" w:history="1">
            <w:r w:rsidR="00A24D84" w:rsidRPr="00A24D84">
              <w:rPr>
                <w:rStyle w:val="a3"/>
                <w:b/>
                <w:bCs/>
                <w:noProof/>
                <w:shd w:val="clear" w:color="auto" w:fill="FFFFFF"/>
                <w:lang w:val="en-US"/>
              </w:rPr>
              <w:t>6.1 Backend class diagram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21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9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D927EC7" w14:textId="064EDCBE" w:rsidR="00A24D84" w:rsidRPr="00A24D84" w:rsidRDefault="00196519">
          <w:pPr>
            <w:pStyle w:val="2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22" w:history="1">
            <w:r w:rsidR="00A24D84" w:rsidRPr="00A24D84">
              <w:rPr>
                <w:rStyle w:val="a3"/>
                <w:b/>
                <w:bCs/>
                <w:noProof/>
                <w:shd w:val="clear" w:color="auto" w:fill="FFFFFF"/>
                <w:lang w:val="en-US"/>
              </w:rPr>
              <w:t>6.2 Frontend class diagram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22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19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5816920D" w14:textId="70F86503" w:rsidR="00A24D84" w:rsidRPr="00A24D84" w:rsidRDefault="00196519">
          <w:pPr>
            <w:pStyle w:val="12"/>
            <w:tabs>
              <w:tab w:val="right" w:leader="dot" w:pos="9339"/>
            </w:tabs>
            <w:rPr>
              <w:rFonts w:eastAsiaTheme="minorEastAsia" w:cstheme="minorBidi"/>
              <w:noProof/>
              <w:color w:val="auto"/>
              <w:bdr w:val="none" w:sz="0" w:space="0" w:color="auto"/>
            </w:rPr>
          </w:pPr>
          <w:hyperlink w:anchor="_Toc41943123" w:history="1">
            <w:r w:rsidR="00A24D84" w:rsidRPr="00A24D84">
              <w:rPr>
                <w:rStyle w:val="a3"/>
                <w:b/>
                <w:bCs/>
                <w:noProof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7. </w:t>
            </w:r>
            <w:r w:rsidR="00A24D84" w:rsidRPr="00A24D84">
              <w:rPr>
                <w:rStyle w:val="a3"/>
                <w:b/>
                <w:bCs/>
                <w:noProof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adlines and execution plan</w:t>
            </w:r>
            <w:r w:rsidR="00A24D84" w:rsidRPr="00A24D84">
              <w:rPr>
                <w:noProof/>
                <w:webHidden/>
              </w:rPr>
              <w:tab/>
            </w:r>
            <w:r w:rsidR="00A24D84" w:rsidRPr="00A24D84">
              <w:rPr>
                <w:noProof/>
                <w:webHidden/>
              </w:rPr>
              <w:fldChar w:fldCharType="begin"/>
            </w:r>
            <w:r w:rsidR="00A24D84" w:rsidRPr="00A24D84">
              <w:rPr>
                <w:noProof/>
                <w:webHidden/>
              </w:rPr>
              <w:instrText xml:space="preserve"> PAGEREF _Toc41943123 \h </w:instrText>
            </w:r>
            <w:r w:rsidR="00A24D84" w:rsidRPr="00A24D84">
              <w:rPr>
                <w:noProof/>
                <w:webHidden/>
              </w:rPr>
            </w:r>
            <w:r w:rsidR="00A24D84" w:rsidRPr="00A24D84">
              <w:rPr>
                <w:noProof/>
                <w:webHidden/>
              </w:rPr>
              <w:fldChar w:fldCharType="separate"/>
            </w:r>
            <w:r w:rsidR="00A24D84" w:rsidRPr="00A24D84">
              <w:rPr>
                <w:noProof/>
                <w:webHidden/>
              </w:rPr>
              <w:t>20</w:t>
            </w:r>
            <w:r w:rsidR="00A24D84" w:rsidRPr="00A24D84">
              <w:rPr>
                <w:noProof/>
                <w:webHidden/>
              </w:rPr>
              <w:fldChar w:fldCharType="end"/>
            </w:r>
          </w:hyperlink>
        </w:p>
        <w:p w14:paraId="15EE7B65" w14:textId="64B852F4" w:rsidR="007805EC" w:rsidRDefault="007805EC">
          <w:r w:rsidRPr="00A24D84">
            <w:rPr>
              <w:b/>
              <w:bCs/>
            </w:rPr>
            <w:fldChar w:fldCharType="end"/>
          </w:r>
        </w:p>
      </w:sdtContent>
    </w:sdt>
    <w:p w14:paraId="114B3EC3" w14:textId="77777777" w:rsidR="007805EC" w:rsidRDefault="007805EC">
      <w:pPr>
        <w:spacing w:after="0" w:line="240" w:lineRule="auto"/>
        <w:rPr>
          <w:rFonts w:eastAsia="Arial Unicode MS"/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br w:type="page"/>
      </w:r>
    </w:p>
    <w:p w14:paraId="7CDED758" w14:textId="6B75625B" w:rsidR="00307B47" w:rsidRPr="0018275E" w:rsidRDefault="0080276A" w:rsidP="0010279E">
      <w:pPr>
        <w:pStyle w:val="a8"/>
        <w:numPr>
          <w:ilvl w:val="0"/>
          <w:numId w:val="4"/>
        </w:numPr>
        <w:spacing w:after="0" w:line="432" w:lineRule="auto"/>
        <w:outlineLvl w:val="0"/>
        <w:rPr>
          <w:rFonts w:cs="Calibri"/>
          <w:b/>
          <w:bCs/>
          <w:sz w:val="32"/>
          <w:szCs w:val="32"/>
          <w:lang w:val="en-US"/>
        </w:rPr>
      </w:pPr>
      <w:bookmarkStart w:id="1" w:name="_Toc41943104"/>
      <w:r w:rsidRPr="0018275E">
        <w:rPr>
          <w:rFonts w:cs="Calibri"/>
          <w:b/>
          <w:bCs/>
          <w:sz w:val="32"/>
          <w:szCs w:val="32"/>
          <w:lang w:val="en-US"/>
        </w:rPr>
        <w:lastRenderedPageBreak/>
        <w:t>General information</w:t>
      </w:r>
      <w:bookmarkEnd w:id="1"/>
    </w:p>
    <w:p w14:paraId="0BF84495" w14:textId="6C2CB4A1" w:rsidR="00307B47" w:rsidRPr="0018275E" w:rsidRDefault="0080276A" w:rsidP="00EB57AE">
      <w:pPr>
        <w:spacing w:line="276" w:lineRule="auto"/>
        <w:ind w:firstLine="284"/>
        <w:rPr>
          <w:rFonts w:eastAsia="Times New Roman"/>
          <w:color w:val="222222"/>
          <w:sz w:val="28"/>
          <w:szCs w:val="28"/>
          <w:u w:color="222222"/>
          <w:lang w:val="en-US"/>
        </w:rPr>
      </w:pPr>
      <w:r w:rsidRPr="0018275E">
        <w:rPr>
          <w:color w:val="222222"/>
          <w:sz w:val="28"/>
          <w:szCs w:val="28"/>
          <w:u w:color="222222"/>
          <w:lang w:val="en-US"/>
        </w:rPr>
        <w:t>Application "</w:t>
      </w:r>
      <w:r w:rsidRPr="0018275E">
        <w:rPr>
          <w:b/>
          <w:bCs/>
          <w:color w:val="222222"/>
          <w:sz w:val="28"/>
          <w:szCs w:val="28"/>
          <w:u w:color="222222"/>
          <w:lang w:val="en-US"/>
        </w:rPr>
        <w:t>Ultra</w:t>
      </w:r>
      <w:r w:rsidR="00773733">
        <w:rPr>
          <w:b/>
          <w:bCs/>
          <w:color w:val="222222"/>
          <w:sz w:val="28"/>
          <w:szCs w:val="28"/>
          <w:u w:color="222222"/>
          <w:lang w:val="en-US"/>
        </w:rPr>
        <w:t xml:space="preserve"> </w:t>
      </w:r>
      <w:r w:rsidRPr="0018275E">
        <w:rPr>
          <w:b/>
          <w:bCs/>
          <w:color w:val="222222"/>
          <w:sz w:val="28"/>
          <w:szCs w:val="28"/>
          <w:u w:color="222222"/>
          <w:lang w:val="en-US"/>
        </w:rPr>
        <w:t>Air</w:t>
      </w:r>
      <w:r w:rsidRPr="0018275E">
        <w:rPr>
          <w:color w:val="222222"/>
          <w:sz w:val="28"/>
          <w:szCs w:val="28"/>
          <w:u w:color="222222"/>
          <w:lang w:val="en-US"/>
        </w:rPr>
        <w:t>" - a service that provides the opportunity to buy tickets for the flight you need.</w:t>
      </w:r>
    </w:p>
    <w:p w14:paraId="4E6BB41C" w14:textId="77777777" w:rsidR="00307B47" w:rsidRPr="0018275E" w:rsidRDefault="0080276A" w:rsidP="00EB57AE">
      <w:pPr>
        <w:spacing w:line="276" w:lineRule="auto"/>
        <w:ind w:firstLine="284"/>
        <w:rPr>
          <w:rFonts w:eastAsia="Times New Roman"/>
          <w:color w:val="222222"/>
          <w:sz w:val="28"/>
          <w:szCs w:val="28"/>
          <w:u w:color="222222"/>
          <w:lang w:val="en-US"/>
        </w:rPr>
      </w:pPr>
      <w:r w:rsidRPr="0018275E">
        <w:rPr>
          <w:color w:val="222222"/>
          <w:sz w:val="28"/>
          <w:szCs w:val="28"/>
          <w:u w:color="222222"/>
          <w:lang w:val="en-US"/>
        </w:rPr>
        <w:t>This site is intended for people who value their time and want to buy tickets for the aircraft of interest to them with maximum comfort.</w:t>
      </w:r>
    </w:p>
    <w:p w14:paraId="79FB1D1A" w14:textId="5421D52F" w:rsidR="00307B47" w:rsidRDefault="0080276A" w:rsidP="00D33218">
      <w:pPr>
        <w:spacing w:line="276" w:lineRule="auto"/>
        <w:ind w:firstLine="284"/>
        <w:rPr>
          <w:color w:val="222222"/>
          <w:sz w:val="28"/>
          <w:szCs w:val="28"/>
          <w:u w:color="222222"/>
          <w:lang w:val="en-US"/>
        </w:rPr>
      </w:pPr>
      <w:r w:rsidRPr="0018275E">
        <w:rPr>
          <w:color w:val="222222"/>
          <w:sz w:val="28"/>
          <w:szCs w:val="28"/>
          <w:u w:color="222222"/>
          <w:lang w:val="en-US"/>
        </w:rPr>
        <w:t>  Having bought a ticket, you will instantly receive it by e-mail, and you can also add it to your electronic wallet and you will not waste time searching for it in the future.</w:t>
      </w:r>
    </w:p>
    <w:p w14:paraId="30FC3E33" w14:textId="77777777" w:rsidR="006E0163" w:rsidRPr="00D33218" w:rsidRDefault="006E0163" w:rsidP="00D33218">
      <w:pPr>
        <w:spacing w:line="276" w:lineRule="auto"/>
        <w:ind w:firstLine="284"/>
        <w:rPr>
          <w:rFonts w:eastAsia="Times New Roman"/>
          <w:color w:val="222222"/>
          <w:sz w:val="28"/>
          <w:szCs w:val="28"/>
          <w:u w:color="222222"/>
          <w:lang w:val="en-US"/>
        </w:rPr>
      </w:pPr>
    </w:p>
    <w:p w14:paraId="24DF0AB2" w14:textId="4ECB5FBB" w:rsidR="00307B47" w:rsidRPr="0018275E" w:rsidRDefault="00FB584D" w:rsidP="0010279E">
      <w:pPr>
        <w:pStyle w:val="a8"/>
        <w:numPr>
          <w:ilvl w:val="0"/>
          <w:numId w:val="14"/>
        </w:numPr>
        <w:spacing w:line="276" w:lineRule="auto"/>
        <w:outlineLvl w:val="0"/>
        <w:rPr>
          <w:rFonts w:cs="Calibri"/>
          <w:b/>
          <w:bCs/>
          <w:color w:val="222222"/>
          <w:sz w:val="32"/>
          <w:szCs w:val="32"/>
          <w:lang w:val="en-US"/>
        </w:rPr>
      </w:pPr>
      <w:bookmarkStart w:id="2" w:name="_Toc41943105"/>
      <w:r>
        <w:rPr>
          <w:rFonts w:cs="Calibri"/>
          <w:b/>
          <w:bCs/>
          <w:color w:val="222222"/>
          <w:sz w:val="32"/>
          <w:szCs w:val="32"/>
          <w:u w:color="222222"/>
          <w:lang w:val="en-US"/>
        </w:rPr>
        <w:t>Application</w:t>
      </w:r>
      <w:r w:rsidR="0080276A" w:rsidRPr="0018275E">
        <w:rPr>
          <w:rFonts w:cs="Calibri"/>
          <w:b/>
          <w:bCs/>
          <w:color w:val="222222"/>
          <w:sz w:val="32"/>
          <w:szCs w:val="32"/>
          <w:u w:color="222222"/>
          <w:lang w:val="en-US"/>
        </w:rPr>
        <w:t xml:space="preserve"> purpose</w:t>
      </w:r>
      <w:r>
        <w:rPr>
          <w:rFonts w:cs="Calibri"/>
          <w:b/>
          <w:bCs/>
          <w:color w:val="222222"/>
          <w:sz w:val="32"/>
          <w:szCs w:val="32"/>
          <w:u w:color="222222"/>
          <w:lang w:val="en-US"/>
        </w:rPr>
        <w:t>s</w:t>
      </w:r>
      <w:bookmarkEnd w:id="2"/>
    </w:p>
    <w:p w14:paraId="1BAA189F" w14:textId="77777777" w:rsidR="00307B47" w:rsidRPr="0018275E" w:rsidRDefault="0080276A" w:rsidP="00EB57AE">
      <w:pPr>
        <w:pStyle w:val="a8"/>
        <w:spacing w:line="276" w:lineRule="auto"/>
        <w:rPr>
          <w:rFonts w:eastAsia="Times New Roman" w:cs="Calibri"/>
          <w:b/>
          <w:bCs/>
          <w:color w:val="222222"/>
          <w:sz w:val="32"/>
          <w:szCs w:val="32"/>
          <w:u w:color="222222"/>
          <w:lang w:val="en-US"/>
        </w:rPr>
      </w:pP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>The application provides the following features:</w:t>
      </w:r>
    </w:p>
    <w:p w14:paraId="677F49F3" w14:textId="77777777" w:rsidR="00307B47" w:rsidRPr="0018275E" w:rsidRDefault="0080276A" w:rsidP="00EB57AE">
      <w:pPr>
        <w:pStyle w:val="a8"/>
        <w:numPr>
          <w:ilvl w:val="0"/>
          <w:numId w:val="16"/>
        </w:numPr>
        <w:shd w:val="clear" w:color="auto" w:fill="FFFFFF"/>
        <w:spacing w:after="0" w:line="276" w:lineRule="auto"/>
        <w:rPr>
          <w:rFonts w:cs="Calibri"/>
          <w:color w:val="222222"/>
          <w:sz w:val="28"/>
          <w:szCs w:val="28"/>
          <w:lang w:val="en-US"/>
        </w:rPr>
      </w:pP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>Authorization and registration;</w:t>
      </w:r>
    </w:p>
    <w:p w14:paraId="1944E657" w14:textId="77777777" w:rsidR="00307B47" w:rsidRPr="0018275E" w:rsidRDefault="0080276A" w:rsidP="00EB57AE">
      <w:pPr>
        <w:pStyle w:val="a8"/>
        <w:numPr>
          <w:ilvl w:val="0"/>
          <w:numId w:val="16"/>
        </w:numPr>
        <w:shd w:val="clear" w:color="auto" w:fill="FFFFFF"/>
        <w:spacing w:after="0" w:line="276" w:lineRule="auto"/>
        <w:rPr>
          <w:rFonts w:cs="Calibri"/>
          <w:color w:val="222222"/>
          <w:sz w:val="28"/>
          <w:szCs w:val="28"/>
          <w:lang w:val="en-US"/>
        </w:rPr>
      </w:pP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>View all available tickets;</w:t>
      </w:r>
    </w:p>
    <w:p w14:paraId="03456323" w14:textId="3157164C" w:rsidR="00307B47" w:rsidRPr="0018275E" w:rsidRDefault="0080276A" w:rsidP="00EB57AE">
      <w:pPr>
        <w:pStyle w:val="a8"/>
        <w:numPr>
          <w:ilvl w:val="0"/>
          <w:numId w:val="16"/>
        </w:numPr>
        <w:shd w:val="clear" w:color="auto" w:fill="FFFFFF"/>
        <w:spacing w:after="0" w:line="276" w:lineRule="auto"/>
        <w:rPr>
          <w:rFonts w:cs="Calibri"/>
          <w:color w:val="222222"/>
          <w:sz w:val="28"/>
          <w:szCs w:val="28"/>
          <w:lang w:val="en-US"/>
        </w:rPr>
      </w:pP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 xml:space="preserve">Selecting the </w:t>
      </w:r>
      <w:r w:rsidR="003F61E5" w:rsidRPr="0018275E">
        <w:rPr>
          <w:rFonts w:cs="Calibri"/>
          <w:color w:val="222222"/>
          <w:sz w:val="28"/>
          <w:szCs w:val="28"/>
          <w:u w:color="222222"/>
          <w:lang w:val="en-US"/>
        </w:rPr>
        <w:t>ticket,</w:t>
      </w: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 xml:space="preserve"> you are interested in;</w:t>
      </w:r>
    </w:p>
    <w:p w14:paraId="17F8ECCA" w14:textId="57EAEC77" w:rsidR="00307B47" w:rsidRPr="006E0163" w:rsidRDefault="0080276A" w:rsidP="00EB57AE">
      <w:pPr>
        <w:pStyle w:val="a8"/>
        <w:numPr>
          <w:ilvl w:val="0"/>
          <w:numId w:val="16"/>
        </w:numPr>
        <w:shd w:val="clear" w:color="auto" w:fill="FFFFFF"/>
        <w:spacing w:after="0" w:line="276" w:lineRule="auto"/>
        <w:rPr>
          <w:rFonts w:cs="Calibri"/>
          <w:color w:val="222222"/>
          <w:sz w:val="28"/>
          <w:szCs w:val="28"/>
          <w:lang w:val="en-US"/>
        </w:rPr>
      </w:pPr>
      <w:r w:rsidRPr="0018275E">
        <w:rPr>
          <w:rFonts w:cs="Calibri"/>
          <w:color w:val="222222"/>
          <w:sz w:val="28"/>
          <w:szCs w:val="28"/>
          <w:u w:color="222222"/>
          <w:lang w:val="en-US"/>
        </w:rPr>
        <w:t>Online payment for tickets.</w:t>
      </w:r>
    </w:p>
    <w:p w14:paraId="6A7E6513" w14:textId="77777777" w:rsidR="006E0163" w:rsidRPr="006E0163" w:rsidRDefault="006E0163" w:rsidP="006E0163">
      <w:pPr>
        <w:shd w:val="clear" w:color="auto" w:fill="FFFFFF"/>
        <w:spacing w:after="0" w:line="276" w:lineRule="auto"/>
        <w:rPr>
          <w:color w:val="222222"/>
          <w:sz w:val="28"/>
          <w:szCs w:val="28"/>
          <w:lang w:val="en-US"/>
        </w:rPr>
      </w:pPr>
    </w:p>
    <w:p w14:paraId="0A2FC31B" w14:textId="4DB4F226" w:rsidR="00307B47" w:rsidRPr="0018275E" w:rsidRDefault="00307B47"/>
    <w:p w14:paraId="655C9396" w14:textId="77777777" w:rsidR="00307B47" w:rsidRPr="0018275E" w:rsidRDefault="0080276A" w:rsidP="0010279E">
      <w:pPr>
        <w:pStyle w:val="a8"/>
        <w:numPr>
          <w:ilvl w:val="0"/>
          <w:numId w:val="17"/>
        </w:numPr>
        <w:shd w:val="clear" w:color="auto" w:fill="FFFFFF"/>
        <w:spacing w:line="432" w:lineRule="auto"/>
        <w:outlineLvl w:val="0"/>
        <w:rPr>
          <w:rFonts w:cs="Calibri"/>
          <w:b/>
          <w:bCs/>
          <w:color w:val="222222"/>
          <w:sz w:val="32"/>
          <w:szCs w:val="32"/>
          <w:lang w:val="en-US"/>
        </w:rPr>
      </w:pPr>
      <w:bookmarkStart w:id="3" w:name="_Toc41943106"/>
      <w:r w:rsidRPr="0018275E">
        <w:rPr>
          <w:rFonts w:cs="Calibri"/>
          <w:b/>
          <w:bCs/>
          <w:color w:val="222222"/>
          <w:sz w:val="32"/>
          <w:szCs w:val="32"/>
          <w:u w:color="222222"/>
          <w:lang w:val="en-US"/>
        </w:rPr>
        <w:t>Types of users and subsystem functions</w:t>
      </w:r>
      <w:bookmarkEnd w:id="3"/>
      <w:r w:rsidRPr="0018275E">
        <w:rPr>
          <w:rFonts w:cs="Calibri"/>
          <w:b/>
          <w:bCs/>
          <w:color w:val="222222"/>
          <w:sz w:val="32"/>
          <w:szCs w:val="32"/>
          <w:u w:color="222222"/>
          <w:lang w:val="en-US"/>
        </w:rPr>
        <w:t xml:space="preserve"> </w:t>
      </w:r>
    </w:p>
    <w:p w14:paraId="2B96C4D9" w14:textId="77777777" w:rsidR="00307B47" w:rsidRPr="0010279E" w:rsidRDefault="0080276A" w:rsidP="0010279E">
      <w:pPr>
        <w:pStyle w:val="20"/>
        <w:rPr>
          <w:rFonts w:ascii="Calibri" w:eastAsia="Times New Roman" w:hAnsi="Calibri"/>
          <w:b/>
          <w:bCs/>
          <w:color w:val="auto"/>
          <w:kern w:val="36"/>
          <w:sz w:val="28"/>
          <w:szCs w:val="30"/>
        </w:rPr>
      </w:pPr>
      <w:bookmarkStart w:id="4" w:name="_Toc41943107"/>
      <w:r w:rsidRPr="0010279E">
        <w:rPr>
          <w:rFonts w:ascii="Calibri" w:hAnsi="Calibri"/>
          <w:b/>
          <w:bCs/>
          <w:color w:val="auto"/>
          <w:kern w:val="36"/>
          <w:sz w:val="28"/>
          <w:szCs w:val="30"/>
          <w:lang w:val="en-US"/>
        </w:rPr>
        <w:t>System users</w:t>
      </w:r>
      <w:bookmarkEnd w:id="4"/>
      <w:r w:rsidRPr="0010279E">
        <w:rPr>
          <w:rFonts w:ascii="Calibri" w:hAnsi="Calibri"/>
          <w:b/>
          <w:bCs/>
          <w:color w:val="auto"/>
          <w:kern w:val="36"/>
          <w:sz w:val="28"/>
          <w:szCs w:val="30"/>
        </w:rPr>
        <w:t xml:space="preserve"> </w:t>
      </w:r>
    </w:p>
    <w:tbl>
      <w:tblPr>
        <w:tblStyle w:val="TableNormal"/>
        <w:tblW w:w="9345" w:type="dxa"/>
        <w:tblInd w:w="1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442"/>
        <w:gridCol w:w="2437"/>
        <w:gridCol w:w="6466"/>
      </w:tblGrid>
      <w:tr w:rsidR="00307B47" w:rsidRPr="0018275E" w14:paraId="32AD4A08" w14:textId="77777777">
        <w:trPr>
          <w:trHeight w:val="221"/>
        </w:trPr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A8D20" w14:textId="77777777" w:rsidR="00307B47" w:rsidRPr="0018275E" w:rsidRDefault="0080276A">
            <w:r w:rsidRPr="0018275E">
              <w:t>№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4EBB9" w14:textId="77777777" w:rsidR="00307B47" w:rsidRPr="0018275E" w:rsidRDefault="0080276A">
            <w:pPr>
              <w:spacing w:after="0" w:line="240" w:lineRule="auto"/>
            </w:pPr>
            <w:r w:rsidRPr="0018275E">
              <w:t>User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641602" w14:textId="77777777" w:rsidR="00307B47" w:rsidRPr="0018275E" w:rsidRDefault="0080276A">
            <w:pPr>
              <w:spacing w:after="0" w:line="240" w:lineRule="auto"/>
            </w:pPr>
            <w:r w:rsidRPr="0018275E">
              <w:rPr>
                <w:lang w:val="en-US"/>
              </w:rPr>
              <w:t>Description</w:t>
            </w:r>
          </w:p>
        </w:tc>
      </w:tr>
      <w:tr w:rsidR="00307B47" w:rsidRPr="00973876" w14:paraId="117674DB" w14:textId="77777777">
        <w:trPr>
          <w:trHeight w:val="481"/>
        </w:trPr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DDFC3" w14:textId="77777777" w:rsidR="00307B47" w:rsidRPr="0018275E" w:rsidRDefault="0080276A">
            <w:pPr>
              <w:spacing w:after="0" w:line="240" w:lineRule="auto"/>
            </w:pPr>
            <w:r w:rsidRPr="0018275E">
              <w:t>1.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E00EC" w14:textId="77777777" w:rsidR="00307B47" w:rsidRPr="0018275E" w:rsidRDefault="0080276A">
            <w:pPr>
              <w:spacing w:after="0" w:line="240" w:lineRule="auto"/>
            </w:pPr>
            <w:r w:rsidRPr="0018275E">
              <w:rPr>
                <w:lang w:val="en-US"/>
              </w:rPr>
              <w:t>Guest(unregistered user)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F649B4" w14:textId="1E9FE8A5" w:rsidR="00307B47" w:rsidRPr="0018275E" w:rsidRDefault="0080276A">
            <w:pPr>
              <w:spacing w:after="0" w:line="240" w:lineRule="auto"/>
              <w:rPr>
                <w:lang w:val="en-US"/>
              </w:rPr>
            </w:pPr>
            <w:r w:rsidRPr="0018275E">
              <w:rPr>
                <w:lang w:val="en-US"/>
              </w:rPr>
              <w:t>Can view available tickets, but can’t buy them, can also register or login</w:t>
            </w:r>
          </w:p>
        </w:tc>
      </w:tr>
      <w:tr w:rsidR="00307B47" w:rsidRPr="00973876" w14:paraId="105372FA" w14:textId="77777777">
        <w:trPr>
          <w:trHeight w:val="221"/>
        </w:trPr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6DAFB5" w14:textId="77777777" w:rsidR="00307B47" w:rsidRPr="0018275E" w:rsidRDefault="0080276A">
            <w:pPr>
              <w:spacing w:after="0" w:line="240" w:lineRule="auto"/>
            </w:pPr>
            <w:r w:rsidRPr="0018275E">
              <w:t>2.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A646E" w14:textId="77777777" w:rsidR="00307B47" w:rsidRPr="0018275E" w:rsidRDefault="0080276A">
            <w:pPr>
              <w:spacing w:after="0" w:line="240" w:lineRule="auto"/>
            </w:pPr>
            <w:r w:rsidRPr="0018275E">
              <w:rPr>
                <w:lang w:val="en-US"/>
              </w:rPr>
              <w:t>Client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BBA36" w14:textId="5DEE3C9A" w:rsidR="00307B47" w:rsidRPr="0018275E" w:rsidRDefault="0080276A">
            <w:pPr>
              <w:spacing w:after="0" w:line="240" w:lineRule="auto"/>
              <w:rPr>
                <w:lang w:val="en-US"/>
              </w:rPr>
            </w:pPr>
            <w:r w:rsidRPr="0018275E">
              <w:rPr>
                <w:lang w:val="en-US"/>
              </w:rPr>
              <w:t>Can view and order tickets</w:t>
            </w:r>
          </w:p>
        </w:tc>
      </w:tr>
      <w:tr w:rsidR="00307B47" w:rsidRPr="00973876" w14:paraId="7D507EE8" w14:textId="77777777">
        <w:trPr>
          <w:trHeight w:val="481"/>
        </w:trPr>
        <w:tc>
          <w:tcPr>
            <w:tcW w:w="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E8DA0" w14:textId="77777777" w:rsidR="00307B47" w:rsidRPr="0018275E" w:rsidRDefault="0080276A">
            <w:pPr>
              <w:spacing w:after="0" w:line="240" w:lineRule="auto"/>
            </w:pPr>
            <w:r w:rsidRPr="0018275E">
              <w:t>3.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C24CA" w14:textId="77777777" w:rsidR="00307B47" w:rsidRPr="0018275E" w:rsidRDefault="0080276A">
            <w:pPr>
              <w:spacing w:after="0" w:line="240" w:lineRule="auto"/>
            </w:pPr>
            <w:r w:rsidRPr="0018275E">
              <w:rPr>
                <w:lang w:val="en-US"/>
              </w:rPr>
              <w:t xml:space="preserve">Administrator </w:t>
            </w:r>
          </w:p>
        </w:tc>
        <w:tc>
          <w:tcPr>
            <w:tcW w:w="6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C4859" w14:textId="262D6C84" w:rsidR="00307B47" w:rsidRPr="0018275E" w:rsidRDefault="0080276A">
            <w:pPr>
              <w:spacing w:after="0" w:line="240" w:lineRule="auto"/>
              <w:rPr>
                <w:lang w:val="en-US"/>
              </w:rPr>
            </w:pPr>
            <w:r w:rsidRPr="0018275E">
              <w:t>С</w:t>
            </w:r>
            <w:r w:rsidRPr="0018275E">
              <w:rPr>
                <w:lang w:val="en-US"/>
              </w:rPr>
              <w:t xml:space="preserve">an </w:t>
            </w:r>
            <w:r w:rsidR="0018275E">
              <w:rPr>
                <w:lang w:val="en-US"/>
              </w:rPr>
              <w:t>do all what Client does</w:t>
            </w:r>
            <w:r w:rsidRPr="0018275E">
              <w:rPr>
                <w:lang w:val="en-US"/>
              </w:rPr>
              <w:t xml:space="preserve"> and also has the ability to control flights (add, delete).</w:t>
            </w:r>
          </w:p>
        </w:tc>
      </w:tr>
    </w:tbl>
    <w:p w14:paraId="4EFF5A48" w14:textId="77777777" w:rsidR="00307B47" w:rsidRPr="0018275E" w:rsidRDefault="0080276A" w:rsidP="00C01426">
      <w:pPr>
        <w:rPr>
          <w:lang w:val="en-US"/>
        </w:rPr>
      </w:pPr>
      <w:r w:rsidRPr="0018275E">
        <w:rPr>
          <w:rFonts w:eastAsia="Arial Unicode MS"/>
          <w:sz w:val="28"/>
          <w:szCs w:val="28"/>
          <w:lang w:val="en-US"/>
        </w:rPr>
        <w:br w:type="page"/>
      </w:r>
    </w:p>
    <w:p w14:paraId="677C3323" w14:textId="6A60DE26" w:rsidR="0018275E" w:rsidRPr="0018275E" w:rsidRDefault="0080276A" w:rsidP="001E0EC4">
      <w:pPr>
        <w:pStyle w:val="10"/>
        <w:rPr>
          <w:rFonts w:eastAsia="Times New Roman"/>
          <w:b/>
          <w:bCs/>
          <w:sz w:val="28"/>
          <w:szCs w:val="28"/>
          <w:lang w:val="en-US"/>
        </w:rPr>
      </w:pPr>
      <w:r w:rsidRPr="0018275E">
        <w:rPr>
          <w:b/>
          <w:bCs/>
          <w:sz w:val="28"/>
          <w:szCs w:val="28"/>
          <w:lang w:val="en-US"/>
        </w:rPr>
        <w:lastRenderedPageBreak/>
        <w:t xml:space="preserve"> </w:t>
      </w:r>
      <w:bookmarkStart w:id="5" w:name="_Toc41943108"/>
      <w:r w:rsidRPr="001E0EC4">
        <w:rPr>
          <w:b/>
          <w:bCs/>
          <w:color w:val="auto"/>
          <w:lang w:val="en-US"/>
        </w:rPr>
        <w:t>4. Users and their description</w:t>
      </w:r>
      <w:bookmarkEnd w:id="5"/>
    </w:p>
    <w:p w14:paraId="26B72BA3" w14:textId="15D4A242" w:rsidR="00307B47" w:rsidRPr="001E0EC4" w:rsidRDefault="001E0EC4" w:rsidP="001E0EC4">
      <w:pPr>
        <w:pStyle w:val="20"/>
        <w:ind w:firstLine="708"/>
        <w:jc w:val="both"/>
        <w:rPr>
          <w:rFonts w:ascii="Calibri" w:eastAsia="Times New Roman" w:hAnsi="Calibri"/>
          <w:b/>
          <w:bCs/>
          <w:color w:val="auto"/>
          <w:sz w:val="28"/>
          <w:szCs w:val="28"/>
          <w:lang w:val="en-US"/>
        </w:rPr>
      </w:pPr>
      <w:bookmarkStart w:id="6" w:name="_Toc41943109"/>
      <w:r>
        <w:rPr>
          <w:rFonts w:ascii="Calibri" w:hAnsi="Calibri"/>
          <w:b/>
          <w:bCs/>
          <w:color w:val="auto"/>
          <w:sz w:val="28"/>
          <w:szCs w:val="28"/>
          <w:lang w:val="en-US"/>
        </w:rPr>
        <w:t xml:space="preserve">4.2 </w:t>
      </w:r>
      <w:r w:rsidR="0080276A" w:rsidRPr="001E0EC4">
        <w:rPr>
          <w:rFonts w:ascii="Calibri" w:hAnsi="Calibri"/>
          <w:b/>
          <w:bCs/>
          <w:color w:val="auto"/>
          <w:sz w:val="28"/>
          <w:szCs w:val="28"/>
          <w:lang w:val="en-US"/>
        </w:rPr>
        <w:t>Use case diagram</w:t>
      </w:r>
      <w:bookmarkEnd w:id="6"/>
    </w:p>
    <w:p w14:paraId="16AE1CAE" w14:textId="0D306D0F" w:rsidR="0018275E" w:rsidRDefault="001E0EC4" w:rsidP="00C01426">
      <w:pPr>
        <w:pStyle w:val="a9"/>
        <w:rPr>
          <w:rFonts w:cs="Calibri"/>
          <w:color w:val="000000"/>
          <w:u w:color="000000"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D68B8C1" wp14:editId="2749DC9D">
            <wp:simplePos x="0" y="0"/>
            <wp:positionH relativeFrom="column">
              <wp:posOffset>285527</wp:posOffset>
            </wp:positionH>
            <wp:positionV relativeFrom="paragraph">
              <wp:posOffset>96528</wp:posOffset>
            </wp:positionV>
            <wp:extent cx="3581400" cy="2590800"/>
            <wp:effectExtent l="0" t="0" r="0" b="0"/>
            <wp:wrapThrough wrapText="bothSides">
              <wp:wrapPolygon edited="0">
                <wp:start x="0" y="0"/>
                <wp:lineTo x="0" y="21441"/>
                <wp:lineTo x="21485" y="21441"/>
                <wp:lineTo x="21485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93" t="13976" r="20580" b="8443"/>
                    <a:stretch/>
                  </pic:blipFill>
                  <pic:spPr bwMode="auto">
                    <a:xfrm>
                      <a:off x="0" y="0"/>
                      <a:ext cx="358140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8516C7A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3F8220E9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62D549C6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55FCFC74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427D98C0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79BF6F68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70B7547F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3B1B605A" w14:textId="77777777" w:rsidR="0018275E" w:rsidRDefault="0018275E" w:rsidP="00C01426">
      <w:pPr>
        <w:pStyle w:val="a9"/>
        <w:rPr>
          <w:rFonts w:cs="Calibri"/>
          <w:color w:val="000000"/>
          <w:u w:color="000000"/>
          <w:lang w:val="en-US"/>
        </w:rPr>
      </w:pPr>
    </w:p>
    <w:p w14:paraId="3515221F" w14:textId="77777777" w:rsidR="00B15701" w:rsidRDefault="00B15701" w:rsidP="00B15701">
      <w:pPr>
        <w:pStyle w:val="a9"/>
        <w:spacing w:after="0"/>
        <w:ind w:firstLine="708"/>
        <w:rPr>
          <w:rFonts w:cs="Calibri"/>
          <w:color w:val="000000"/>
          <w:u w:color="000000"/>
          <w:lang w:val="en-US"/>
        </w:rPr>
      </w:pPr>
    </w:p>
    <w:p w14:paraId="2FF480BD" w14:textId="77777777" w:rsidR="00B15701" w:rsidRDefault="00B15701" w:rsidP="00C01426">
      <w:pPr>
        <w:pStyle w:val="a9"/>
        <w:ind w:firstLine="708"/>
        <w:rPr>
          <w:rFonts w:cs="Calibri"/>
          <w:color w:val="000000"/>
          <w:u w:color="000000"/>
          <w:lang w:val="en-US"/>
        </w:rPr>
      </w:pPr>
    </w:p>
    <w:p w14:paraId="4BD1B128" w14:textId="338F74E3" w:rsidR="00EB57AE" w:rsidRPr="00B15701" w:rsidRDefault="0080276A" w:rsidP="00B15701">
      <w:pPr>
        <w:pStyle w:val="a9"/>
        <w:ind w:firstLine="708"/>
        <w:rPr>
          <w:rFonts w:eastAsia="Times New Roman" w:cs="Calibri"/>
          <w:color w:val="000000"/>
          <w:u w:color="000000"/>
          <w:lang w:val="en-US"/>
        </w:rPr>
      </w:pPr>
      <w:r w:rsidRPr="0018275E">
        <w:rPr>
          <w:rFonts w:cs="Calibri"/>
          <w:color w:val="000000"/>
          <w:u w:color="000000"/>
          <w:lang w:val="en-US"/>
        </w:rPr>
        <w:t xml:space="preserve">Pic. </w:t>
      </w:r>
      <w:r w:rsidR="00FE4455">
        <w:rPr>
          <w:rFonts w:cs="Calibri"/>
          <w:color w:val="000000"/>
          <w:u w:color="000000"/>
          <w:lang w:val="en-US"/>
        </w:rPr>
        <w:t>4.</w:t>
      </w:r>
      <w:r w:rsidR="006E0163">
        <w:rPr>
          <w:rFonts w:cs="Calibri"/>
          <w:color w:val="000000"/>
          <w:u w:color="000000"/>
          <w:lang w:val="en-US"/>
        </w:rPr>
        <w:t>1</w:t>
      </w:r>
      <w:r w:rsidRPr="0018275E">
        <w:rPr>
          <w:rFonts w:cs="Calibri"/>
          <w:color w:val="000000"/>
          <w:u w:color="000000"/>
          <w:lang w:val="en-US"/>
        </w:rPr>
        <w:t xml:space="preserve"> Use case diagram</w:t>
      </w:r>
    </w:p>
    <w:p w14:paraId="17A6E835" w14:textId="7BE5C53A" w:rsidR="00307B47" w:rsidRPr="00B15701" w:rsidRDefault="0080276A" w:rsidP="00B15701">
      <w:pPr>
        <w:pStyle w:val="20"/>
        <w:ind w:firstLine="708"/>
        <w:rPr>
          <w:rFonts w:ascii="Calibri" w:eastAsia="Times New Roman" w:hAnsi="Calibri"/>
          <w:b/>
          <w:bCs/>
          <w:color w:val="auto"/>
          <w:sz w:val="28"/>
          <w:szCs w:val="28"/>
          <w:lang w:val="en-US"/>
        </w:rPr>
      </w:pPr>
      <w:bookmarkStart w:id="7" w:name="_Toc41943110"/>
      <w:r w:rsidRPr="00B15701">
        <w:rPr>
          <w:rFonts w:ascii="Calibri" w:hAnsi="Calibri"/>
          <w:b/>
          <w:bCs/>
          <w:color w:val="auto"/>
          <w:sz w:val="28"/>
          <w:szCs w:val="28"/>
          <w:lang w:val="en-US"/>
        </w:rPr>
        <w:t>4.2 Use cases</w:t>
      </w:r>
      <w:bookmarkEnd w:id="7"/>
      <w:r w:rsidRPr="00B15701">
        <w:rPr>
          <w:rFonts w:ascii="Calibri" w:hAnsi="Calibri"/>
          <w:b/>
          <w:bCs/>
          <w:color w:val="auto"/>
          <w:sz w:val="28"/>
          <w:szCs w:val="28"/>
          <w:lang w:val="en-US"/>
        </w:rPr>
        <w:t xml:space="preserve"> </w:t>
      </w:r>
    </w:p>
    <w:p w14:paraId="7926F292" w14:textId="1133517D" w:rsidR="00307B47" w:rsidRPr="00B15701" w:rsidRDefault="00EB57AE" w:rsidP="00B15701">
      <w:pPr>
        <w:pStyle w:val="30"/>
        <w:rPr>
          <w:rFonts w:ascii="Calibri" w:hAnsi="Calibri"/>
          <w:i/>
          <w:iCs/>
          <w:color w:val="auto"/>
          <w:sz w:val="28"/>
          <w:szCs w:val="28"/>
          <w:lang w:val="en-US"/>
        </w:rPr>
      </w:pPr>
      <w:bookmarkStart w:id="8" w:name="_Toc41943111"/>
      <w:r w:rsidRPr="00B15701">
        <w:rPr>
          <w:rFonts w:ascii="Calibri" w:hAnsi="Calibri"/>
          <w:i/>
          <w:iCs/>
          <w:color w:val="auto"/>
          <w:sz w:val="28"/>
          <w:szCs w:val="28"/>
          <w:lang w:val="en-US"/>
        </w:rPr>
        <w:t>A. Guest</w:t>
      </w:r>
      <w:bookmarkEnd w:id="8"/>
    </w:p>
    <w:p w14:paraId="657438D3" w14:textId="3F7E3476" w:rsidR="00EB57AE" w:rsidRDefault="00D526CD" w:rsidP="00C01426">
      <w:pPr>
        <w:spacing w:line="276" w:lineRule="auto"/>
        <w:rPr>
          <w:i/>
          <w:iCs/>
          <w:sz w:val="28"/>
          <w:szCs w:val="28"/>
          <w:lang w:val="en-US"/>
        </w:rPr>
      </w:pPr>
      <w:r>
        <w:rPr>
          <w:i/>
          <w:iCs/>
          <w:sz w:val="28"/>
          <w:szCs w:val="28"/>
          <w:lang w:val="en-US"/>
        </w:rPr>
        <w:t>Use Case – Register (Guest)</w:t>
      </w:r>
    </w:p>
    <w:p w14:paraId="6E976291" w14:textId="2512D020" w:rsidR="00D526CD" w:rsidRPr="00D526CD" w:rsidRDefault="00D526CD" w:rsidP="00C01426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D526CD" w14:paraId="75410AA4" w14:textId="77777777" w:rsidTr="00D526CD">
        <w:tc>
          <w:tcPr>
            <w:tcW w:w="0" w:type="auto"/>
          </w:tcPr>
          <w:p w14:paraId="0A821483" w14:textId="77777777" w:rsidR="00D526CD" w:rsidRPr="00C01426" w:rsidRDefault="00D526CD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3B598B48" w14:textId="77777777" w:rsidR="00D526CD" w:rsidRPr="00C01426" w:rsidRDefault="00D526CD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D526CD" w14:paraId="2018308E" w14:textId="77777777" w:rsidTr="00D526CD">
        <w:tc>
          <w:tcPr>
            <w:tcW w:w="0" w:type="auto"/>
          </w:tcPr>
          <w:p w14:paraId="5B422C57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14ABDBB3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uest</w:t>
            </w:r>
          </w:p>
        </w:tc>
      </w:tr>
      <w:tr w:rsidR="00D526CD" w14:paraId="33628852" w14:textId="77777777" w:rsidTr="00D526CD">
        <w:tc>
          <w:tcPr>
            <w:tcW w:w="0" w:type="auto"/>
          </w:tcPr>
          <w:p w14:paraId="5B0B78D9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6227FEB0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Register in system</w:t>
            </w:r>
          </w:p>
        </w:tc>
      </w:tr>
      <w:tr w:rsidR="00D526CD" w14:paraId="67EDE99A" w14:textId="77777777" w:rsidTr="00D526CD">
        <w:tc>
          <w:tcPr>
            <w:tcW w:w="0" w:type="auto"/>
          </w:tcPr>
          <w:p w14:paraId="66147838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3A54F2A8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Need to register</w:t>
            </w:r>
          </w:p>
        </w:tc>
      </w:tr>
      <w:tr w:rsidR="00D526CD" w14:paraId="7DE3C449" w14:textId="77777777" w:rsidTr="00D526CD">
        <w:tc>
          <w:tcPr>
            <w:tcW w:w="0" w:type="auto"/>
          </w:tcPr>
          <w:p w14:paraId="2D27993B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632E2F91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-</w:t>
            </w:r>
          </w:p>
        </w:tc>
      </w:tr>
      <w:tr w:rsidR="00D526CD" w14:paraId="5AC8AEC8" w14:textId="77777777" w:rsidTr="00D526CD">
        <w:tc>
          <w:tcPr>
            <w:tcW w:w="0" w:type="auto"/>
          </w:tcPr>
          <w:p w14:paraId="25EE12F7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395A5DAE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New User is Registered</w:t>
            </w:r>
          </w:p>
        </w:tc>
      </w:tr>
      <w:tr w:rsidR="00D526CD" w:rsidRPr="00973876" w14:paraId="531F8E2F" w14:textId="77777777" w:rsidTr="00D526CD">
        <w:tc>
          <w:tcPr>
            <w:tcW w:w="0" w:type="auto"/>
          </w:tcPr>
          <w:p w14:paraId="5FE60EF0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17D7F6B0" w14:textId="77777777" w:rsidR="00D526CD" w:rsidRPr="00D526CD" w:rsidRDefault="00D526C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Refusal to register with reasons</w:t>
            </w:r>
          </w:p>
        </w:tc>
      </w:tr>
    </w:tbl>
    <w:p w14:paraId="6FAE3DB4" w14:textId="5DC72D38" w:rsidR="00D526CD" w:rsidRDefault="00D526CD">
      <w:pPr>
        <w:rPr>
          <w:rFonts w:eastAsia="Times New Roman"/>
          <w:i/>
          <w:iCs/>
          <w:sz w:val="28"/>
          <w:szCs w:val="28"/>
          <w:lang w:val="en-US"/>
        </w:rPr>
      </w:pPr>
    </w:p>
    <w:p w14:paraId="778E4F08" w14:textId="77777777" w:rsidR="00D8208D" w:rsidRDefault="00D8208D">
      <w:pPr>
        <w:rPr>
          <w:rFonts w:eastAsia="Times New Roman"/>
          <w:b/>
          <w:bCs/>
          <w:sz w:val="28"/>
          <w:szCs w:val="28"/>
          <w:lang w:val="en-US"/>
        </w:rPr>
      </w:pPr>
    </w:p>
    <w:p w14:paraId="3D1EB621" w14:textId="4A3BEA0A" w:rsidR="00D526CD" w:rsidRPr="00D8208D" w:rsidRDefault="00D8208D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D8208D" w14:paraId="45D32DE2" w14:textId="77777777" w:rsidTr="00D8208D">
        <w:tc>
          <w:tcPr>
            <w:tcW w:w="737" w:type="dxa"/>
          </w:tcPr>
          <w:p w14:paraId="6840E591" w14:textId="0D5E78BC" w:rsidR="00D8208D" w:rsidRPr="00D8208D" w:rsidRDefault="00D8208D" w:rsidP="003F61E5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1CB3D9D3" w14:textId="7638AF01" w:rsidR="00D8208D" w:rsidRPr="00D8208D" w:rsidRDefault="00D8208D" w:rsidP="003F61E5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3AB82794" w14:textId="4905FA38" w:rsidR="00D8208D" w:rsidRPr="00D8208D" w:rsidRDefault="00D8208D" w:rsidP="003F61E5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D8208D" w14:paraId="2267FBFF" w14:textId="77777777" w:rsidTr="00D8208D">
        <w:tc>
          <w:tcPr>
            <w:tcW w:w="737" w:type="dxa"/>
          </w:tcPr>
          <w:p w14:paraId="51941E21" w14:textId="055D0699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3A54A876" w14:textId="6909CE59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uest</w:t>
            </w:r>
          </w:p>
        </w:tc>
        <w:tc>
          <w:tcPr>
            <w:tcW w:w="7076" w:type="dxa"/>
          </w:tcPr>
          <w:p w14:paraId="5CCF93DA" w14:textId="7333DB7B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Register” button</w:t>
            </w:r>
          </w:p>
        </w:tc>
      </w:tr>
      <w:tr w:rsidR="00D8208D" w14:paraId="6896D2A4" w14:textId="77777777" w:rsidTr="00D8208D">
        <w:tc>
          <w:tcPr>
            <w:tcW w:w="737" w:type="dxa"/>
          </w:tcPr>
          <w:p w14:paraId="0A3B2B66" w14:textId="5CD2BD4C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1AFC9FA7" w14:textId="4B9C4CB6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68859AF7" w14:textId="46CA0BA3" w:rsidR="00D8208D" w:rsidRP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ives a registration form</w:t>
            </w:r>
          </w:p>
        </w:tc>
      </w:tr>
      <w:tr w:rsidR="00D8208D" w14:paraId="2BFFC0C4" w14:textId="77777777" w:rsidTr="00D8208D">
        <w:tc>
          <w:tcPr>
            <w:tcW w:w="737" w:type="dxa"/>
          </w:tcPr>
          <w:p w14:paraId="7D1BC068" w14:textId="1BB502C6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lastRenderedPageBreak/>
              <w:t>3</w:t>
            </w:r>
          </w:p>
        </w:tc>
        <w:tc>
          <w:tcPr>
            <w:tcW w:w="1526" w:type="dxa"/>
          </w:tcPr>
          <w:p w14:paraId="2CB14606" w14:textId="5706BEE6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uest</w:t>
            </w:r>
          </w:p>
        </w:tc>
        <w:tc>
          <w:tcPr>
            <w:tcW w:w="7076" w:type="dxa"/>
          </w:tcPr>
          <w:p w14:paraId="27D831EB" w14:textId="2113C731" w:rsidR="00D8208D" w:rsidRP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lls in the fields:</w:t>
            </w:r>
          </w:p>
        </w:tc>
      </w:tr>
      <w:tr w:rsidR="00D8208D" w14:paraId="4375D2C5" w14:textId="77777777" w:rsidTr="00D8208D">
        <w:tc>
          <w:tcPr>
            <w:tcW w:w="737" w:type="dxa"/>
          </w:tcPr>
          <w:p w14:paraId="0D92E21E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56F9543E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3621A2F8" w14:textId="4434615F" w:rsidR="00D8208D" w:rsidRPr="00D8208D" w:rsidRDefault="00D8208D" w:rsidP="00D8208D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D8208D">
              <w:rPr>
                <w:rFonts w:eastAsia="Times New Roman"/>
                <w:sz w:val="28"/>
                <w:szCs w:val="28"/>
              </w:rPr>
              <w:t>1.</w:t>
            </w:r>
            <w:r>
              <w:rPr>
                <w:rFonts w:eastAsia="Times New Roman"/>
                <w:sz w:val="28"/>
                <w:szCs w:val="28"/>
              </w:rPr>
              <w:t xml:space="preserve"> </w:t>
            </w:r>
            <w:r w:rsidRPr="00D8208D">
              <w:rPr>
                <w:rFonts w:eastAsia="Times New Roman"/>
                <w:sz w:val="28"/>
                <w:szCs w:val="28"/>
              </w:rPr>
              <w:t>Login</w:t>
            </w:r>
          </w:p>
        </w:tc>
      </w:tr>
      <w:tr w:rsidR="00D8208D" w14:paraId="619C4DD6" w14:textId="77777777" w:rsidTr="00D8208D">
        <w:tc>
          <w:tcPr>
            <w:tcW w:w="737" w:type="dxa"/>
          </w:tcPr>
          <w:p w14:paraId="1A239EC5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638E9ED1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716F9B0E" w14:textId="45CA42A8" w:rsidR="00D8208D" w:rsidRPr="00D8208D" w:rsidRDefault="00D8208D" w:rsidP="00D8208D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D8208D">
              <w:rPr>
                <w:rFonts w:eastAsia="Times New Roman"/>
                <w:sz w:val="28"/>
                <w:szCs w:val="28"/>
              </w:rPr>
              <w:t>2.</w:t>
            </w:r>
            <w:r>
              <w:rPr>
                <w:rFonts w:eastAsia="Times New Roman"/>
                <w:sz w:val="28"/>
                <w:szCs w:val="28"/>
              </w:rPr>
              <w:t xml:space="preserve"> E-mail</w:t>
            </w:r>
          </w:p>
        </w:tc>
      </w:tr>
      <w:tr w:rsidR="00D8208D" w14:paraId="400AE043" w14:textId="77777777" w:rsidTr="00D8208D">
        <w:tc>
          <w:tcPr>
            <w:tcW w:w="737" w:type="dxa"/>
          </w:tcPr>
          <w:p w14:paraId="4462FE5B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24C4CD51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2D055140" w14:textId="7F3218FB" w:rsidR="00D8208D" w:rsidRPr="00D8208D" w:rsidRDefault="00D8208D" w:rsidP="00D8208D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D8208D">
              <w:rPr>
                <w:rFonts w:eastAsia="Times New Roman"/>
                <w:sz w:val="28"/>
                <w:szCs w:val="28"/>
              </w:rPr>
              <w:t>3.</w:t>
            </w:r>
            <w:r>
              <w:rPr>
                <w:rFonts w:eastAsia="Times New Roman"/>
                <w:sz w:val="28"/>
                <w:szCs w:val="28"/>
              </w:rPr>
              <w:t xml:space="preserve"> Password</w:t>
            </w:r>
          </w:p>
        </w:tc>
      </w:tr>
      <w:tr w:rsidR="00D8208D" w14:paraId="7F2D05EA" w14:textId="77777777" w:rsidTr="00D8208D">
        <w:tc>
          <w:tcPr>
            <w:tcW w:w="737" w:type="dxa"/>
          </w:tcPr>
          <w:p w14:paraId="7C4A4646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4876E6C3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147FA015" w14:textId="0D5616E9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. Repeat password</w:t>
            </w:r>
          </w:p>
        </w:tc>
      </w:tr>
      <w:tr w:rsidR="00D8208D" w14:paraId="7FCBDDF2" w14:textId="77777777" w:rsidTr="00D8208D">
        <w:tc>
          <w:tcPr>
            <w:tcW w:w="737" w:type="dxa"/>
          </w:tcPr>
          <w:p w14:paraId="20DEB0AD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1A2CB1F8" w14:textId="77777777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3FB437C2" w14:textId="586EE909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 the “Submit” button</w:t>
            </w:r>
          </w:p>
        </w:tc>
      </w:tr>
      <w:tr w:rsidR="00D8208D" w:rsidRPr="00973876" w14:paraId="73916375" w14:textId="77777777" w:rsidTr="00D8208D">
        <w:tc>
          <w:tcPr>
            <w:tcW w:w="737" w:type="dxa"/>
          </w:tcPr>
          <w:p w14:paraId="5C3AFF97" w14:textId="211AB911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5E6C3BF7" w14:textId="20A83A2A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79455316" w14:textId="58C99F7E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Validating fields. If success, new user is registered</w:t>
            </w:r>
          </w:p>
        </w:tc>
      </w:tr>
      <w:tr w:rsidR="00D8208D" w14:paraId="030A37B8" w14:textId="77777777" w:rsidTr="00D8208D">
        <w:tc>
          <w:tcPr>
            <w:tcW w:w="737" w:type="dxa"/>
          </w:tcPr>
          <w:p w14:paraId="304E8720" w14:textId="6837007D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</w:t>
            </w:r>
          </w:p>
        </w:tc>
        <w:tc>
          <w:tcPr>
            <w:tcW w:w="1526" w:type="dxa"/>
          </w:tcPr>
          <w:p w14:paraId="4FA29783" w14:textId="736E1A82" w:rsid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2B9B61F8" w14:textId="4C03D6F8" w:rsidR="00D8208D" w:rsidRPr="00D8208D" w:rsidRDefault="00D8208D" w:rsidP="003F61E5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ends confirmation email</w:t>
            </w:r>
          </w:p>
        </w:tc>
      </w:tr>
    </w:tbl>
    <w:p w14:paraId="4F499FD0" w14:textId="77777777" w:rsidR="00D8208D" w:rsidRDefault="00D8208D" w:rsidP="00D8208D">
      <w:pPr>
        <w:rPr>
          <w:rFonts w:eastAsia="Times New Roman"/>
          <w:b/>
          <w:bCs/>
          <w:sz w:val="28"/>
          <w:szCs w:val="28"/>
          <w:lang w:val="en-US"/>
        </w:rPr>
      </w:pPr>
    </w:p>
    <w:p w14:paraId="7FA72C3D" w14:textId="77777777" w:rsidR="00D8208D" w:rsidRPr="00D8208D" w:rsidRDefault="00D8208D" w:rsidP="00D8208D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Extension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6225"/>
      </w:tblGrid>
      <w:tr w:rsidR="00D8208D" w14:paraId="602E879A" w14:textId="77777777" w:rsidTr="00F02B76">
        <w:tc>
          <w:tcPr>
            <w:tcW w:w="704" w:type="dxa"/>
          </w:tcPr>
          <w:p w14:paraId="5F4C49CE" w14:textId="0BB8CB94" w:rsidR="00D8208D" w:rsidRP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ru-RU"/>
              </w:rPr>
              <w:t>№</w:t>
            </w:r>
          </w:p>
        </w:tc>
        <w:tc>
          <w:tcPr>
            <w:tcW w:w="2410" w:type="dxa"/>
          </w:tcPr>
          <w:p w14:paraId="0CB84C24" w14:textId="1FC90D76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Variations</w:t>
            </w:r>
          </w:p>
        </w:tc>
        <w:tc>
          <w:tcPr>
            <w:tcW w:w="6225" w:type="dxa"/>
          </w:tcPr>
          <w:p w14:paraId="154DAE90" w14:textId="7EDBD9EC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ossible variations</w:t>
            </w:r>
          </w:p>
        </w:tc>
      </w:tr>
      <w:tr w:rsidR="00D8208D" w:rsidRPr="00973876" w14:paraId="4D737BF3" w14:textId="77777777" w:rsidTr="00F02B76">
        <w:tc>
          <w:tcPr>
            <w:tcW w:w="704" w:type="dxa"/>
          </w:tcPr>
          <w:p w14:paraId="74150F1C" w14:textId="62F6D3F4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</w:p>
        </w:tc>
        <w:tc>
          <w:tcPr>
            <w:tcW w:w="2410" w:type="dxa"/>
          </w:tcPr>
          <w:p w14:paraId="66F1A226" w14:textId="0A201538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quired fields are empty</w:t>
            </w:r>
          </w:p>
        </w:tc>
        <w:tc>
          <w:tcPr>
            <w:tcW w:w="6225" w:type="dxa"/>
          </w:tcPr>
          <w:p w14:paraId="5EE68B1B" w14:textId="7FE8DD8D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empty fields, asks to fill them</w:t>
            </w:r>
          </w:p>
        </w:tc>
      </w:tr>
      <w:tr w:rsidR="00D8208D" w:rsidRPr="00973876" w14:paraId="4E2DE7FA" w14:textId="77777777" w:rsidTr="00F02B76">
        <w:tc>
          <w:tcPr>
            <w:tcW w:w="704" w:type="dxa"/>
          </w:tcPr>
          <w:p w14:paraId="6266FDC1" w14:textId="023512F8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2</w:t>
            </w:r>
          </w:p>
        </w:tc>
        <w:tc>
          <w:tcPr>
            <w:tcW w:w="2410" w:type="dxa"/>
          </w:tcPr>
          <w:p w14:paraId="2421C535" w14:textId="5D13A6A7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elds are filled incorrectly</w:t>
            </w:r>
          </w:p>
        </w:tc>
        <w:tc>
          <w:tcPr>
            <w:tcW w:w="6225" w:type="dxa"/>
          </w:tcPr>
          <w:p w14:paraId="3E9751E7" w14:textId="2E8566E6" w:rsidR="00D8208D" w:rsidRDefault="00F02B76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incorrect fields, offers to fix:</w:t>
            </w:r>
          </w:p>
        </w:tc>
      </w:tr>
      <w:tr w:rsidR="00D8208D" w:rsidRPr="00973876" w14:paraId="311A4BF3" w14:textId="77777777" w:rsidTr="00F02B76">
        <w:tc>
          <w:tcPr>
            <w:tcW w:w="704" w:type="dxa"/>
          </w:tcPr>
          <w:p w14:paraId="52295296" w14:textId="77777777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16522C7F" w14:textId="77777777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6981BC1B" w14:textId="4C64F912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. Such login already exists</w:t>
            </w:r>
          </w:p>
        </w:tc>
      </w:tr>
      <w:tr w:rsidR="00D8208D" w:rsidRPr="00973876" w14:paraId="6EF7EBBC" w14:textId="77777777" w:rsidTr="00F02B76">
        <w:tc>
          <w:tcPr>
            <w:tcW w:w="704" w:type="dxa"/>
          </w:tcPr>
          <w:p w14:paraId="58E07195" w14:textId="77777777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357245D5" w14:textId="77777777" w:rsidR="00D8208D" w:rsidRDefault="00D8208D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7BEDDB03" w14:textId="218AA70A" w:rsidR="00D8208D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b. This email doesn’t exist/is already taken</w:t>
            </w:r>
          </w:p>
        </w:tc>
      </w:tr>
      <w:tr w:rsidR="00F02B76" w:rsidRPr="00973876" w14:paraId="3BEF0F51" w14:textId="77777777" w:rsidTr="00F02B76">
        <w:tc>
          <w:tcPr>
            <w:tcW w:w="704" w:type="dxa"/>
          </w:tcPr>
          <w:p w14:paraId="6819AEB5" w14:textId="77777777" w:rsidR="00F02B76" w:rsidRDefault="00F02B76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3C505488" w14:textId="77777777" w:rsidR="00F02B76" w:rsidRDefault="00F02B76" w:rsidP="00D8208D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70C7CC21" w14:textId="05955780" w:rsidR="00F02B76" w:rsidRPr="00F02B76" w:rsidRDefault="00F02B76" w:rsidP="00D8208D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. The re-password doesn’t match the password itself</w:t>
            </w:r>
          </w:p>
        </w:tc>
      </w:tr>
    </w:tbl>
    <w:p w14:paraId="521DC39D" w14:textId="77777777" w:rsidR="005979EB" w:rsidRDefault="005979EB" w:rsidP="00C01426">
      <w:pPr>
        <w:spacing w:after="0" w:line="360" w:lineRule="auto"/>
        <w:rPr>
          <w:rFonts w:eastAsia="Times New Roman"/>
          <w:i/>
          <w:iCs/>
          <w:sz w:val="28"/>
          <w:szCs w:val="28"/>
          <w:lang w:val="en-US"/>
        </w:rPr>
      </w:pPr>
    </w:p>
    <w:p w14:paraId="4C28877D" w14:textId="77777777" w:rsidR="005979EB" w:rsidRDefault="005979EB">
      <w:pPr>
        <w:spacing w:after="0" w:line="240" w:lineRule="auto"/>
        <w:rPr>
          <w:rFonts w:eastAsia="Times New Roman"/>
          <w:i/>
          <w:iCs/>
          <w:sz w:val="28"/>
          <w:szCs w:val="28"/>
          <w:lang w:val="en-US"/>
        </w:rPr>
      </w:pPr>
      <w:r>
        <w:rPr>
          <w:rFonts w:eastAsia="Times New Roman"/>
          <w:i/>
          <w:iCs/>
          <w:sz w:val="28"/>
          <w:szCs w:val="28"/>
          <w:lang w:val="en-US"/>
        </w:rPr>
        <w:br w:type="page"/>
      </w:r>
    </w:p>
    <w:p w14:paraId="3A26A384" w14:textId="5AE63267" w:rsidR="00C01426" w:rsidRDefault="00F02B76" w:rsidP="00C01426">
      <w:pPr>
        <w:spacing w:after="0" w:line="360" w:lineRule="auto"/>
        <w:rPr>
          <w:rFonts w:eastAsia="Times New Roman"/>
          <w:i/>
          <w:iCs/>
          <w:sz w:val="28"/>
          <w:szCs w:val="28"/>
          <w:lang w:val="en-US"/>
        </w:rPr>
      </w:pPr>
      <w:r>
        <w:rPr>
          <w:rFonts w:eastAsia="Times New Roman"/>
          <w:i/>
          <w:iCs/>
          <w:sz w:val="28"/>
          <w:szCs w:val="28"/>
          <w:lang w:val="en-US"/>
        </w:rPr>
        <w:lastRenderedPageBreak/>
        <w:t xml:space="preserve">Use case – </w:t>
      </w:r>
      <w:r w:rsidR="006F44F4">
        <w:rPr>
          <w:rFonts w:eastAsia="Times New Roman"/>
          <w:i/>
          <w:iCs/>
          <w:sz w:val="28"/>
          <w:szCs w:val="28"/>
          <w:lang w:val="en-US"/>
        </w:rPr>
        <w:t>View air</w:t>
      </w:r>
      <w:r>
        <w:rPr>
          <w:rFonts w:eastAsia="Times New Roman"/>
          <w:i/>
          <w:iCs/>
          <w:sz w:val="28"/>
          <w:szCs w:val="28"/>
          <w:lang w:val="en-US"/>
        </w:rPr>
        <w:t xml:space="preserve"> tickets (Guest)</w:t>
      </w:r>
    </w:p>
    <w:p w14:paraId="775BC9A7" w14:textId="12502B29" w:rsidR="00C01426" w:rsidRPr="00D526CD" w:rsidRDefault="00C01426" w:rsidP="00C01426">
      <w:pPr>
        <w:spacing w:line="360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C01426" w14:paraId="0570C69C" w14:textId="77777777" w:rsidTr="005461E8">
        <w:tc>
          <w:tcPr>
            <w:tcW w:w="0" w:type="auto"/>
          </w:tcPr>
          <w:p w14:paraId="17540F8B" w14:textId="77777777" w:rsidR="00C01426" w:rsidRPr="00CF7AD0" w:rsidRDefault="00C01426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7AD0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0EE5155A" w14:textId="77777777" w:rsidR="00C01426" w:rsidRPr="00CF7AD0" w:rsidRDefault="00C01426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7AD0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C01426" w14:paraId="3B0784DF" w14:textId="77777777" w:rsidTr="005461E8">
        <w:tc>
          <w:tcPr>
            <w:tcW w:w="0" w:type="auto"/>
          </w:tcPr>
          <w:p w14:paraId="528008E4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14E1F1D7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uest</w:t>
            </w:r>
          </w:p>
        </w:tc>
      </w:tr>
      <w:tr w:rsidR="00C01426" w14:paraId="4F395FC3" w14:textId="77777777" w:rsidTr="005461E8">
        <w:tc>
          <w:tcPr>
            <w:tcW w:w="0" w:type="auto"/>
          </w:tcPr>
          <w:p w14:paraId="2A812898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37FF10EF" w14:textId="41272D98" w:rsidR="00C01426" w:rsidRPr="00D526CD" w:rsidRDefault="006F44F4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hoose a suitable ticket</w:t>
            </w:r>
          </w:p>
        </w:tc>
      </w:tr>
      <w:tr w:rsidR="00C01426" w14:paraId="3C3AF821" w14:textId="77777777" w:rsidTr="005461E8">
        <w:tc>
          <w:tcPr>
            <w:tcW w:w="0" w:type="auto"/>
          </w:tcPr>
          <w:p w14:paraId="671BABDB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2B9CDF9B" w14:textId="20A0FCA5" w:rsidR="00C01426" w:rsidRPr="00D526CD" w:rsidRDefault="006F44F4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iew available tickets</w:t>
            </w:r>
          </w:p>
        </w:tc>
      </w:tr>
      <w:tr w:rsidR="00C01426" w14:paraId="3452AB66" w14:textId="77777777" w:rsidTr="005461E8">
        <w:tc>
          <w:tcPr>
            <w:tcW w:w="0" w:type="auto"/>
          </w:tcPr>
          <w:p w14:paraId="3D4DD405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6DCB88F9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-</w:t>
            </w:r>
          </w:p>
        </w:tc>
      </w:tr>
      <w:tr w:rsidR="00C01426" w14:paraId="30233ECB" w14:textId="77777777" w:rsidTr="005461E8">
        <w:tc>
          <w:tcPr>
            <w:tcW w:w="0" w:type="auto"/>
          </w:tcPr>
          <w:p w14:paraId="6286341B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5189D7A9" w14:textId="44BE50C4" w:rsidR="00C01426" w:rsidRPr="00D526CD" w:rsidRDefault="006F44F4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icket found</w:t>
            </w:r>
          </w:p>
        </w:tc>
      </w:tr>
      <w:tr w:rsidR="00C01426" w:rsidRPr="006F44F4" w14:paraId="11310B3A" w14:textId="77777777" w:rsidTr="005461E8">
        <w:tc>
          <w:tcPr>
            <w:tcW w:w="0" w:type="auto"/>
          </w:tcPr>
          <w:p w14:paraId="532CC7C3" w14:textId="77777777" w:rsidR="00C01426" w:rsidRPr="00D526CD" w:rsidRDefault="00C01426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77F871C2" w14:textId="34576768" w:rsidR="00C01426" w:rsidRPr="006F44F4" w:rsidRDefault="006F44F4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icket</w:t>
            </w:r>
            <w:r>
              <w:rPr>
                <w:rFonts w:ascii="Calibri" w:hAnsi="Calibri" w:cs="Calibri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Calibri" w:hAnsi="Calibri" w:cs="Calibri"/>
                <w:sz w:val="28"/>
                <w:szCs w:val="28"/>
              </w:rPr>
              <w:t>not foun</w:t>
            </w:r>
            <w:r w:rsidR="00722CD5">
              <w:rPr>
                <w:rFonts w:ascii="Calibri" w:hAnsi="Calibri" w:cs="Calibri"/>
                <w:sz w:val="28"/>
                <w:szCs w:val="28"/>
              </w:rPr>
              <w:t>d</w:t>
            </w:r>
          </w:p>
        </w:tc>
      </w:tr>
    </w:tbl>
    <w:p w14:paraId="098AB616" w14:textId="77777777" w:rsidR="00C01426" w:rsidRDefault="00C01426" w:rsidP="00C01426">
      <w:pPr>
        <w:rPr>
          <w:rFonts w:eastAsia="Times New Roman"/>
          <w:b/>
          <w:bCs/>
          <w:sz w:val="28"/>
          <w:szCs w:val="28"/>
          <w:lang w:val="en-US"/>
        </w:rPr>
      </w:pPr>
    </w:p>
    <w:p w14:paraId="2978166D" w14:textId="77777777" w:rsidR="00C01426" w:rsidRPr="00D8208D" w:rsidRDefault="00C01426" w:rsidP="00C01426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C01426" w14:paraId="0B3370DB" w14:textId="77777777" w:rsidTr="005461E8">
        <w:tc>
          <w:tcPr>
            <w:tcW w:w="737" w:type="dxa"/>
          </w:tcPr>
          <w:p w14:paraId="7F01226B" w14:textId="77777777" w:rsidR="00C01426" w:rsidRPr="00D8208D" w:rsidRDefault="00C01426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6992665E" w14:textId="77777777" w:rsidR="00C01426" w:rsidRPr="00D8208D" w:rsidRDefault="00C01426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306E1BF6" w14:textId="77777777" w:rsidR="00C01426" w:rsidRPr="00D8208D" w:rsidRDefault="00C01426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C01426" w14:paraId="78746ECD" w14:textId="77777777" w:rsidTr="005461E8">
        <w:tc>
          <w:tcPr>
            <w:tcW w:w="737" w:type="dxa"/>
          </w:tcPr>
          <w:p w14:paraId="4F7D35C8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11852AA7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uest</w:t>
            </w:r>
          </w:p>
        </w:tc>
        <w:tc>
          <w:tcPr>
            <w:tcW w:w="7076" w:type="dxa"/>
          </w:tcPr>
          <w:p w14:paraId="3CC1F8D9" w14:textId="54CF3C25" w:rsidR="00C01426" w:rsidRPr="0029424D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  <w:lang w:val="ru-RU"/>
              </w:rPr>
            </w:pPr>
            <w:r>
              <w:rPr>
                <w:rFonts w:eastAsia="Times New Roman"/>
                <w:sz w:val="28"/>
                <w:szCs w:val="28"/>
              </w:rPr>
              <w:t>Presses the “</w:t>
            </w:r>
            <w:r w:rsidR="0029424D">
              <w:rPr>
                <w:rFonts w:eastAsia="Times New Roman"/>
                <w:sz w:val="28"/>
                <w:szCs w:val="28"/>
              </w:rPr>
              <w:t>Catalog</w:t>
            </w:r>
            <w:r>
              <w:rPr>
                <w:rFonts w:eastAsia="Times New Roman"/>
                <w:sz w:val="28"/>
                <w:szCs w:val="28"/>
              </w:rPr>
              <w:t>” button</w:t>
            </w:r>
          </w:p>
        </w:tc>
      </w:tr>
      <w:tr w:rsidR="00C01426" w:rsidRPr="00973876" w14:paraId="54F67944" w14:textId="77777777" w:rsidTr="005461E8">
        <w:tc>
          <w:tcPr>
            <w:tcW w:w="737" w:type="dxa"/>
          </w:tcPr>
          <w:p w14:paraId="25CBA3BD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1055477B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32A3E78A" w14:textId="43D8D15F" w:rsidR="00C01426" w:rsidRPr="0029424D" w:rsidRDefault="0029424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directs to a catalog page</w:t>
            </w:r>
          </w:p>
        </w:tc>
      </w:tr>
      <w:tr w:rsidR="00C01426" w14:paraId="063105FC" w14:textId="77777777" w:rsidTr="005461E8">
        <w:tc>
          <w:tcPr>
            <w:tcW w:w="737" w:type="dxa"/>
          </w:tcPr>
          <w:p w14:paraId="0E970145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</w:t>
            </w:r>
          </w:p>
        </w:tc>
        <w:tc>
          <w:tcPr>
            <w:tcW w:w="1526" w:type="dxa"/>
          </w:tcPr>
          <w:p w14:paraId="52186631" w14:textId="77777777" w:rsidR="00C01426" w:rsidRDefault="00C01426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uest</w:t>
            </w:r>
          </w:p>
        </w:tc>
        <w:tc>
          <w:tcPr>
            <w:tcW w:w="7076" w:type="dxa"/>
          </w:tcPr>
          <w:p w14:paraId="0D155380" w14:textId="53AEB814" w:rsidR="00C01426" w:rsidRPr="00D8208D" w:rsidRDefault="0029424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hooses a ticket</w:t>
            </w:r>
          </w:p>
        </w:tc>
      </w:tr>
      <w:tr w:rsidR="00C01426" w:rsidRPr="00973876" w14:paraId="6C17920A" w14:textId="77777777" w:rsidTr="005461E8">
        <w:tc>
          <w:tcPr>
            <w:tcW w:w="737" w:type="dxa"/>
          </w:tcPr>
          <w:p w14:paraId="21BF35AB" w14:textId="552EB776" w:rsidR="00C01426" w:rsidRDefault="0029424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3F7A9F89" w14:textId="58056400" w:rsidR="00C01426" w:rsidRDefault="0029424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5E47305F" w14:textId="7239AB79" w:rsidR="00C01426" w:rsidRPr="00D8208D" w:rsidRDefault="0029424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directs to a Login/Register page (only authorized user can order tickets)</w:t>
            </w:r>
          </w:p>
        </w:tc>
      </w:tr>
    </w:tbl>
    <w:p w14:paraId="77FA51B5" w14:textId="5C5C7445" w:rsidR="00722CD5" w:rsidRDefault="003F61E5" w:rsidP="003F61E5">
      <w:pPr>
        <w:spacing w:after="0" w:line="240" w:lineRule="auto"/>
        <w:rPr>
          <w:rFonts w:eastAsia="Times New Roman"/>
          <w:sz w:val="28"/>
          <w:szCs w:val="28"/>
          <w:lang w:val="en-US"/>
        </w:rPr>
      </w:pPr>
      <w:r w:rsidRPr="00D526CD">
        <w:rPr>
          <w:rFonts w:eastAsia="Times New Roman"/>
          <w:sz w:val="28"/>
          <w:szCs w:val="28"/>
          <w:lang w:val="en-US"/>
        </w:rPr>
        <w:br w:type="page"/>
      </w:r>
    </w:p>
    <w:p w14:paraId="61E5573A" w14:textId="78C9E9E5" w:rsidR="00722CD5" w:rsidRPr="00B910E4" w:rsidRDefault="00722CD5" w:rsidP="00B910E4">
      <w:pPr>
        <w:pStyle w:val="30"/>
        <w:rPr>
          <w:rFonts w:ascii="Calibri" w:eastAsia="Times New Roman" w:hAnsi="Calibri"/>
          <w:i/>
          <w:color w:val="auto"/>
          <w:sz w:val="28"/>
          <w:szCs w:val="28"/>
          <w:lang w:val="en-US"/>
        </w:rPr>
      </w:pPr>
      <w:bookmarkStart w:id="9" w:name="_Toc41943112"/>
      <w:r w:rsidRPr="00B910E4">
        <w:rPr>
          <w:rFonts w:ascii="Calibri" w:eastAsia="Times New Roman" w:hAnsi="Calibri"/>
          <w:i/>
          <w:color w:val="auto"/>
          <w:sz w:val="28"/>
          <w:szCs w:val="28"/>
          <w:lang w:val="en-US"/>
        </w:rPr>
        <w:lastRenderedPageBreak/>
        <w:t>B. Client</w:t>
      </w:r>
      <w:bookmarkEnd w:id="9"/>
    </w:p>
    <w:p w14:paraId="726C06D0" w14:textId="38662AE4" w:rsidR="00722CD5" w:rsidRDefault="00722CD5" w:rsidP="006D4F79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t>Use Case – Login (Client)</w:t>
      </w:r>
    </w:p>
    <w:p w14:paraId="530CAE94" w14:textId="77777777" w:rsidR="00722CD5" w:rsidRPr="00D526CD" w:rsidRDefault="00722CD5" w:rsidP="00722CD5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722CD5" w14:paraId="4F2D6D32" w14:textId="77777777" w:rsidTr="005461E8">
        <w:tc>
          <w:tcPr>
            <w:tcW w:w="0" w:type="auto"/>
          </w:tcPr>
          <w:p w14:paraId="28923BCF" w14:textId="77777777" w:rsidR="00722CD5" w:rsidRPr="00C01426" w:rsidRDefault="00722CD5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0D0D3816" w14:textId="77777777" w:rsidR="00722CD5" w:rsidRPr="00C01426" w:rsidRDefault="00722CD5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722CD5" w14:paraId="42C08BBF" w14:textId="77777777" w:rsidTr="005461E8">
        <w:tc>
          <w:tcPr>
            <w:tcW w:w="0" w:type="auto"/>
          </w:tcPr>
          <w:p w14:paraId="1CC302C3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004DC664" w14:textId="06F01F9F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722CD5" w14:paraId="3F53A6ED" w14:textId="77777777" w:rsidTr="005461E8">
        <w:tc>
          <w:tcPr>
            <w:tcW w:w="0" w:type="auto"/>
          </w:tcPr>
          <w:p w14:paraId="6FBDF8AD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65F9E85A" w14:textId="285199B3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ogin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>
              <w:rPr>
                <w:rFonts w:ascii="Calibri" w:hAnsi="Calibri" w:cs="Calibri"/>
                <w:sz w:val="28"/>
                <w:szCs w:val="28"/>
              </w:rPr>
              <w:t>to the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system</w:t>
            </w:r>
          </w:p>
        </w:tc>
      </w:tr>
      <w:tr w:rsidR="00722CD5" w14:paraId="6EF872FC" w14:textId="77777777" w:rsidTr="005461E8">
        <w:tc>
          <w:tcPr>
            <w:tcW w:w="0" w:type="auto"/>
          </w:tcPr>
          <w:p w14:paraId="0737B0F6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7E8C7F31" w14:textId="12216C86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login</w:t>
            </w:r>
          </w:p>
        </w:tc>
      </w:tr>
      <w:tr w:rsidR="00722CD5" w:rsidRPr="00973876" w14:paraId="2E10C4CC" w14:textId="77777777" w:rsidTr="005461E8">
        <w:tc>
          <w:tcPr>
            <w:tcW w:w="0" w:type="auto"/>
          </w:tcPr>
          <w:p w14:paraId="4C6014DF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1D0D9B6F" w14:textId="5988D904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Need to book a ticket/View booked</w:t>
            </w:r>
          </w:p>
        </w:tc>
      </w:tr>
      <w:tr w:rsidR="00722CD5" w14:paraId="2E816230" w14:textId="77777777" w:rsidTr="005461E8">
        <w:tc>
          <w:tcPr>
            <w:tcW w:w="0" w:type="auto"/>
          </w:tcPr>
          <w:p w14:paraId="545A86EC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2FF6EA25" w14:textId="1F49305B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 is authori</w:t>
            </w:r>
            <w:r w:rsidR="007A50D4">
              <w:rPr>
                <w:rFonts w:ascii="Calibri" w:hAnsi="Calibri" w:cs="Calibri"/>
                <w:sz w:val="28"/>
                <w:szCs w:val="28"/>
              </w:rPr>
              <w:t>z</w:t>
            </w:r>
            <w:r>
              <w:rPr>
                <w:rFonts w:ascii="Calibri" w:hAnsi="Calibri" w:cs="Calibri"/>
                <w:sz w:val="28"/>
                <w:szCs w:val="28"/>
              </w:rPr>
              <w:t>ed</w:t>
            </w:r>
          </w:p>
        </w:tc>
      </w:tr>
      <w:tr w:rsidR="00722CD5" w:rsidRPr="00973876" w14:paraId="77773237" w14:textId="77777777" w:rsidTr="005461E8">
        <w:tc>
          <w:tcPr>
            <w:tcW w:w="0" w:type="auto"/>
          </w:tcPr>
          <w:p w14:paraId="34A08FA0" w14:textId="77777777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0EB2ABD8" w14:textId="48370420" w:rsidR="00722CD5" w:rsidRPr="00D526CD" w:rsidRDefault="00722CD5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Refusal to </w:t>
            </w:r>
            <w:r>
              <w:rPr>
                <w:rFonts w:ascii="Calibri" w:hAnsi="Calibri" w:cs="Calibri"/>
                <w:sz w:val="28"/>
                <w:szCs w:val="28"/>
              </w:rPr>
              <w:t>login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with reasons</w:t>
            </w:r>
          </w:p>
        </w:tc>
      </w:tr>
    </w:tbl>
    <w:p w14:paraId="32C7AD19" w14:textId="77777777" w:rsidR="00722CD5" w:rsidRDefault="00722CD5" w:rsidP="00722CD5">
      <w:pPr>
        <w:rPr>
          <w:rFonts w:eastAsia="Times New Roman"/>
          <w:b/>
          <w:bCs/>
          <w:sz w:val="28"/>
          <w:szCs w:val="28"/>
          <w:lang w:val="en-US"/>
        </w:rPr>
      </w:pPr>
    </w:p>
    <w:p w14:paraId="314873A5" w14:textId="77777777" w:rsidR="00722CD5" w:rsidRPr="00D8208D" w:rsidRDefault="00722CD5" w:rsidP="00722CD5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722CD5" w14:paraId="6E429DDB" w14:textId="77777777" w:rsidTr="005461E8">
        <w:tc>
          <w:tcPr>
            <w:tcW w:w="737" w:type="dxa"/>
          </w:tcPr>
          <w:p w14:paraId="4389596F" w14:textId="77777777" w:rsidR="00722CD5" w:rsidRPr="00D8208D" w:rsidRDefault="00722CD5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0738BEA9" w14:textId="77777777" w:rsidR="00722CD5" w:rsidRPr="00D8208D" w:rsidRDefault="00722CD5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26F709E0" w14:textId="77777777" w:rsidR="00722CD5" w:rsidRPr="00D8208D" w:rsidRDefault="00722CD5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722CD5" w14:paraId="5A649916" w14:textId="77777777" w:rsidTr="005461E8">
        <w:tc>
          <w:tcPr>
            <w:tcW w:w="737" w:type="dxa"/>
          </w:tcPr>
          <w:p w14:paraId="0CAEBF57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26EF2BEC" w14:textId="7E55AC59" w:rsidR="00722CD5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4074C2DE" w14:textId="60625FE1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</w:t>
            </w:r>
            <w:r w:rsidR="00467581">
              <w:rPr>
                <w:rFonts w:eastAsia="Times New Roman"/>
                <w:sz w:val="28"/>
                <w:szCs w:val="28"/>
              </w:rPr>
              <w:t>Login</w:t>
            </w:r>
            <w:r>
              <w:rPr>
                <w:rFonts w:eastAsia="Times New Roman"/>
                <w:sz w:val="28"/>
                <w:szCs w:val="28"/>
              </w:rPr>
              <w:t>” button</w:t>
            </w:r>
          </w:p>
        </w:tc>
      </w:tr>
      <w:tr w:rsidR="00722CD5" w14:paraId="20F5D2B4" w14:textId="77777777" w:rsidTr="005461E8">
        <w:tc>
          <w:tcPr>
            <w:tcW w:w="737" w:type="dxa"/>
          </w:tcPr>
          <w:p w14:paraId="6051C40C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3BDADF25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56AF5FAA" w14:textId="4927F366" w:rsidR="00722CD5" w:rsidRPr="00D8208D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Gives a </w:t>
            </w:r>
            <w:r w:rsidR="00467581">
              <w:rPr>
                <w:rFonts w:eastAsia="Times New Roman"/>
                <w:sz w:val="28"/>
                <w:szCs w:val="28"/>
              </w:rPr>
              <w:t>login</w:t>
            </w:r>
            <w:r>
              <w:rPr>
                <w:rFonts w:eastAsia="Times New Roman"/>
                <w:sz w:val="28"/>
                <w:szCs w:val="28"/>
              </w:rPr>
              <w:t xml:space="preserve"> form</w:t>
            </w:r>
          </w:p>
        </w:tc>
      </w:tr>
      <w:tr w:rsidR="00722CD5" w14:paraId="1154516C" w14:textId="77777777" w:rsidTr="005461E8">
        <w:tc>
          <w:tcPr>
            <w:tcW w:w="737" w:type="dxa"/>
          </w:tcPr>
          <w:p w14:paraId="11A103FB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</w:t>
            </w:r>
          </w:p>
        </w:tc>
        <w:tc>
          <w:tcPr>
            <w:tcW w:w="1526" w:type="dxa"/>
          </w:tcPr>
          <w:p w14:paraId="69227DB0" w14:textId="34AAC15F" w:rsidR="00722CD5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6B3CAA0B" w14:textId="77777777" w:rsidR="00722CD5" w:rsidRPr="00D8208D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lls in the fields:</w:t>
            </w:r>
          </w:p>
        </w:tc>
      </w:tr>
      <w:tr w:rsidR="00722CD5" w14:paraId="4856755D" w14:textId="77777777" w:rsidTr="005461E8">
        <w:tc>
          <w:tcPr>
            <w:tcW w:w="737" w:type="dxa"/>
          </w:tcPr>
          <w:p w14:paraId="6AC46596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0B7A2508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67EB48D8" w14:textId="4C742A9E" w:rsidR="00722CD5" w:rsidRPr="00D8208D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D8208D">
              <w:rPr>
                <w:rFonts w:eastAsia="Times New Roman"/>
                <w:sz w:val="28"/>
                <w:szCs w:val="28"/>
              </w:rPr>
              <w:t>1.</w:t>
            </w:r>
            <w:r>
              <w:rPr>
                <w:rFonts w:eastAsia="Times New Roman"/>
                <w:sz w:val="28"/>
                <w:szCs w:val="28"/>
              </w:rPr>
              <w:t xml:space="preserve"> </w:t>
            </w:r>
            <w:r w:rsidRPr="00D8208D">
              <w:rPr>
                <w:rFonts w:eastAsia="Times New Roman"/>
                <w:sz w:val="28"/>
                <w:szCs w:val="28"/>
              </w:rPr>
              <w:t>Login</w:t>
            </w:r>
            <w:r w:rsidR="00467581">
              <w:rPr>
                <w:rFonts w:eastAsia="Times New Roman"/>
                <w:sz w:val="28"/>
                <w:szCs w:val="28"/>
              </w:rPr>
              <w:t xml:space="preserve"> or E-mail</w:t>
            </w:r>
          </w:p>
        </w:tc>
      </w:tr>
      <w:tr w:rsidR="00722CD5" w14:paraId="180F3B4D" w14:textId="77777777" w:rsidTr="005461E8">
        <w:tc>
          <w:tcPr>
            <w:tcW w:w="737" w:type="dxa"/>
          </w:tcPr>
          <w:p w14:paraId="40FE92DA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01548B5E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23734448" w14:textId="50A053EF" w:rsidR="00722CD5" w:rsidRPr="00D8208D" w:rsidRDefault="00467581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  <w:r w:rsidR="00722CD5" w:rsidRPr="00D8208D">
              <w:rPr>
                <w:rFonts w:eastAsia="Times New Roman"/>
                <w:sz w:val="28"/>
                <w:szCs w:val="28"/>
              </w:rPr>
              <w:t>.</w:t>
            </w:r>
            <w:r w:rsidR="00722CD5">
              <w:rPr>
                <w:rFonts w:eastAsia="Times New Roman"/>
                <w:sz w:val="28"/>
                <w:szCs w:val="28"/>
              </w:rPr>
              <w:t xml:space="preserve"> Password</w:t>
            </w:r>
          </w:p>
        </w:tc>
      </w:tr>
      <w:tr w:rsidR="00722CD5" w14:paraId="4CD2129B" w14:textId="77777777" w:rsidTr="005461E8">
        <w:tc>
          <w:tcPr>
            <w:tcW w:w="737" w:type="dxa"/>
          </w:tcPr>
          <w:p w14:paraId="1EF629FE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64B5A813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27FDC096" w14:textId="26D9075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 the “</w:t>
            </w:r>
            <w:r w:rsidR="00467581">
              <w:rPr>
                <w:rFonts w:eastAsia="Times New Roman"/>
                <w:sz w:val="28"/>
                <w:szCs w:val="28"/>
              </w:rPr>
              <w:t>Login</w:t>
            </w:r>
            <w:r>
              <w:rPr>
                <w:rFonts w:eastAsia="Times New Roman"/>
                <w:sz w:val="28"/>
                <w:szCs w:val="28"/>
              </w:rPr>
              <w:t>” button</w:t>
            </w:r>
          </w:p>
        </w:tc>
      </w:tr>
      <w:tr w:rsidR="00722CD5" w:rsidRPr="00973876" w14:paraId="72B1C19A" w14:textId="77777777" w:rsidTr="005461E8">
        <w:tc>
          <w:tcPr>
            <w:tcW w:w="737" w:type="dxa"/>
          </w:tcPr>
          <w:p w14:paraId="3220B587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2BE0C121" w14:textId="77777777" w:rsidR="00722CD5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685DD498" w14:textId="4149393C" w:rsidR="00722CD5" w:rsidRPr="006D1AE1" w:rsidRDefault="00722CD5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Validating fields. If success, </w:t>
            </w:r>
            <w:r w:rsidR="006D1AE1">
              <w:rPr>
                <w:rFonts w:eastAsia="Times New Roman"/>
                <w:sz w:val="28"/>
                <w:szCs w:val="28"/>
              </w:rPr>
              <w:t>Client is authorized</w:t>
            </w:r>
          </w:p>
        </w:tc>
      </w:tr>
    </w:tbl>
    <w:p w14:paraId="43B8AB73" w14:textId="77777777" w:rsidR="00722CD5" w:rsidRDefault="00722CD5" w:rsidP="00722CD5">
      <w:pPr>
        <w:rPr>
          <w:rFonts w:eastAsia="Times New Roman"/>
          <w:b/>
          <w:bCs/>
          <w:sz w:val="28"/>
          <w:szCs w:val="28"/>
          <w:lang w:val="en-US"/>
        </w:rPr>
      </w:pPr>
    </w:p>
    <w:p w14:paraId="1E9628EE" w14:textId="77777777" w:rsidR="00722CD5" w:rsidRPr="00D8208D" w:rsidRDefault="00722CD5" w:rsidP="00722CD5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Extension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6225"/>
      </w:tblGrid>
      <w:tr w:rsidR="00722CD5" w14:paraId="30DDAF22" w14:textId="77777777" w:rsidTr="005461E8">
        <w:tc>
          <w:tcPr>
            <w:tcW w:w="704" w:type="dxa"/>
          </w:tcPr>
          <w:p w14:paraId="01ACF740" w14:textId="77777777" w:rsidR="00722CD5" w:rsidRPr="00D8208D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ru-RU"/>
              </w:rPr>
              <w:t>№</w:t>
            </w:r>
          </w:p>
        </w:tc>
        <w:tc>
          <w:tcPr>
            <w:tcW w:w="2410" w:type="dxa"/>
          </w:tcPr>
          <w:p w14:paraId="6395FBFC" w14:textId="77777777" w:rsidR="00722CD5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Variations</w:t>
            </w:r>
          </w:p>
        </w:tc>
        <w:tc>
          <w:tcPr>
            <w:tcW w:w="6225" w:type="dxa"/>
          </w:tcPr>
          <w:p w14:paraId="0BF0D30F" w14:textId="77777777" w:rsidR="00722CD5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ossible variations</w:t>
            </w:r>
          </w:p>
        </w:tc>
      </w:tr>
      <w:tr w:rsidR="00722CD5" w:rsidRPr="00973876" w14:paraId="6E1B699C" w14:textId="77777777" w:rsidTr="005461E8">
        <w:tc>
          <w:tcPr>
            <w:tcW w:w="704" w:type="dxa"/>
          </w:tcPr>
          <w:p w14:paraId="4394662C" w14:textId="77777777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</w:p>
        </w:tc>
        <w:tc>
          <w:tcPr>
            <w:tcW w:w="2410" w:type="dxa"/>
          </w:tcPr>
          <w:p w14:paraId="2F207004" w14:textId="77777777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quired fields are empty</w:t>
            </w:r>
          </w:p>
        </w:tc>
        <w:tc>
          <w:tcPr>
            <w:tcW w:w="6225" w:type="dxa"/>
          </w:tcPr>
          <w:p w14:paraId="0A760E9E" w14:textId="77777777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empty fields, asks to fill them</w:t>
            </w:r>
          </w:p>
        </w:tc>
      </w:tr>
      <w:tr w:rsidR="00722CD5" w:rsidRPr="00973876" w14:paraId="36A5FD27" w14:textId="77777777" w:rsidTr="005461E8">
        <w:tc>
          <w:tcPr>
            <w:tcW w:w="704" w:type="dxa"/>
          </w:tcPr>
          <w:p w14:paraId="2CAF77F0" w14:textId="77777777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2</w:t>
            </w:r>
          </w:p>
        </w:tc>
        <w:tc>
          <w:tcPr>
            <w:tcW w:w="2410" w:type="dxa"/>
          </w:tcPr>
          <w:p w14:paraId="62990C2D" w14:textId="77777777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elds are filled incorrectly</w:t>
            </w:r>
          </w:p>
        </w:tc>
        <w:tc>
          <w:tcPr>
            <w:tcW w:w="6225" w:type="dxa"/>
          </w:tcPr>
          <w:p w14:paraId="2474F9F5" w14:textId="77777777" w:rsidR="00722CD5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incorrect fields, offers to fix:</w:t>
            </w:r>
          </w:p>
        </w:tc>
      </w:tr>
      <w:tr w:rsidR="00722CD5" w:rsidRPr="00973876" w14:paraId="7057653C" w14:textId="77777777" w:rsidTr="005461E8">
        <w:tc>
          <w:tcPr>
            <w:tcW w:w="704" w:type="dxa"/>
          </w:tcPr>
          <w:p w14:paraId="18ED9025" w14:textId="77777777" w:rsidR="00722CD5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6CBFA026" w14:textId="77777777" w:rsidR="00722CD5" w:rsidRDefault="00722CD5" w:rsidP="005461E8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0E6FC14D" w14:textId="607C657A" w:rsidR="00722CD5" w:rsidRPr="00F02B76" w:rsidRDefault="00722CD5" w:rsidP="005461E8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a. </w:t>
            </w:r>
            <w:r w:rsidR="00D25A6B">
              <w:rPr>
                <w:rFonts w:eastAsia="Times New Roman"/>
                <w:sz w:val="28"/>
                <w:szCs w:val="28"/>
              </w:rPr>
              <w:t>Login or E-mail and/or Password are incorrect</w:t>
            </w:r>
          </w:p>
        </w:tc>
      </w:tr>
    </w:tbl>
    <w:p w14:paraId="42884C36" w14:textId="77777777" w:rsidR="00722CD5" w:rsidRPr="00722CD5" w:rsidRDefault="00722CD5" w:rsidP="003F61E5">
      <w:pPr>
        <w:spacing w:after="0" w:line="240" w:lineRule="auto"/>
        <w:rPr>
          <w:rFonts w:eastAsia="Times New Roman"/>
          <w:i/>
          <w:sz w:val="28"/>
          <w:szCs w:val="28"/>
          <w:lang w:val="en-US"/>
        </w:rPr>
      </w:pPr>
    </w:p>
    <w:p w14:paraId="3E3251A4" w14:textId="2B72DA6B" w:rsidR="00722CD5" w:rsidRDefault="00722CD5" w:rsidP="003F61E5">
      <w:pPr>
        <w:spacing w:after="0" w:line="240" w:lineRule="auto"/>
        <w:rPr>
          <w:rFonts w:eastAsia="Times New Roman"/>
          <w:sz w:val="28"/>
          <w:szCs w:val="28"/>
          <w:lang w:val="en-US"/>
        </w:rPr>
      </w:pPr>
    </w:p>
    <w:p w14:paraId="70320C8A" w14:textId="4B1809E3" w:rsidR="00722CD5" w:rsidRDefault="00722CD5" w:rsidP="003F61E5">
      <w:pPr>
        <w:spacing w:after="0" w:line="240" w:lineRule="auto"/>
        <w:rPr>
          <w:rFonts w:eastAsia="Times New Roman"/>
          <w:sz w:val="28"/>
          <w:szCs w:val="28"/>
          <w:lang w:val="en-US"/>
        </w:rPr>
      </w:pPr>
    </w:p>
    <w:p w14:paraId="46FB1E5A" w14:textId="3950375E" w:rsidR="00116D6D" w:rsidRDefault="00116D6D" w:rsidP="00116D6D">
      <w:pPr>
        <w:spacing w:after="0" w:line="360" w:lineRule="auto"/>
        <w:rPr>
          <w:rFonts w:eastAsia="Times New Roman"/>
          <w:i/>
          <w:iCs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t>Use Case – View</w:t>
      </w:r>
      <w:r>
        <w:rPr>
          <w:rFonts w:eastAsia="Times New Roman"/>
          <w:i/>
          <w:iCs/>
          <w:sz w:val="28"/>
          <w:szCs w:val="28"/>
          <w:lang w:val="en-US"/>
        </w:rPr>
        <w:t xml:space="preserve"> air tickets (</w:t>
      </w:r>
      <w:r w:rsidR="008C79D0">
        <w:rPr>
          <w:rFonts w:eastAsia="Times New Roman"/>
          <w:i/>
          <w:iCs/>
          <w:sz w:val="28"/>
          <w:szCs w:val="28"/>
          <w:lang w:val="en-US"/>
        </w:rPr>
        <w:t>Client</w:t>
      </w:r>
      <w:r>
        <w:rPr>
          <w:rFonts w:eastAsia="Times New Roman"/>
          <w:i/>
          <w:iCs/>
          <w:sz w:val="28"/>
          <w:szCs w:val="28"/>
          <w:lang w:val="en-US"/>
        </w:rPr>
        <w:t>)</w:t>
      </w:r>
    </w:p>
    <w:p w14:paraId="2AC84CDF" w14:textId="77777777" w:rsidR="00116D6D" w:rsidRPr="00D526CD" w:rsidRDefault="00116D6D" w:rsidP="00116D6D">
      <w:pPr>
        <w:spacing w:line="360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116D6D" w14:paraId="3B48BE7B" w14:textId="77777777" w:rsidTr="005461E8">
        <w:tc>
          <w:tcPr>
            <w:tcW w:w="0" w:type="auto"/>
          </w:tcPr>
          <w:p w14:paraId="6139C93F" w14:textId="77777777" w:rsidR="00116D6D" w:rsidRPr="00CF7AD0" w:rsidRDefault="00116D6D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7AD0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00EA659C" w14:textId="77777777" w:rsidR="00116D6D" w:rsidRPr="00CF7AD0" w:rsidRDefault="00116D6D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F7AD0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116D6D" w14:paraId="7B20AF95" w14:textId="77777777" w:rsidTr="005461E8">
        <w:tc>
          <w:tcPr>
            <w:tcW w:w="0" w:type="auto"/>
          </w:tcPr>
          <w:p w14:paraId="70C03FFC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1A63A0E8" w14:textId="19805987" w:rsidR="00116D6D" w:rsidRPr="00D526CD" w:rsidRDefault="008C79D0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116D6D" w14:paraId="7A1162DE" w14:textId="77777777" w:rsidTr="005461E8">
        <w:tc>
          <w:tcPr>
            <w:tcW w:w="0" w:type="auto"/>
          </w:tcPr>
          <w:p w14:paraId="2FFCD606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11AB776E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hoose a suitable ticket</w:t>
            </w:r>
          </w:p>
        </w:tc>
      </w:tr>
      <w:tr w:rsidR="00116D6D" w14:paraId="00E30B2F" w14:textId="77777777" w:rsidTr="005461E8">
        <w:tc>
          <w:tcPr>
            <w:tcW w:w="0" w:type="auto"/>
          </w:tcPr>
          <w:p w14:paraId="080AC96D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20DE07EE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iew available tickets</w:t>
            </w:r>
          </w:p>
        </w:tc>
      </w:tr>
      <w:tr w:rsidR="00116D6D" w14:paraId="41A28074" w14:textId="77777777" w:rsidTr="005461E8">
        <w:tc>
          <w:tcPr>
            <w:tcW w:w="0" w:type="auto"/>
          </w:tcPr>
          <w:p w14:paraId="2130B5C2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64B9A958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-</w:t>
            </w:r>
          </w:p>
        </w:tc>
      </w:tr>
      <w:tr w:rsidR="00116D6D" w14:paraId="0D5F1A58" w14:textId="77777777" w:rsidTr="005461E8">
        <w:tc>
          <w:tcPr>
            <w:tcW w:w="0" w:type="auto"/>
          </w:tcPr>
          <w:p w14:paraId="1226BE75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73653996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icket found</w:t>
            </w:r>
          </w:p>
        </w:tc>
      </w:tr>
      <w:tr w:rsidR="00116D6D" w:rsidRPr="006F44F4" w14:paraId="4E99C412" w14:textId="77777777" w:rsidTr="005461E8">
        <w:tc>
          <w:tcPr>
            <w:tcW w:w="0" w:type="auto"/>
          </w:tcPr>
          <w:p w14:paraId="14825659" w14:textId="77777777" w:rsidR="00116D6D" w:rsidRPr="00D526CD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67374688" w14:textId="77777777" w:rsidR="00116D6D" w:rsidRPr="006F44F4" w:rsidRDefault="00116D6D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icket</w:t>
            </w:r>
            <w:r>
              <w:rPr>
                <w:rFonts w:ascii="Calibri" w:hAnsi="Calibri" w:cs="Calibri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Calibri" w:hAnsi="Calibri" w:cs="Calibri"/>
                <w:sz w:val="28"/>
                <w:szCs w:val="28"/>
              </w:rPr>
              <w:t>not found</w:t>
            </w:r>
          </w:p>
        </w:tc>
      </w:tr>
    </w:tbl>
    <w:p w14:paraId="7C03B942" w14:textId="77777777" w:rsidR="00116D6D" w:rsidRDefault="00116D6D" w:rsidP="00116D6D">
      <w:pPr>
        <w:rPr>
          <w:rFonts w:eastAsia="Times New Roman"/>
          <w:b/>
          <w:bCs/>
          <w:sz w:val="28"/>
          <w:szCs w:val="28"/>
          <w:lang w:val="en-US"/>
        </w:rPr>
      </w:pPr>
    </w:p>
    <w:p w14:paraId="35E70732" w14:textId="77777777" w:rsidR="00116D6D" w:rsidRPr="00D8208D" w:rsidRDefault="00116D6D" w:rsidP="00116D6D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116D6D" w14:paraId="766986A2" w14:textId="77777777" w:rsidTr="005461E8">
        <w:tc>
          <w:tcPr>
            <w:tcW w:w="737" w:type="dxa"/>
          </w:tcPr>
          <w:p w14:paraId="7B0BEA7E" w14:textId="77777777" w:rsidR="00116D6D" w:rsidRPr="00D8208D" w:rsidRDefault="00116D6D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132FE21B" w14:textId="77777777" w:rsidR="00116D6D" w:rsidRPr="00D8208D" w:rsidRDefault="00116D6D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2F01E2E0" w14:textId="77777777" w:rsidR="00116D6D" w:rsidRPr="00D8208D" w:rsidRDefault="00116D6D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116D6D" w14:paraId="17A99781" w14:textId="77777777" w:rsidTr="005461E8">
        <w:tc>
          <w:tcPr>
            <w:tcW w:w="737" w:type="dxa"/>
          </w:tcPr>
          <w:p w14:paraId="495EFE32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5C4A9C0E" w14:textId="75051BF8" w:rsidR="00116D6D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3551A166" w14:textId="77777777" w:rsidR="00116D6D" w:rsidRPr="0029424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  <w:lang w:val="ru-RU"/>
              </w:rPr>
            </w:pPr>
            <w:r>
              <w:rPr>
                <w:rFonts w:eastAsia="Times New Roman"/>
                <w:sz w:val="28"/>
                <w:szCs w:val="28"/>
              </w:rPr>
              <w:t>Presses the “Catalog” button</w:t>
            </w:r>
          </w:p>
        </w:tc>
      </w:tr>
      <w:tr w:rsidR="00116D6D" w:rsidRPr="0029424D" w14:paraId="31E6C254" w14:textId="77777777" w:rsidTr="005461E8">
        <w:tc>
          <w:tcPr>
            <w:tcW w:w="737" w:type="dxa"/>
          </w:tcPr>
          <w:p w14:paraId="6025F459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2B1BD4EC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65C42C5C" w14:textId="77777777" w:rsidR="00116D6D" w:rsidRPr="0029424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directs to a catalog page</w:t>
            </w:r>
          </w:p>
        </w:tc>
      </w:tr>
      <w:tr w:rsidR="00116D6D" w14:paraId="179CE1F6" w14:textId="77777777" w:rsidTr="005461E8">
        <w:tc>
          <w:tcPr>
            <w:tcW w:w="737" w:type="dxa"/>
          </w:tcPr>
          <w:p w14:paraId="7CB9E27C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</w:t>
            </w:r>
          </w:p>
        </w:tc>
        <w:tc>
          <w:tcPr>
            <w:tcW w:w="1526" w:type="dxa"/>
          </w:tcPr>
          <w:p w14:paraId="0232A450" w14:textId="35FAF2E9" w:rsidR="00116D6D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6BD64EE0" w14:textId="77777777" w:rsidR="00116D6D" w:rsidRPr="00D8208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hooses a ticket</w:t>
            </w:r>
          </w:p>
        </w:tc>
      </w:tr>
      <w:tr w:rsidR="00116D6D" w:rsidRPr="0029424D" w14:paraId="2BD1100C" w14:textId="77777777" w:rsidTr="005461E8">
        <w:tc>
          <w:tcPr>
            <w:tcW w:w="737" w:type="dxa"/>
          </w:tcPr>
          <w:p w14:paraId="78956B36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173EF673" w14:textId="77777777" w:rsidR="00116D6D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658148C1" w14:textId="3C0DF1AA" w:rsidR="00116D6D" w:rsidRPr="0091449B" w:rsidRDefault="00116D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directs to</w:t>
            </w:r>
            <w:r w:rsidR="0091449B">
              <w:rPr>
                <w:rFonts w:eastAsia="Times New Roman"/>
                <w:sz w:val="28"/>
                <w:szCs w:val="28"/>
              </w:rPr>
              <w:t xml:space="preserve"> a ticket</w:t>
            </w:r>
            <w:r w:rsidR="00295E28">
              <w:rPr>
                <w:rFonts w:eastAsia="Times New Roman"/>
                <w:sz w:val="28"/>
                <w:szCs w:val="28"/>
              </w:rPr>
              <w:t>ing</w:t>
            </w:r>
            <w:r w:rsidR="0091449B">
              <w:rPr>
                <w:rFonts w:eastAsia="Times New Roman"/>
                <w:sz w:val="28"/>
                <w:szCs w:val="28"/>
              </w:rPr>
              <w:t xml:space="preserve"> page</w:t>
            </w:r>
          </w:p>
        </w:tc>
      </w:tr>
    </w:tbl>
    <w:p w14:paraId="0E616079" w14:textId="77777777" w:rsidR="00116D6D" w:rsidRDefault="00116D6D" w:rsidP="00A82C02">
      <w:pPr>
        <w:spacing w:after="0" w:line="240" w:lineRule="auto"/>
        <w:rPr>
          <w:rFonts w:eastAsia="Times New Roman"/>
          <w:sz w:val="28"/>
          <w:szCs w:val="28"/>
          <w:lang w:val="en-US"/>
        </w:rPr>
      </w:pPr>
      <w:r w:rsidRPr="00D526CD">
        <w:rPr>
          <w:rFonts w:eastAsia="Times New Roman"/>
          <w:sz w:val="28"/>
          <w:szCs w:val="28"/>
          <w:lang w:val="en-US"/>
        </w:rPr>
        <w:br w:type="page"/>
      </w:r>
    </w:p>
    <w:p w14:paraId="744017C3" w14:textId="119E747E" w:rsidR="00722CD5" w:rsidRPr="00EE3A48" w:rsidRDefault="00EE3A48" w:rsidP="00A82C02">
      <w:pPr>
        <w:spacing w:line="240" w:lineRule="auto"/>
        <w:rPr>
          <w:rFonts w:eastAsia="Times New Roman"/>
          <w:i/>
          <w:sz w:val="28"/>
          <w:szCs w:val="28"/>
        </w:rPr>
      </w:pPr>
      <w:r>
        <w:rPr>
          <w:rFonts w:eastAsia="Times New Roman"/>
          <w:i/>
          <w:sz w:val="28"/>
          <w:szCs w:val="28"/>
          <w:lang w:val="en-US"/>
        </w:rPr>
        <w:lastRenderedPageBreak/>
        <w:t xml:space="preserve">Use Case </w:t>
      </w:r>
      <w:r w:rsidR="000844E3">
        <w:rPr>
          <w:rFonts w:eastAsia="Times New Roman"/>
          <w:i/>
          <w:sz w:val="28"/>
          <w:szCs w:val="28"/>
          <w:lang w:val="en-US"/>
        </w:rPr>
        <w:t>–</w:t>
      </w:r>
      <w:r>
        <w:rPr>
          <w:rFonts w:eastAsia="Times New Roman"/>
          <w:i/>
          <w:sz w:val="28"/>
          <w:szCs w:val="28"/>
          <w:lang w:val="en-US"/>
        </w:rPr>
        <w:t xml:space="preserve"> </w:t>
      </w:r>
      <w:r w:rsidR="000844E3">
        <w:rPr>
          <w:rFonts w:eastAsia="Times New Roman"/>
          <w:i/>
          <w:sz w:val="28"/>
          <w:szCs w:val="28"/>
          <w:lang w:val="en-US"/>
        </w:rPr>
        <w:t>Ticketing (Client)</w:t>
      </w:r>
    </w:p>
    <w:p w14:paraId="73EAD83E" w14:textId="2A566E46" w:rsidR="000844E3" w:rsidRPr="00D526CD" w:rsidRDefault="000844E3" w:rsidP="00A82C02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0844E3" w14:paraId="756DF689" w14:textId="77777777" w:rsidTr="005461E8">
        <w:tc>
          <w:tcPr>
            <w:tcW w:w="0" w:type="auto"/>
          </w:tcPr>
          <w:p w14:paraId="1376CB1F" w14:textId="77777777" w:rsidR="000844E3" w:rsidRPr="00C01426" w:rsidRDefault="000844E3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4F5B1CD5" w14:textId="77777777" w:rsidR="000844E3" w:rsidRPr="00C01426" w:rsidRDefault="000844E3" w:rsidP="005461E8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0844E3" w14:paraId="611BCFF6" w14:textId="77777777" w:rsidTr="005461E8">
        <w:tc>
          <w:tcPr>
            <w:tcW w:w="0" w:type="auto"/>
          </w:tcPr>
          <w:p w14:paraId="1697D9D6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5A8CA827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0844E3" w14:paraId="1307390E" w14:textId="77777777" w:rsidTr="005461E8">
        <w:tc>
          <w:tcPr>
            <w:tcW w:w="0" w:type="auto"/>
          </w:tcPr>
          <w:p w14:paraId="0305EA83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15024469" w14:textId="79F83A34" w:rsidR="000844E3" w:rsidRPr="000844E3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Order a ticket</w:t>
            </w:r>
          </w:p>
        </w:tc>
      </w:tr>
      <w:tr w:rsidR="000844E3" w:rsidRPr="000844E3" w14:paraId="06E4BC22" w14:textId="77777777" w:rsidTr="005461E8">
        <w:tc>
          <w:tcPr>
            <w:tcW w:w="0" w:type="auto"/>
          </w:tcPr>
          <w:p w14:paraId="17248E74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7079ACBD" w14:textId="5CE91249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order a ticket</w:t>
            </w:r>
          </w:p>
        </w:tc>
      </w:tr>
      <w:tr w:rsidR="000844E3" w:rsidRPr="00722CD5" w14:paraId="4C29051D" w14:textId="77777777" w:rsidTr="005461E8">
        <w:tc>
          <w:tcPr>
            <w:tcW w:w="0" w:type="auto"/>
          </w:tcPr>
          <w:p w14:paraId="1012265E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2356989A" w14:textId="73C2A70B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 is authorized</w:t>
            </w:r>
          </w:p>
        </w:tc>
      </w:tr>
      <w:tr w:rsidR="000844E3" w14:paraId="6B32681E" w14:textId="77777777" w:rsidTr="005461E8">
        <w:tc>
          <w:tcPr>
            <w:tcW w:w="0" w:type="auto"/>
          </w:tcPr>
          <w:p w14:paraId="5CB61A13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5113445C" w14:textId="66241641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Ticket is booked</w:t>
            </w:r>
          </w:p>
        </w:tc>
      </w:tr>
      <w:tr w:rsidR="000844E3" w:rsidRPr="006F44F4" w14:paraId="38A3A567" w14:textId="77777777" w:rsidTr="005461E8">
        <w:tc>
          <w:tcPr>
            <w:tcW w:w="0" w:type="auto"/>
          </w:tcPr>
          <w:p w14:paraId="07D139EB" w14:textId="77777777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00A798F5" w14:textId="679675AD" w:rsidR="000844E3" w:rsidRPr="00D526CD" w:rsidRDefault="000844E3" w:rsidP="005461E8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Refusal </w:t>
            </w:r>
            <w:r>
              <w:rPr>
                <w:rFonts w:ascii="Calibri" w:hAnsi="Calibri" w:cs="Calibri"/>
                <w:sz w:val="28"/>
                <w:szCs w:val="28"/>
              </w:rPr>
              <w:t xml:space="preserve">of order </w:t>
            </w:r>
            <w:r w:rsidRPr="00D526CD">
              <w:rPr>
                <w:rFonts w:ascii="Calibri" w:hAnsi="Calibri" w:cs="Calibri"/>
                <w:sz w:val="28"/>
                <w:szCs w:val="28"/>
              </w:rPr>
              <w:t>with reasons</w:t>
            </w:r>
            <w:r>
              <w:rPr>
                <w:rFonts w:ascii="Calibri" w:hAnsi="Calibri" w:cs="Calibri"/>
                <w:sz w:val="28"/>
                <w:szCs w:val="28"/>
              </w:rPr>
              <w:t>/Cancelled by client</w:t>
            </w:r>
          </w:p>
        </w:tc>
      </w:tr>
    </w:tbl>
    <w:p w14:paraId="790D354F" w14:textId="77777777" w:rsidR="000844E3" w:rsidRDefault="000844E3" w:rsidP="000844E3">
      <w:pPr>
        <w:rPr>
          <w:rFonts w:eastAsia="Times New Roman"/>
          <w:b/>
          <w:bCs/>
          <w:sz w:val="28"/>
          <w:szCs w:val="28"/>
          <w:lang w:val="en-US"/>
        </w:rPr>
      </w:pPr>
    </w:p>
    <w:p w14:paraId="0AC31BA7" w14:textId="77777777" w:rsidR="000844E3" w:rsidRPr="00D8208D" w:rsidRDefault="000844E3" w:rsidP="000844E3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0844E3" w14:paraId="4F4F23F1" w14:textId="77777777" w:rsidTr="005461E8">
        <w:tc>
          <w:tcPr>
            <w:tcW w:w="737" w:type="dxa"/>
          </w:tcPr>
          <w:p w14:paraId="7A088432" w14:textId="77777777" w:rsidR="000844E3" w:rsidRPr="00D8208D" w:rsidRDefault="000844E3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33C46AA6" w14:textId="77777777" w:rsidR="000844E3" w:rsidRPr="00D8208D" w:rsidRDefault="000844E3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113C3F25" w14:textId="77777777" w:rsidR="000844E3" w:rsidRPr="00D8208D" w:rsidRDefault="000844E3" w:rsidP="005461E8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0844E3" w:rsidRPr="005461E8" w14:paraId="246B4385" w14:textId="77777777" w:rsidTr="005461E8">
        <w:tc>
          <w:tcPr>
            <w:tcW w:w="737" w:type="dxa"/>
          </w:tcPr>
          <w:p w14:paraId="2A22A28E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0DC2D870" w14:textId="471E3E66" w:rsidR="000844E3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06F5F2AB" w14:textId="4A778966" w:rsidR="000844E3" w:rsidRPr="005461E8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</w:t>
            </w:r>
            <w:r w:rsidR="005461E8">
              <w:rPr>
                <w:rFonts w:eastAsia="Times New Roman"/>
                <w:sz w:val="28"/>
                <w:szCs w:val="28"/>
              </w:rPr>
              <w:t>Order</w:t>
            </w:r>
            <w:r>
              <w:rPr>
                <w:rFonts w:eastAsia="Times New Roman"/>
                <w:sz w:val="28"/>
                <w:szCs w:val="28"/>
              </w:rPr>
              <w:t>” button</w:t>
            </w:r>
            <w:r w:rsidR="005461E8">
              <w:rPr>
                <w:rFonts w:eastAsia="Times New Roman"/>
                <w:sz w:val="28"/>
                <w:szCs w:val="28"/>
              </w:rPr>
              <w:t xml:space="preserve"> on concrete ticket</w:t>
            </w:r>
          </w:p>
        </w:tc>
      </w:tr>
      <w:tr w:rsidR="000844E3" w:rsidRPr="005461E8" w14:paraId="64EC9DC2" w14:textId="77777777" w:rsidTr="005461E8">
        <w:tc>
          <w:tcPr>
            <w:tcW w:w="737" w:type="dxa"/>
          </w:tcPr>
          <w:p w14:paraId="4209FE0A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14638C5E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4A0CB79B" w14:textId="359BEFD2" w:rsidR="000844E3" w:rsidRPr="00D8208D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ives a form</w:t>
            </w:r>
            <w:r w:rsidR="005461E8">
              <w:rPr>
                <w:rFonts w:eastAsia="Times New Roman"/>
                <w:sz w:val="28"/>
                <w:szCs w:val="28"/>
              </w:rPr>
              <w:t xml:space="preserve"> with info about ticket</w:t>
            </w:r>
          </w:p>
        </w:tc>
      </w:tr>
      <w:tr w:rsidR="000844E3" w14:paraId="475183AD" w14:textId="77777777" w:rsidTr="005461E8">
        <w:tc>
          <w:tcPr>
            <w:tcW w:w="737" w:type="dxa"/>
          </w:tcPr>
          <w:p w14:paraId="646CFD42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</w:t>
            </w:r>
          </w:p>
        </w:tc>
        <w:tc>
          <w:tcPr>
            <w:tcW w:w="1526" w:type="dxa"/>
          </w:tcPr>
          <w:p w14:paraId="443CA864" w14:textId="10315143" w:rsidR="000844E3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6614CEE1" w14:textId="77777777" w:rsidR="000844E3" w:rsidRPr="00D8208D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lls in the fields:</w:t>
            </w:r>
          </w:p>
        </w:tc>
      </w:tr>
      <w:tr w:rsidR="000844E3" w:rsidRPr="005461E8" w14:paraId="0B0970FD" w14:textId="77777777" w:rsidTr="005461E8">
        <w:tc>
          <w:tcPr>
            <w:tcW w:w="737" w:type="dxa"/>
          </w:tcPr>
          <w:p w14:paraId="342D8B16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523D9F70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211A5A5D" w14:textId="5EFA9896" w:rsidR="000844E3" w:rsidRPr="005461E8" w:rsidRDefault="00346E6D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346E6D">
              <w:rPr>
                <w:rFonts w:eastAsia="Times New Roman"/>
                <w:sz w:val="28"/>
                <w:szCs w:val="28"/>
              </w:rPr>
              <w:t>1</w:t>
            </w:r>
            <w:r w:rsidR="000844E3" w:rsidRPr="00D8208D">
              <w:rPr>
                <w:rFonts w:eastAsia="Times New Roman"/>
                <w:sz w:val="28"/>
                <w:szCs w:val="28"/>
              </w:rPr>
              <w:t>.</w:t>
            </w:r>
            <w:r w:rsidR="000844E3">
              <w:rPr>
                <w:rFonts w:eastAsia="Times New Roman"/>
                <w:sz w:val="28"/>
                <w:szCs w:val="28"/>
              </w:rPr>
              <w:t xml:space="preserve"> </w:t>
            </w:r>
            <w:r w:rsidR="005461E8">
              <w:rPr>
                <w:rFonts w:eastAsia="Times New Roman"/>
                <w:sz w:val="28"/>
                <w:szCs w:val="28"/>
              </w:rPr>
              <w:t>If client want to be first on registration, sitting</w:t>
            </w:r>
          </w:p>
        </w:tc>
      </w:tr>
      <w:tr w:rsidR="000844E3" w:rsidRPr="005461E8" w14:paraId="0A9825EE" w14:textId="77777777" w:rsidTr="005461E8">
        <w:tc>
          <w:tcPr>
            <w:tcW w:w="737" w:type="dxa"/>
          </w:tcPr>
          <w:p w14:paraId="04404D2A" w14:textId="06FF1035" w:rsidR="000844E3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</w:t>
            </w:r>
          </w:p>
        </w:tc>
        <w:tc>
          <w:tcPr>
            <w:tcW w:w="1526" w:type="dxa"/>
          </w:tcPr>
          <w:p w14:paraId="31DD0107" w14:textId="0CF2B200" w:rsidR="000844E3" w:rsidRPr="005461E8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067D28F0" w14:textId="58202B65" w:rsidR="000844E3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alculates ticket’s price based on entered data</w:t>
            </w:r>
          </w:p>
        </w:tc>
      </w:tr>
      <w:tr w:rsidR="000844E3" w:rsidRPr="006F44F4" w14:paraId="36690CC2" w14:textId="77777777" w:rsidTr="005461E8">
        <w:tc>
          <w:tcPr>
            <w:tcW w:w="737" w:type="dxa"/>
          </w:tcPr>
          <w:p w14:paraId="09F3CB6B" w14:textId="77777777" w:rsidR="000844E3" w:rsidRDefault="000844E3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68CF84EF" w14:textId="5F647838" w:rsidR="000844E3" w:rsidRDefault="008C79D0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7C2BC672" w14:textId="1380F3E8" w:rsidR="000844E3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Order” or “Cancel” button</w:t>
            </w:r>
          </w:p>
        </w:tc>
      </w:tr>
      <w:tr w:rsidR="005461E8" w:rsidRPr="006F44F4" w14:paraId="7B9AE11C" w14:textId="77777777" w:rsidTr="005461E8">
        <w:tc>
          <w:tcPr>
            <w:tcW w:w="737" w:type="dxa"/>
          </w:tcPr>
          <w:p w14:paraId="0265669C" w14:textId="7FBADB2D" w:rsidR="005461E8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</w:t>
            </w:r>
          </w:p>
        </w:tc>
        <w:tc>
          <w:tcPr>
            <w:tcW w:w="1526" w:type="dxa"/>
          </w:tcPr>
          <w:p w14:paraId="071E254C" w14:textId="7CEE17D0" w:rsidR="005461E8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2A89980C" w14:textId="5FE6AAE1" w:rsidR="005461E8" w:rsidRPr="005461E8" w:rsidRDefault="005461E8" w:rsidP="005461E8">
            <w:pPr>
              <w:spacing w:after="0" w:line="240" w:lineRule="auto"/>
              <w:rPr>
                <w:rFonts w:eastAsia="Times New Roman"/>
                <w:sz w:val="28"/>
                <w:szCs w:val="28"/>
                <w:lang w:val="ru-RU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Confirms/Cancels </w:t>
            </w:r>
            <w:r w:rsidR="00F357E3">
              <w:rPr>
                <w:rFonts w:eastAsia="Times New Roman"/>
                <w:sz w:val="28"/>
                <w:szCs w:val="28"/>
              </w:rPr>
              <w:t>booking</w:t>
            </w:r>
          </w:p>
        </w:tc>
      </w:tr>
    </w:tbl>
    <w:p w14:paraId="0684248D" w14:textId="77777777" w:rsidR="005979EB" w:rsidRDefault="005979EB" w:rsidP="00A82C02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</w:p>
    <w:p w14:paraId="07266B35" w14:textId="77777777" w:rsidR="005979EB" w:rsidRDefault="005979EB">
      <w:pPr>
        <w:spacing w:after="0"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br w:type="page"/>
      </w:r>
    </w:p>
    <w:p w14:paraId="78969691" w14:textId="167AFC1C" w:rsidR="00A82C02" w:rsidRPr="00A82C02" w:rsidRDefault="00A82C02" w:rsidP="00A82C02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lastRenderedPageBreak/>
        <w:t>Use Case – View ordered tickets (Client)</w:t>
      </w:r>
    </w:p>
    <w:p w14:paraId="383BE900" w14:textId="77777777" w:rsidR="00A82C02" w:rsidRPr="00D526CD" w:rsidRDefault="00A82C02" w:rsidP="00A82C02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A82C02" w14:paraId="77B9C1B4" w14:textId="77777777" w:rsidTr="007805EC">
        <w:tc>
          <w:tcPr>
            <w:tcW w:w="0" w:type="auto"/>
          </w:tcPr>
          <w:p w14:paraId="6D667339" w14:textId="77777777" w:rsidR="00A82C02" w:rsidRPr="00C01426" w:rsidRDefault="00A82C02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0E5F43D4" w14:textId="77777777" w:rsidR="00A82C02" w:rsidRPr="00C01426" w:rsidRDefault="00A82C02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A82C02" w14:paraId="64EED37E" w14:textId="77777777" w:rsidTr="007805EC">
        <w:tc>
          <w:tcPr>
            <w:tcW w:w="0" w:type="auto"/>
          </w:tcPr>
          <w:p w14:paraId="2C48FE3E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074E6113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A82C02" w14:paraId="205C3DDF" w14:textId="77777777" w:rsidTr="007805EC">
        <w:tc>
          <w:tcPr>
            <w:tcW w:w="0" w:type="auto"/>
          </w:tcPr>
          <w:p w14:paraId="39346E74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2B7E1E46" w14:textId="721EEB10" w:rsidR="00A82C02" w:rsidRPr="000844E3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View ordered tickets</w:t>
            </w:r>
          </w:p>
        </w:tc>
      </w:tr>
      <w:tr w:rsidR="00A82C02" w:rsidRPr="000844E3" w14:paraId="5E19D792" w14:textId="77777777" w:rsidTr="007805EC">
        <w:tc>
          <w:tcPr>
            <w:tcW w:w="0" w:type="auto"/>
          </w:tcPr>
          <w:p w14:paraId="0DBE50B5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592AE82C" w14:textId="00DC4388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view ordered tickets</w:t>
            </w:r>
          </w:p>
        </w:tc>
      </w:tr>
      <w:tr w:rsidR="00A82C02" w:rsidRPr="00722CD5" w14:paraId="701C1538" w14:textId="77777777" w:rsidTr="007805EC">
        <w:tc>
          <w:tcPr>
            <w:tcW w:w="0" w:type="auto"/>
          </w:tcPr>
          <w:p w14:paraId="206FD1FC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7CD77122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 is authorized</w:t>
            </w:r>
          </w:p>
        </w:tc>
      </w:tr>
      <w:tr w:rsidR="00A82C02" w14:paraId="3F67E4EF" w14:textId="77777777" w:rsidTr="007805EC">
        <w:tc>
          <w:tcPr>
            <w:tcW w:w="0" w:type="auto"/>
          </w:tcPr>
          <w:p w14:paraId="0066E688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06A69327" w14:textId="5FD277EF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Displaying ordered tickets </w:t>
            </w:r>
          </w:p>
        </w:tc>
      </w:tr>
      <w:tr w:rsidR="00A82C02" w:rsidRPr="006F44F4" w14:paraId="475B04D0" w14:textId="77777777" w:rsidTr="007805EC">
        <w:tc>
          <w:tcPr>
            <w:tcW w:w="0" w:type="auto"/>
          </w:tcPr>
          <w:p w14:paraId="0FC67BA8" w14:textId="77777777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4C828CA9" w14:textId="5C565422" w:rsidR="00A82C02" w:rsidRPr="00D526CD" w:rsidRDefault="00A82C02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Error</w:t>
            </w:r>
          </w:p>
        </w:tc>
      </w:tr>
    </w:tbl>
    <w:p w14:paraId="09D47C1A" w14:textId="77777777" w:rsidR="00A82C02" w:rsidRDefault="00A82C02" w:rsidP="00A82C02">
      <w:pPr>
        <w:rPr>
          <w:rFonts w:eastAsia="Times New Roman"/>
          <w:b/>
          <w:bCs/>
          <w:sz w:val="28"/>
          <w:szCs w:val="28"/>
          <w:lang w:val="en-US"/>
        </w:rPr>
      </w:pPr>
    </w:p>
    <w:p w14:paraId="37A9B16F" w14:textId="77777777" w:rsidR="00A82C02" w:rsidRPr="00D8208D" w:rsidRDefault="00A82C02" w:rsidP="00A82C02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A82C02" w14:paraId="599B65FE" w14:textId="77777777" w:rsidTr="007805EC">
        <w:tc>
          <w:tcPr>
            <w:tcW w:w="737" w:type="dxa"/>
          </w:tcPr>
          <w:p w14:paraId="0408CDD0" w14:textId="77777777" w:rsidR="00A82C02" w:rsidRPr="00D8208D" w:rsidRDefault="00A82C02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60CC59E9" w14:textId="77777777" w:rsidR="00A82C02" w:rsidRPr="00D8208D" w:rsidRDefault="00A82C02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1AA22613" w14:textId="77777777" w:rsidR="00A82C02" w:rsidRPr="00D8208D" w:rsidRDefault="00A82C02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A82C02" w:rsidRPr="005461E8" w14:paraId="61888528" w14:textId="77777777" w:rsidTr="007805EC">
        <w:tc>
          <w:tcPr>
            <w:tcW w:w="737" w:type="dxa"/>
          </w:tcPr>
          <w:p w14:paraId="39A498DE" w14:textId="77777777" w:rsidR="00A82C02" w:rsidRDefault="00A82C0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7A893D15" w14:textId="361A3C7C" w:rsidR="00A82C02" w:rsidRDefault="008C79D0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7DF956EC" w14:textId="19C5A54E" w:rsidR="00A82C02" w:rsidRPr="005461E8" w:rsidRDefault="00A82C0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My tickets” button at his profile page</w:t>
            </w:r>
          </w:p>
        </w:tc>
      </w:tr>
      <w:tr w:rsidR="00A82C02" w:rsidRPr="005461E8" w14:paraId="51E5BDAA" w14:textId="77777777" w:rsidTr="007805EC">
        <w:tc>
          <w:tcPr>
            <w:tcW w:w="737" w:type="dxa"/>
          </w:tcPr>
          <w:p w14:paraId="4D693F40" w14:textId="77777777" w:rsidR="00A82C02" w:rsidRDefault="00A82C0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59AC4D6B" w14:textId="77777777" w:rsidR="00A82C02" w:rsidRDefault="00A82C0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4222F38A" w14:textId="3A96AE2A" w:rsidR="00A82C02" w:rsidRPr="00D8208D" w:rsidRDefault="00A82C0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turns a list of ordered tickets</w:t>
            </w:r>
          </w:p>
        </w:tc>
      </w:tr>
    </w:tbl>
    <w:p w14:paraId="1CE19F1F" w14:textId="77777777" w:rsidR="00A82C02" w:rsidRDefault="00A82C02" w:rsidP="00A82C02">
      <w:pPr>
        <w:rPr>
          <w:rFonts w:eastAsia="Times New Roman"/>
          <w:b/>
          <w:bCs/>
          <w:sz w:val="28"/>
          <w:szCs w:val="28"/>
          <w:lang w:val="en-US"/>
        </w:rPr>
      </w:pPr>
    </w:p>
    <w:p w14:paraId="16A221BC" w14:textId="77777777" w:rsidR="00A82C02" w:rsidRPr="00D8208D" w:rsidRDefault="00A82C02" w:rsidP="00A82C02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Extension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6225"/>
      </w:tblGrid>
      <w:tr w:rsidR="00A82C02" w14:paraId="74394C84" w14:textId="77777777" w:rsidTr="007805EC">
        <w:tc>
          <w:tcPr>
            <w:tcW w:w="704" w:type="dxa"/>
          </w:tcPr>
          <w:p w14:paraId="64F4E8FC" w14:textId="77777777" w:rsidR="00A82C02" w:rsidRPr="00D8208D" w:rsidRDefault="00A82C02" w:rsidP="007805EC">
            <w:pPr>
              <w:rPr>
                <w:rFonts w:eastAsia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ru-RU"/>
              </w:rPr>
              <w:t>№</w:t>
            </w:r>
          </w:p>
        </w:tc>
        <w:tc>
          <w:tcPr>
            <w:tcW w:w="2410" w:type="dxa"/>
          </w:tcPr>
          <w:p w14:paraId="229AF486" w14:textId="77777777" w:rsidR="00A82C02" w:rsidRDefault="00A82C02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Variations</w:t>
            </w:r>
          </w:p>
        </w:tc>
        <w:tc>
          <w:tcPr>
            <w:tcW w:w="6225" w:type="dxa"/>
          </w:tcPr>
          <w:p w14:paraId="2DA37E84" w14:textId="77777777" w:rsidR="00A82C02" w:rsidRDefault="00A82C02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ossible variations</w:t>
            </w:r>
          </w:p>
        </w:tc>
      </w:tr>
      <w:tr w:rsidR="00A82C02" w:rsidRPr="006F44F4" w14:paraId="72AF51E4" w14:textId="77777777" w:rsidTr="007805EC">
        <w:tc>
          <w:tcPr>
            <w:tcW w:w="704" w:type="dxa"/>
          </w:tcPr>
          <w:p w14:paraId="5539577E" w14:textId="77777777" w:rsidR="00A82C02" w:rsidRPr="00F02B76" w:rsidRDefault="00A82C02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</w:p>
        </w:tc>
        <w:tc>
          <w:tcPr>
            <w:tcW w:w="2410" w:type="dxa"/>
          </w:tcPr>
          <w:p w14:paraId="13DE5A36" w14:textId="542F77FC" w:rsidR="00A82C02" w:rsidRPr="00F02B76" w:rsidRDefault="00A82C02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Ticket list is empty</w:t>
            </w:r>
          </w:p>
        </w:tc>
        <w:tc>
          <w:tcPr>
            <w:tcW w:w="6225" w:type="dxa"/>
          </w:tcPr>
          <w:p w14:paraId="54379080" w14:textId="632D5DA2" w:rsidR="00A82C02" w:rsidRPr="00F02B76" w:rsidRDefault="00A82C02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returns a message</w:t>
            </w:r>
            <w:r w:rsidR="003D09E3">
              <w:rPr>
                <w:rFonts w:eastAsia="Times New Roman"/>
                <w:sz w:val="28"/>
                <w:szCs w:val="28"/>
              </w:rPr>
              <w:t xml:space="preserve"> “Empty list”</w:t>
            </w:r>
            <w:r>
              <w:rPr>
                <w:rFonts w:eastAsia="Times New Roman"/>
                <w:sz w:val="28"/>
                <w:szCs w:val="28"/>
              </w:rPr>
              <w:t xml:space="preserve"> instead of list</w:t>
            </w:r>
            <w:r w:rsidR="003D09E3">
              <w:rPr>
                <w:rFonts w:eastAsia="Times New Roman"/>
                <w:sz w:val="28"/>
                <w:szCs w:val="28"/>
              </w:rPr>
              <w:t xml:space="preserve"> itself</w:t>
            </w:r>
          </w:p>
        </w:tc>
      </w:tr>
    </w:tbl>
    <w:p w14:paraId="3B3D77F1" w14:textId="77777777" w:rsidR="005979EB" w:rsidRDefault="005979EB" w:rsidP="00BF5628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</w:p>
    <w:p w14:paraId="6F480581" w14:textId="77777777" w:rsidR="005979EB" w:rsidRDefault="005979EB">
      <w:pPr>
        <w:spacing w:after="0"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br w:type="page"/>
      </w:r>
    </w:p>
    <w:p w14:paraId="4D8368FB" w14:textId="402F3D1B" w:rsidR="00BF5628" w:rsidRPr="00BF5628" w:rsidRDefault="00BF5628" w:rsidP="00BF5628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lastRenderedPageBreak/>
        <w:t>Use Case – Logout (Client)</w:t>
      </w:r>
    </w:p>
    <w:p w14:paraId="2A5E9094" w14:textId="77777777" w:rsidR="00BF5628" w:rsidRPr="00D526CD" w:rsidRDefault="00BF5628" w:rsidP="00BF5628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BF5628" w14:paraId="4A8DF8FD" w14:textId="77777777" w:rsidTr="007805EC">
        <w:tc>
          <w:tcPr>
            <w:tcW w:w="0" w:type="auto"/>
          </w:tcPr>
          <w:p w14:paraId="08DD483F" w14:textId="77777777" w:rsidR="00BF5628" w:rsidRPr="00C01426" w:rsidRDefault="00BF5628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2C29617E" w14:textId="77777777" w:rsidR="00BF5628" w:rsidRPr="00C01426" w:rsidRDefault="00BF5628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BF5628" w14:paraId="0B124FAF" w14:textId="77777777" w:rsidTr="007805EC">
        <w:tc>
          <w:tcPr>
            <w:tcW w:w="0" w:type="auto"/>
          </w:tcPr>
          <w:p w14:paraId="4395D00F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655BBA98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BF5628" w14:paraId="7AA8A059" w14:textId="77777777" w:rsidTr="007805EC">
        <w:tc>
          <w:tcPr>
            <w:tcW w:w="0" w:type="auto"/>
          </w:tcPr>
          <w:p w14:paraId="5887A6B8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6713B8E2" w14:textId="5102858F" w:rsidR="00BF5628" w:rsidRPr="000844E3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 becomes a Guest</w:t>
            </w:r>
          </w:p>
        </w:tc>
      </w:tr>
      <w:tr w:rsidR="00BF5628" w:rsidRPr="000844E3" w14:paraId="2DDACF96" w14:textId="77777777" w:rsidTr="007805EC">
        <w:tc>
          <w:tcPr>
            <w:tcW w:w="0" w:type="auto"/>
          </w:tcPr>
          <w:p w14:paraId="321C65E7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067E143B" w14:textId="6B214775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logout</w:t>
            </w:r>
          </w:p>
        </w:tc>
      </w:tr>
      <w:tr w:rsidR="00BF5628" w:rsidRPr="00722CD5" w14:paraId="40D31FFA" w14:textId="77777777" w:rsidTr="007805EC">
        <w:tc>
          <w:tcPr>
            <w:tcW w:w="0" w:type="auto"/>
          </w:tcPr>
          <w:p w14:paraId="3E5A7127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2EB3BFD5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 is authorized</w:t>
            </w:r>
          </w:p>
        </w:tc>
      </w:tr>
      <w:tr w:rsidR="00BF5628" w14:paraId="6D164E76" w14:textId="77777777" w:rsidTr="007805EC">
        <w:tc>
          <w:tcPr>
            <w:tcW w:w="0" w:type="auto"/>
          </w:tcPr>
          <w:p w14:paraId="7E7E8C3D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57D6F8DE" w14:textId="74315F25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Client is logged out </w:t>
            </w:r>
          </w:p>
        </w:tc>
      </w:tr>
      <w:tr w:rsidR="00BF5628" w:rsidRPr="006F44F4" w14:paraId="369EF4AB" w14:textId="77777777" w:rsidTr="007805EC">
        <w:tc>
          <w:tcPr>
            <w:tcW w:w="0" w:type="auto"/>
          </w:tcPr>
          <w:p w14:paraId="0BCD01B4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52C6FB2E" w14:textId="77777777" w:rsidR="00BF5628" w:rsidRPr="00D526CD" w:rsidRDefault="00BF5628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Error</w:t>
            </w:r>
          </w:p>
        </w:tc>
      </w:tr>
    </w:tbl>
    <w:p w14:paraId="0B1D1F9D" w14:textId="77777777" w:rsidR="00BF5628" w:rsidRDefault="00BF5628" w:rsidP="00BF5628">
      <w:pPr>
        <w:rPr>
          <w:rFonts w:eastAsia="Times New Roman"/>
          <w:b/>
          <w:bCs/>
          <w:sz w:val="28"/>
          <w:szCs w:val="28"/>
          <w:lang w:val="en-US"/>
        </w:rPr>
      </w:pPr>
    </w:p>
    <w:p w14:paraId="77527531" w14:textId="77777777" w:rsidR="00BF5628" w:rsidRPr="00D8208D" w:rsidRDefault="00BF5628" w:rsidP="00BF5628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BF5628" w14:paraId="03958395" w14:textId="77777777" w:rsidTr="007805EC">
        <w:tc>
          <w:tcPr>
            <w:tcW w:w="737" w:type="dxa"/>
          </w:tcPr>
          <w:p w14:paraId="3166CA9E" w14:textId="77777777" w:rsidR="00BF5628" w:rsidRPr="00D8208D" w:rsidRDefault="00BF5628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4F77E5F1" w14:textId="77777777" w:rsidR="00BF5628" w:rsidRPr="00D8208D" w:rsidRDefault="00BF5628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45BD2086" w14:textId="77777777" w:rsidR="00BF5628" w:rsidRPr="00D8208D" w:rsidRDefault="00BF5628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BF5628" w:rsidRPr="005461E8" w14:paraId="7D2A5867" w14:textId="77777777" w:rsidTr="007805EC">
        <w:tc>
          <w:tcPr>
            <w:tcW w:w="737" w:type="dxa"/>
          </w:tcPr>
          <w:p w14:paraId="19E5A8DF" w14:textId="77777777" w:rsidR="00BF5628" w:rsidRDefault="00BF562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1A8C4044" w14:textId="25104256" w:rsidR="00BF5628" w:rsidRDefault="007A4A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Client</w:t>
            </w:r>
          </w:p>
        </w:tc>
        <w:tc>
          <w:tcPr>
            <w:tcW w:w="7076" w:type="dxa"/>
          </w:tcPr>
          <w:p w14:paraId="118A2E99" w14:textId="1BE1AA3B" w:rsidR="00BF5628" w:rsidRPr="005461E8" w:rsidRDefault="00BF562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</w:t>
            </w:r>
            <w:r w:rsidR="002B2EA1">
              <w:rPr>
                <w:rFonts w:eastAsia="Times New Roman"/>
                <w:sz w:val="28"/>
                <w:szCs w:val="28"/>
              </w:rPr>
              <w:t>Logou</w:t>
            </w:r>
            <w:r w:rsidR="007A4AD2">
              <w:rPr>
                <w:rFonts w:eastAsia="Times New Roman"/>
                <w:sz w:val="28"/>
                <w:szCs w:val="28"/>
              </w:rPr>
              <w:t>t</w:t>
            </w:r>
            <w:r>
              <w:rPr>
                <w:rFonts w:eastAsia="Times New Roman"/>
                <w:sz w:val="28"/>
                <w:szCs w:val="28"/>
              </w:rPr>
              <w:t>” button at his profile page</w:t>
            </w:r>
          </w:p>
        </w:tc>
      </w:tr>
      <w:tr w:rsidR="00BF5628" w:rsidRPr="005461E8" w14:paraId="219B8F97" w14:textId="77777777" w:rsidTr="007805EC">
        <w:tc>
          <w:tcPr>
            <w:tcW w:w="737" w:type="dxa"/>
          </w:tcPr>
          <w:p w14:paraId="5C8E69CB" w14:textId="77777777" w:rsidR="00BF5628" w:rsidRDefault="00BF562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5E7D6CAE" w14:textId="77777777" w:rsidR="00BF5628" w:rsidRDefault="00BF562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0CBF4A8C" w14:textId="3A71B899" w:rsidR="00BF5628" w:rsidRPr="00D8208D" w:rsidRDefault="002B2EA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uthorizes Client as a Guest</w:t>
            </w:r>
          </w:p>
        </w:tc>
      </w:tr>
    </w:tbl>
    <w:p w14:paraId="55B29806" w14:textId="2CCAE4EF" w:rsidR="005979EB" w:rsidRDefault="005979EB" w:rsidP="003F61E5">
      <w:pPr>
        <w:spacing w:after="0" w:line="240" w:lineRule="auto"/>
        <w:rPr>
          <w:rFonts w:eastAsia="Times New Roman"/>
          <w:sz w:val="28"/>
          <w:szCs w:val="28"/>
          <w:lang w:val="en-US"/>
        </w:rPr>
      </w:pPr>
    </w:p>
    <w:p w14:paraId="7EBD81BB" w14:textId="77777777" w:rsidR="005979EB" w:rsidRDefault="005979EB">
      <w:pPr>
        <w:spacing w:after="0" w:line="240" w:lineRule="auto"/>
        <w:rPr>
          <w:rFonts w:eastAsia="Times New Roman"/>
          <w:sz w:val="28"/>
          <w:szCs w:val="28"/>
          <w:lang w:val="en-US"/>
        </w:rPr>
      </w:pPr>
      <w:r>
        <w:rPr>
          <w:rFonts w:eastAsia="Times New Roman"/>
          <w:sz w:val="28"/>
          <w:szCs w:val="28"/>
          <w:lang w:val="en-US"/>
        </w:rPr>
        <w:br w:type="page"/>
      </w:r>
    </w:p>
    <w:p w14:paraId="04B2F852" w14:textId="625C7D9F" w:rsidR="00722CD5" w:rsidRPr="00B02C2B" w:rsidRDefault="00C12C60" w:rsidP="00B02C2B">
      <w:pPr>
        <w:pStyle w:val="30"/>
        <w:rPr>
          <w:rFonts w:ascii="Calibri" w:eastAsia="Times New Roman" w:hAnsi="Calibri"/>
          <w:i/>
          <w:color w:val="auto"/>
          <w:sz w:val="28"/>
          <w:szCs w:val="28"/>
          <w:lang w:val="en-US"/>
        </w:rPr>
      </w:pPr>
      <w:bookmarkStart w:id="10" w:name="_Toc41943113"/>
      <w:r w:rsidRPr="00B02C2B">
        <w:rPr>
          <w:rFonts w:ascii="Calibri" w:eastAsia="Times New Roman" w:hAnsi="Calibri"/>
          <w:i/>
          <w:color w:val="auto"/>
          <w:sz w:val="28"/>
          <w:szCs w:val="28"/>
          <w:lang w:val="en-US"/>
        </w:rPr>
        <w:lastRenderedPageBreak/>
        <w:t>C. Admin</w:t>
      </w:r>
      <w:bookmarkEnd w:id="10"/>
    </w:p>
    <w:p w14:paraId="114C3314" w14:textId="3AF00AC2" w:rsidR="00C12C60" w:rsidRPr="005979EB" w:rsidRDefault="00C12C60" w:rsidP="006D4F79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t>Use Case</w:t>
      </w:r>
      <w:r w:rsidR="006D4F79">
        <w:rPr>
          <w:rFonts w:eastAsia="Times New Roman"/>
          <w:i/>
          <w:sz w:val="28"/>
          <w:szCs w:val="28"/>
          <w:lang w:val="en-US"/>
        </w:rPr>
        <w:t xml:space="preserve"> – Login (Admin)</w:t>
      </w:r>
    </w:p>
    <w:p w14:paraId="50A72759" w14:textId="77777777" w:rsidR="006D4F79" w:rsidRPr="00D526CD" w:rsidRDefault="006D4F79" w:rsidP="006D4F79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6D4F79" w14:paraId="2E2A0283" w14:textId="77777777" w:rsidTr="007805EC">
        <w:tc>
          <w:tcPr>
            <w:tcW w:w="0" w:type="auto"/>
          </w:tcPr>
          <w:p w14:paraId="379D55A1" w14:textId="77777777" w:rsidR="006D4F79" w:rsidRPr="00C01426" w:rsidRDefault="006D4F79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29EAC23A" w14:textId="77777777" w:rsidR="006D4F79" w:rsidRPr="00C01426" w:rsidRDefault="006D4F79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6D4F79" w14:paraId="1F5655AA" w14:textId="77777777" w:rsidTr="007805EC">
        <w:tc>
          <w:tcPr>
            <w:tcW w:w="0" w:type="auto"/>
          </w:tcPr>
          <w:p w14:paraId="1CAF3475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087C3051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Client</w:t>
            </w:r>
          </w:p>
        </w:tc>
      </w:tr>
      <w:tr w:rsidR="006D4F79" w14:paraId="285FCE0F" w14:textId="77777777" w:rsidTr="007805EC">
        <w:tc>
          <w:tcPr>
            <w:tcW w:w="0" w:type="auto"/>
          </w:tcPr>
          <w:p w14:paraId="4E21241D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68733FB4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Login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</w:t>
            </w:r>
            <w:r>
              <w:rPr>
                <w:rFonts w:ascii="Calibri" w:hAnsi="Calibri" w:cs="Calibri"/>
                <w:sz w:val="28"/>
                <w:szCs w:val="28"/>
              </w:rPr>
              <w:t>to the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system</w:t>
            </w:r>
          </w:p>
        </w:tc>
      </w:tr>
      <w:tr w:rsidR="006D4F79" w14:paraId="75D6834E" w14:textId="77777777" w:rsidTr="007805EC">
        <w:tc>
          <w:tcPr>
            <w:tcW w:w="0" w:type="auto"/>
          </w:tcPr>
          <w:p w14:paraId="7E70DDFA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4B00B96E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login</w:t>
            </w:r>
          </w:p>
        </w:tc>
      </w:tr>
      <w:tr w:rsidR="006D4F79" w:rsidRPr="00722CD5" w14:paraId="78FB8511" w14:textId="77777777" w:rsidTr="007805EC">
        <w:tc>
          <w:tcPr>
            <w:tcW w:w="0" w:type="auto"/>
          </w:tcPr>
          <w:p w14:paraId="41783914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3C3283EA" w14:textId="12981AB1" w:rsidR="006D4F79" w:rsidRPr="00331DF5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 w:rsidR="00331DF5">
              <w:rPr>
                <w:rFonts w:ascii="Calibri" w:hAnsi="Calibri" w:cs="Calibri"/>
                <w:sz w:val="28"/>
                <w:szCs w:val="28"/>
              </w:rPr>
              <w:t xml:space="preserve">User abilities + flight </w:t>
            </w:r>
            <w:r w:rsidR="00FE0E1E">
              <w:rPr>
                <w:rFonts w:ascii="Calibri" w:hAnsi="Calibri" w:cs="Calibri"/>
                <w:sz w:val="28"/>
                <w:szCs w:val="28"/>
              </w:rPr>
              <w:t>management (</w:t>
            </w:r>
            <w:r w:rsidR="00331DF5">
              <w:rPr>
                <w:rFonts w:ascii="Calibri" w:hAnsi="Calibri" w:cs="Calibri"/>
                <w:sz w:val="28"/>
                <w:szCs w:val="28"/>
              </w:rPr>
              <w:t xml:space="preserve">Add, Delete, </w:t>
            </w:r>
            <w:r w:rsidR="00E22F98">
              <w:rPr>
                <w:rFonts w:ascii="Calibri" w:hAnsi="Calibri" w:cs="Calibri"/>
                <w:sz w:val="28"/>
                <w:szCs w:val="28"/>
              </w:rPr>
              <w:t>Edit</w:t>
            </w:r>
            <w:r w:rsidR="00331DF5">
              <w:rPr>
                <w:rFonts w:ascii="Calibri" w:hAnsi="Calibri" w:cs="Calibri"/>
                <w:sz w:val="28"/>
                <w:szCs w:val="28"/>
              </w:rPr>
              <w:t>)</w:t>
            </w:r>
          </w:p>
        </w:tc>
      </w:tr>
      <w:tr w:rsidR="006D4F79" w14:paraId="7037A56D" w14:textId="77777777" w:rsidTr="007805EC">
        <w:tc>
          <w:tcPr>
            <w:tcW w:w="0" w:type="auto"/>
          </w:tcPr>
          <w:p w14:paraId="642CCDF1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25E57EA1" w14:textId="0F02D9F5" w:rsidR="006D4F79" w:rsidRPr="00D526CD" w:rsidRDefault="00331DF5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Admin</w:t>
            </w:r>
            <w:r w:rsidR="006D4F79">
              <w:rPr>
                <w:rFonts w:ascii="Calibri" w:hAnsi="Calibri" w:cs="Calibri"/>
                <w:sz w:val="28"/>
                <w:szCs w:val="28"/>
              </w:rPr>
              <w:t xml:space="preserve"> is authorized</w:t>
            </w:r>
          </w:p>
        </w:tc>
      </w:tr>
      <w:tr w:rsidR="006D4F79" w:rsidRPr="006F44F4" w14:paraId="6AC00451" w14:textId="77777777" w:rsidTr="007805EC">
        <w:tc>
          <w:tcPr>
            <w:tcW w:w="0" w:type="auto"/>
          </w:tcPr>
          <w:p w14:paraId="21D2369E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18861428" w14:textId="77777777" w:rsidR="006D4F79" w:rsidRPr="00D526CD" w:rsidRDefault="006D4F79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Refusal to </w:t>
            </w:r>
            <w:r>
              <w:rPr>
                <w:rFonts w:ascii="Calibri" w:hAnsi="Calibri" w:cs="Calibri"/>
                <w:sz w:val="28"/>
                <w:szCs w:val="28"/>
              </w:rPr>
              <w:t>login</w:t>
            </w:r>
            <w:r w:rsidRPr="00D526CD">
              <w:rPr>
                <w:rFonts w:ascii="Calibri" w:hAnsi="Calibri" w:cs="Calibri"/>
                <w:sz w:val="28"/>
                <w:szCs w:val="28"/>
              </w:rPr>
              <w:t xml:space="preserve"> with reasons</w:t>
            </w:r>
          </w:p>
        </w:tc>
      </w:tr>
    </w:tbl>
    <w:p w14:paraId="637283B2" w14:textId="77777777" w:rsidR="006D4F79" w:rsidRDefault="006D4F79" w:rsidP="006D4F79">
      <w:pPr>
        <w:rPr>
          <w:rFonts w:eastAsia="Times New Roman"/>
          <w:b/>
          <w:bCs/>
          <w:sz w:val="28"/>
          <w:szCs w:val="28"/>
          <w:lang w:val="en-US"/>
        </w:rPr>
      </w:pPr>
    </w:p>
    <w:p w14:paraId="3B332F90" w14:textId="77777777" w:rsidR="006D4F79" w:rsidRPr="00D8208D" w:rsidRDefault="006D4F79" w:rsidP="006D4F79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37"/>
        <w:gridCol w:w="1526"/>
        <w:gridCol w:w="7076"/>
      </w:tblGrid>
      <w:tr w:rsidR="006D4F79" w14:paraId="4BF90BF1" w14:textId="77777777" w:rsidTr="007805EC">
        <w:tc>
          <w:tcPr>
            <w:tcW w:w="737" w:type="dxa"/>
          </w:tcPr>
          <w:p w14:paraId="35B4705E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526" w:type="dxa"/>
          </w:tcPr>
          <w:p w14:paraId="6647A3CF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7076" w:type="dxa"/>
          </w:tcPr>
          <w:p w14:paraId="656417FC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6D4F79" w14:paraId="1A627FE8" w14:textId="77777777" w:rsidTr="007805EC">
        <w:tc>
          <w:tcPr>
            <w:tcW w:w="737" w:type="dxa"/>
          </w:tcPr>
          <w:p w14:paraId="2C4BFDE2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526" w:type="dxa"/>
          </w:tcPr>
          <w:p w14:paraId="7A579F10" w14:textId="40506F8A" w:rsidR="006D4F79" w:rsidRDefault="008C79D0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7076" w:type="dxa"/>
          </w:tcPr>
          <w:p w14:paraId="0E7E3276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Login” button</w:t>
            </w:r>
          </w:p>
        </w:tc>
      </w:tr>
      <w:tr w:rsidR="006D4F79" w14:paraId="7BF4A349" w14:textId="77777777" w:rsidTr="007805EC">
        <w:tc>
          <w:tcPr>
            <w:tcW w:w="737" w:type="dxa"/>
          </w:tcPr>
          <w:p w14:paraId="4FD1B31C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526" w:type="dxa"/>
          </w:tcPr>
          <w:p w14:paraId="3AD10C1E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00CAB7AA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ives a login form</w:t>
            </w:r>
          </w:p>
        </w:tc>
      </w:tr>
      <w:tr w:rsidR="006D4F79" w14:paraId="2928D85D" w14:textId="77777777" w:rsidTr="007805EC">
        <w:tc>
          <w:tcPr>
            <w:tcW w:w="737" w:type="dxa"/>
          </w:tcPr>
          <w:p w14:paraId="73292001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</w:t>
            </w:r>
          </w:p>
        </w:tc>
        <w:tc>
          <w:tcPr>
            <w:tcW w:w="1526" w:type="dxa"/>
          </w:tcPr>
          <w:p w14:paraId="0BBDAEBE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Guest</w:t>
            </w:r>
          </w:p>
        </w:tc>
        <w:tc>
          <w:tcPr>
            <w:tcW w:w="7076" w:type="dxa"/>
          </w:tcPr>
          <w:p w14:paraId="06E5638D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lls in the fields:</w:t>
            </w:r>
          </w:p>
        </w:tc>
      </w:tr>
      <w:tr w:rsidR="006D4F79" w14:paraId="1CA5CE33" w14:textId="77777777" w:rsidTr="007805EC">
        <w:tc>
          <w:tcPr>
            <w:tcW w:w="737" w:type="dxa"/>
          </w:tcPr>
          <w:p w14:paraId="1F012DD8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0B488AF1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7907005C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D8208D">
              <w:rPr>
                <w:rFonts w:eastAsia="Times New Roman"/>
                <w:sz w:val="28"/>
                <w:szCs w:val="28"/>
              </w:rPr>
              <w:t>1.</w:t>
            </w:r>
            <w:r>
              <w:rPr>
                <w:rFonts w:eastAsia="Times New Roman"/>
                <w:sz w:val="28"/>
                <w:szCs w:val="28"/>
              </w:rPr>
              <w:t xml:space="preserve"> </w:t>
            </w:r>
            <w:r w:rsidRPr="00D8208D">
              <w:rPr>
                <w:rFonts w:eastAsia="Times New Roman"/>
                <w:sz w:val="28"/>
                <w:szCs w:val="28"/>
              </w:rPr>
              <w:t>Login</w:t>
            </w:r>
            <w:r>
              <w:rPr>
                <w:rFonts w:eastAsia="Times New Roman"/>
                <w:sz w:val="28"/>
                <w:szCs w:val="28"/>
              </w:rPr>
              <w:t xml:space="preserve"> or E-mail</w:t>
            </w:r>
          </w:p>
        </w:tc>
      </w:tr>
      <w:tr w:rsidR="006D4F79" w14:paraId="50209BD5" w14:textId="77777777" w:rsidTr="007805EC">
        <w:tc>
          <w:tcPr>
            <w:tcW w:w="737" w:type="dxa"/>
          </w:tcPr>
          <w:p w14:paraId="1FE428E9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0F0236D5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62FE4818" w14:textId="77777777" w:rsidR="006D4F79" w:rsidRPr="00D8208D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  <w:r w:rsidRPr="00D8208D">
              <w:rPr>
                <w:rFonts w:eastAsia="Times New Roman"/>
                <w:sz w:val="28"/>
                <w:szCs w:val="28"/>
              </w:rPr>
              <w:t>.</w:t>
            </w:r>
            <w:r>
              <w:rPr>
                <w:rFonts w:eastAsia="Times New Roman"/>
                <w:sz w:val="28"/>
                <w:szCs w:val="28"/>
              </w:rPr>
              <w:t xml:space="preserve"> Password</w:t>
            </w:r>
          </w:p>
        </w:tc>
      </w:tr>
      <w:tr w:rsidR="006D4F79" w14:paraId="1B3053B8" w14:textId="77777777" w:rsidTr="007805EC">
        <w:tc>
          <w:tcPr>
            <w:tcW w:w="737" w:type="dxa"/>
          </w:tcPr>
          <w:p w14:paraId="0E070F6D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526" w:type="dxa"/>
          </w:tcPr>
          <w:p w14:paraId="3FE7824B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7076" w:type="dxa"/>
          </w:tcPr>
          <w:p w14:paraId="2F7E4BD7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 the “Login” button</w:t>
            </w:r>
          </w:p>
        </w:tc>
      </w:tr>
      <w:tr w:rsidR="006D4F79" w:rsidRPr="006F44F4" w14:paraId="7FD6E2EB" w14:textId="77777777" w:rsidTr="007805EC">
        <w:tc>
          <w:tcPr>
            <w:tcW w:w="737" w:type="dxa"/>
          </w:tcPr>
          <w:p w14:paraId="280880CD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</w:t>
            </w:r>
          </w:p>
        </w:tc>
        <w:tc>
          <w:tcPr>
            <w:tcW w:w="1526" w:type="dxa"/>
          </w:tcPr>
          <w:p w14:paraId="694212D5" w14:textId="77777777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7076" w:type="dxa"/>
          </w:tcPr>
          <w:p w14:paraId="26D977D5" w14:textId="28E1A2D0" w:rsidR="006D4F79" w:rsidRDefault="006D4F79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Validating fields. If success, </w:t>
            </w:r>
            <w:r w:rsidR="00FE0E1E">
              <w:rPr>
                <w:rFonts w:eastAsia="Times New Roman"/>
                <w:sz w:val="28"/>
                <w:szCs w:val="28"/>
              </w:rPr>
              <w:t>Admin is authorized</w:t>
            </w:r>
          </w:p>
        </w:tc>
      </w:tr>
    </w:tbl>
    <w:p w14:paraId="71CC4894" w14:textId="77777777" w:rsidR="006D4F79" w:rsidRDefault="006D4F79" w:rsidP="006D4F79">
      <w:pPr>
        <w:rPr>
          <w:rFonts w:eastAsia="Times New Roman"/>
          <w:b/>
          <w:bCs/>
          <w:sz w:val="28"/>
          <w:szCs w:val="28"/>
          <w:lang w:val="en-US"/>
        </w:rPr>
      </w:pPr>
    </w:p>
    <w:p w14:paraId="450955AB" w14:textId="77777777" w:rsidR="006D4F79" w:rsidRPr="00D8208D" w:rsidRDefault="006D4F79" w:rsidP="006D4F79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Extension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704"/>
        <w:gridCol w:w="2410"/>
        <w:gridCol w:w="6225"/>
      </w:tblGrid>
      <w:tr w:rsidR="006D4F79" w14:paraId="225338E5" w14:textId="77777777" w:rsidTr="007805EC">
        <w:tc>
          <w:tcPr>
            <w:tcW w:w="704" w:type="dxa"/>
          </w:tcPr>
          <w:p w14:paraId="12285D5C" w14:textId="77777777" w:rsidR="006D4F79" w:rsidRPr="00D8208D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ru-RU"/>
              </w:rPr>
              <w:t>№</w:t>
            </w:r>
          </w:p>
        </w:tc>
        <w:tc>
          <w:tcPr>
            <w:tcW w:w="2410" w:type="dxa"/>
          </w:tcPr>
          <w:p w14:paraId="31925CE7" w14:textId="77777777" w:rsidR="006D4F79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Variations</w:t>
            </w:r>
          </w:p>
        </w:tc>
        <w:tc>
          <w:tcPr>
            <w:tcW w:w="6225" w:type="dxa"/>
          </w:tcPr>
          <w:p w14:paraId="5702D286" w14:textId="77777777" w:rsidR="006D4F79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ossible variations</w:t>
            </w:r>
          </w:p>
        </w:tc>
      </w:tr>
      <w:tr w:rsidR="006D4F79" w:rsidRPr="006F44F4" w14:paraId="0E4CEADF" w14:textId="77777777" w:rsidTr="007805EC">
        <w:tc>
          <w:tcPr>
            <w:tcW w:w="704" w:type="dxa"/>
          </w:tcPr>
          <w:p w14:paraId="6DBA7757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</w:p>
        </w:tc>
        <w:tc>
          <w:tcPr>
            <w:tcW w:w="2410" w:type="dxa"/>
          </w:tcPr>
          <w:p w14:paraId="25812FC1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quired fields are empty</w:t>
            </w:r>
          </w:p>
        </w:tc>
        <w:tc>
          <w:tcPr>
            <w:tcW w:w="6225" w:type="dxa"/>
          </w:tcPr>
          <w:p w14:paraId="6811CF5C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empty fields, asks to fill them</w:t>
            </w:r>
          </w:p>
        </w:tc>
      </w:tr>
      <w:tr w:rsidR="006D4F79" w:rsidRPr="006F44F4" w14:paraId="07EB8AF3" w14:textId="77777777" w:rsidTr="007805EC">
        <w:tc>
          <w:tcPr>
            <w:tcW w:w="704" w:type="dxa"/>
          </w:tcPr>
          <w:p w14:paraId="37DB1673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2</w:t>
            </w:r>
          </w:p>
        </w:tc>
        <w:tc>
          <w:tcPr>
            <w:tcW w:w="2410" w:type="dxa"/>
          </w:tcPr>
          <w:p w14:paraId="6AF8FE69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elds are filled incorrectly</w:t>
            </w:r>
          </w:p>
        </w:tc>
        <w:tc>
          <w:tcPr>
            <w:tcW w:w="6225" w:type="dxa"/>
          </w:tcPr>
          <w:p w14:paraId="6D44EAAB" w14:textId="77777777" w:rsidR="006D4F79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incorrect fields, offers to fix:</w:t>
            </w:r>
          </w:p>
        </w:tc>
      </w:tr>
      <w:tr w:rsidR="006D4F79" w:rsidRPr="006F44F4" w14:paraId="112ECE48" w14:textId="77777777" w:rsidTr="007805EC">
        <w:tc>
          <w:tcPr>
            <w:tcW w:w="704" w:type="dxa"/>
          </w:tcPr>
          <w:p w14:paraId="723E443F" w14:textId="77777777" w:rsidR="006D4F79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59CD1906" w14:textId="77777777" w:rsidR="006D4F79" w:rsidRDefault="006D4F79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2C45EA00" w14:textId="77777777" w:rsidR="006D4F79" w:rsidRPr="00F02B76" w:rsidRDefault="006D4F79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. Login or E-mail and/or Password are incorrect</w:t>
            </w:r>
          </w:p>
        </w:tc>
      </w:tr>
    </w:tbl>
    <w:p w14:paraId="25D98720" w14:textId="2BD0C4D2" w:rsidR="005979EB" w:rsidRDefault="005979EB" w:rsidP="003F61E5">
      <w:pPr>
        <w:spacing w:after="0" w:line="240" w:lineRule="auto"/>
        <w:rPr>
          <w:rFonts w:eastAsia="Times New Roman"/>
          <w:i/>
          <w:sz w:val="28"/>
          <w:szCs w:val="28"/>
          <w:lang w:val="en-US"/>
        </w:rPr>
      </w:pPr>
    </w:p>
    <w:p w14:paraId="031B72CD" w14:textId="77777777" w:rsidR="005979EB" w:rsidRDefault="005979EB">
      <w:pPr>
        <w:spacing w:after="0"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br w:type="page"/>
      </w:r>
    </w:p>
    <w:p w14:paraId="06B3296E" w14:textId="14D0F1D4" w:rsidR="006D4F79" w:rsidRDefault="00F45F01" w:rsidP="00F45F01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  <w:r>
        <w:rPr>
          <w:rFonts w:eastAsia="Times New Roman"/>
          <w:i/>
          <w:sz w:val="28"/>
          <w:szCs w:val="28"/>
          <w:lang w:val="en-US"/>
        </w:rPr>
        <w:lastRenderedPageBreak/>
        <w:t>Use Case – Flight Management (Admin)</w:t>
      </w:r>
    </w:p>
    <w:p w14:paraId="7E8FD33E" w14:textId="77777777" w:rsidR="00F45F01" w:rsidRPr="00D526CD" w:rsidRDefault="00F45F01" w:rsidP="00F45F01">
      <w:pPr>
        <w:spacing w:line="276" w:lineRule="auto"/>
        <w:rPr>
          <w:b/>
          <w:bCs/>
          <w:sz w:val="28"/>
          <w:szCs w:val="28"/>
          <w:lang w:val="en-US"/>
        </w:rPr>
      </w:pPr>
      <w:r w:rsidRPr="00D526CD">
        <w:rPr>
          <w:b/>
          <w:bCs/>
          <w:sz w:val="28"/>
          <w:szCs w:val="28"/>
          <w:lang w:val="en-US"/>
        </w:rPr>
        <w:t>Briefly</w:t>
      </w:r>
    </w:p>
    <w:tbl>
      <w:tblPr>
        <w:tblStyle w:val="ae"/>
        <w:tblW w:w="4627" w:type="pct"/>
        <w:tblLook w:val="07E0" w:firstRow="1" w:lastRow="1" w:firstColumn="1" w:lastColumn="1" w:noHBand="1" w:noVBand="1"/>
      </w:tblPr>
      <w:tblGrid>
        <w:gridCol w:w="1642"/>
        <w:gridCol w:w="7000"/>
      </w:tblGrid>
      <w:tr w:rsidR="00F45F01" w14:paraId="48DE2075" w14:textId="77777777" w:rsidTr="007805EC">
        <w:tc>
          <w:tcPr>
            <w:tcW w:w="0" w:type="auto"/>
          </w:tcPr>
          <w:p w14:paraId="6EA7E642" w14:textId="77777777" w:rsidR="00F45F01" w:rsidRPr="00C01426" w:rsidRDefault="00F45F01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Property</w:t>
            </w:r>
          </w:p>
        </w:tc>
        <w:tc>
          <w:tcPr>
            <w:tcW w:w="4050" w:type="pct"/>
          </w:tcPr>
          <w:p w14:paraId="3A39722E" w14:textId="77777777" w:rsidR="00F45F01" w:rsidRPr="00C01426" w:rsidRDefault="00F45F01" w:rsidP="007805EC">
            <w:pPr>
              <w:pStyle w:val="Compact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C01426">
              <w:rPr>
                <w:rFonts w:ascii="Calibri" w:hAnsi="Calibri" w:cs="Calibri"/>
                <w:b/>
                <w:bCs/>
                <w:sz w:val="28"/>
                <w:szCs w:val="28"/>
              </w:rPr>
              <w:t>Description</w:t>
            </w:r>
          </w:p>
        </w:tc>
      </w:tr>
      <w:tr w:rsidR="00F45F01" w14:paraId="76375874" w14:textId="77777777" w:rsidTr="007805EC">
        <w:tc>
          <w:tcPr>
            <w:tcW w:w="0" w:type="auto"/>
          </w:tcPr>
          <w:p w14:paraId="0C9008DD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Actor</w:t>
            </w:r>
          </w:p>
        </w:tc>
        <w:tc>
          <w:tcPr>
            <w:tcW w:w="4050" w:type="pct"/>
          </w:tcPr>
          <w:p w14:paraId="0CB0D065" w14:textId="7E060EE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Admin</w:t>
            </w:r>
          </w:p>
        </w:tc>
      </w:tr>
      <w:tr w:rsidR="00F45F01" w:rsidRPr="00F45F01" w14:paraId="4AFA5D34" w14:textId="77777777" w:rsidTr="007805EC">
        <w:tc>
          <w:tcPr>
            <w:tcW w:w="0" w:type="auto"/>
          </w:tcPr>
          <w:p w14:paraId="444948F6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Goal in context</w:t>
            </w:r>
          </w:p>
        </w:tc>
        <w:tc>
          <w:tcPr>
            <w:tcW w:w="4050" w:type="pct"/>
          </w:tcPr>
          <w:p w14:paraId="4A80D1B8" w14:textId="772D39A5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Go to the flight management menu</w:t>
            </w:r>
          </w:p>
        </w:tc>
      </w:tr>
      <w:tr w:rsidR="00F45F01" w14:paraId="1D616D8E" w14:textId="77777777" w:rsidTr="007805EC">
        <w:tc>
          <w:tcPr>
            <w:tcW w:w="0" w:type="auto"/>
          </w:tcPr>
          <w:p w14:paraId="01D67A2C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Trigger event</w:t>
            </w:r>
          </w:p>
        </w:tc>
        <w:tc>
          <w:tcPr>
            <w:tcW w:w="4050" w:type="pct"/>
          </w:tcPr>
          <w:p w14:paraId="1C199B24" w14:textId="09EA751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 xml:space="preserve">Need to </w:t>
            </w:r>
            <w:r>
              <w:rPr>
                <w:rFonts w:ascii="Calibri" w:hAnsi="Calibri" w:cs="Calibri"/>
                <w:sz w:val="28"/>
                <w:szCs w:val="28"/>
              </w:rPr>
              <w:t>manage flights</w:t>
            </w:r>
          </w:p>
        </w:tc>
      </w:tr>
      <w:tr w:rsidR="00F45F01" w:rsidRPr="00722CD5" w14:paraId="4A4F3E07" w14:textId="77777777" w:rsidTr="007805EC">
        <w:tc>
          <w:tcPr>
            <w:tcW w:w="0" w:type="auto"/>
          </w:tcPr>
          <w:p w14:paraId="3DB490EA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Pre-condition</w:t>
            </w:r>
          </w:p>
        </w:tc>
        <w:tc>
          <w:tcPr>
            <w:tcW w:w="4050" w:type="pct"/>
          </w:tcPr>
          <w:p w14:paraId="532840EA" w14:textId="095510FC" w:rsidR="00F45F01" w:rsidRPr="00331DF5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Admin is authorized</w:t>
            </w:r>
          </w:p>
        </w:tc>
      </w:tr>
      <w:tr w:rsidR="00F45F01" w:rsidRPr="00F45F01" w14:paraId="6C5DCDBF" w14:textId="77777777" w:rsidTr="007805EC">
        <w:tc>
          <w:tcPr>
            <w:tcW w:w="0" w:type="auto"/>
          </w:tcPr>
          <w:p w14:paraId="5D0B7765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Success</w:t>
            </w:r>
          </w:p>
        </w:tc>
        <w:tc>
          <w:tcPr>
            <w:tcW w:w="4050" w:type="pct"/>
          </w:tcPr>
          <w:p w14:paraId="1BF04A44" w14:textId="45A18568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Redirecting to Flight management page</w:t>
            </w:r>
          </w:p>
        </w:tc>
      </w:tr>
      <w:tr w:rsidR="00F45F01" w:rsidRPr="006F44F4" w14:paraId="03DE8EDA" w14:textId="77777777" w:rsidTr="007805EC">
        <w:tc>
          <w:tcPr>
            <w:tcW w:w="0" w:type="auto"/>
          </w:tcPr>
          <w:p w14:paraId="65AAF752" w14:textId="77777777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 w:rsidRPr="00D526CD">
              <w:rPr>
                <w:rFonts w:ascii="Calibri" w:hAnsi="Calibri" w:cs="Calibri"/>
                <w:sz w:val="28"/>
                <w:szCs w:val="28"/>
              </w:rPr>
              <w:t>Fail</w:t>
            </w:r>
          </w:p>
        </w:tc>
        <w:tc>
          <w:tcPr>
            <w:tcW w:w="4050" w:type="pct"/>
          </w:tcPr>
          <w:p w14:paraId="6ADEE405" w14:textId="7D964969" w:rsidR="00F45F01" w:rsidRPr="00D526CD" w:rsidRDefault="00F45F01" w:rsidP="007805EC">
            <w:pPr>
              <w:pStyle w:val="Compact"/>
              <w:rPr>
                <w:rFonts w:ascii="Calibri" w:hAnsi="Calibri" w:cs="Calibri"/>
                <w:sz w:val="28"/>
                <w:szCs w:val="28"/>
              </w:rPr>
            </w:pPr>
            <w:r>
              <w:rPr>
                <w:rFonts w:ascii="Calibri" w:hAnsi="Calibri" w:cs="Calibri"/>
                <w:sz w:val="28"/>
                <w:szCs w:val="28"/>
              </w:rPr>
              <w:t>Error</w:t>
            </w:r>
          </w:p>
        </w:tc>
      </w:tr>
    </w:tbl>
    <w:p w14:paraId="0C1AFE91" w14:textId="77777777" w:rsidR="00F45F01" w:rsidRDefault="00F45F01" w:rsidP="00F45F01">
      <w:pPr>
        <w:rPr>
          <w:rFonts w:eastAsia="Times New Roman"/>
          <w:b/>
          <w:bCs/>
          <w:sz w:val="28"/>
          <w:szCs w:val="28"/>
          <w:lang w:val="en-US"/>
        </w:rPr>
      </w:pPr>
    </w:p>
    <w:p w14:paraId="02A4AB17" w14:textId="77777777" w:rsidR="00F45F01" w:rsidRPr="00D8208D" w:rsidRDefault="00F45F01" w:rsidP="00F45F01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Main scenario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413"/>
        <w:gridCol w:w="1127"/>
        <w:gridCol w:w="6799"/>
      </w:tblGrid>
      <w:tr w:rsidR="00B01CD2" w14:paraId="2F139233" w14:textId="77777777" w:rsidTr="00B01CD2">
        <w:tc>
          <w:tcPr>
            <w:tcW w:w="1413" w:type="dxa"/>
          </w:tcPr>
          <w:p w14:paraId="02443D7E" w14:textId="77777777" w:rsidR="00F45F01" w:rsidRPr="00D8208D" w:rsidRDefault="00F45F01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tep</w:t>
            </w:r>
          </w:p>
        </w:tc>
        <w:tc>
          <w:tcPr>
            <w:tcW w:w="1127" w:type="dxa"/>
          </w:tcPr>
          <w:p w14:paraId="0EF7BDBB" w14:textId="77777777" w:rsidR="00F45F01" w:rsidRPr="00D8208D" w:rsidRDefault="00F45F01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 w:rsidRPr="00D8208D">
              <w:rPr>
                <w:rFonts w:eastAsia="Times New Roman"/>
                <w:b/>
                <w:bCs/>
                <w:sz w:val="28"/>
                <w:szCs w:val="28"/>
              </w:rPr>
              <w:t>Actor</w:t>
            </w:r>
          </w:p>
        </w:tc>
        <w:tc>
          <w:tcPr>
            <w:tcW w:w="6799" w:type="dxa"/>
          </w:tcPr>
          <w:p w14:paraId="513666D3" w14:textId="77777777" w:rsidR="00F45F01" w:rsidRPr="00D8208D" w:rsidRDefault="00F45F01" w:rsidP="007805EC">
            <w:pPr>
              <w:spacing w:after="0" w:line="240" w:lineRule="auto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Description</w:t>
            </w:r>
          </w:p>
        </w:tc>
      </w:tr>
      <w:tr w:rsidR="00B01CD2" w:rsidRPr="00F45F01" w14:paraId="73FA2CEB" w14:textId="77777777" w:rsidTr="00B01CD2">
        <w:tc>
          <w:tcPr>
            <w:tcW w:w="1413" w:type="dxa"/>
          </w:tcPr>
          <w:p w14:paraId="1CDC8539" w14:textId="77777777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1</w:t>
            </w:r>
          </w:p>
        </w:tc>
        <w:tc>
          <w:tcPr>
            <w:tcW w:w="1127" w:type="dxa"/>
          </w:tcPr>
          <w:p w14:paraId="52EF9540" w14:textId="77777777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4C3DA545" w14:textId="63A9A6F2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the “Manage Flights” button</w:t>
            </w:r>
          </w:p>
        </w:tc>
      </w:tr>
      <w:tr w:rsidR="00B01CD2" w:rsidRPr="00B01CD2" w14:paraId="20D06A3D" w14:textId="77777777" w:rsidTr="00B01CD2">
        <w:tc>
          <w:tcPr>
            <w:tcW w:w="1413" w:type="dxa"/>
          </w:tcPr>
          <w:p w14:paraId="5F9A1FF1" w14:textId="77777777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2</w:t>
            </w:r>
          </w:p>
        </w:tc>
        <w:tc>
          <w:tcPr>
            <w:tcW w:w="1127" w:type="dxa"/>
          </w:tcPr>
          <w:p w14:paraId="36C84209" w14:textId="77777777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6799" w:type="dxa"/>
          </w:tcPr>
          <w:p w14:paraId="3B9A12CF" w14:textId="55D29BF5" w:rsidR="00F45F01" w:rsidRP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turn</w:t>
            </w:r>
            <w:r w:rsidR="00B01CD2">
              <w:rPr>
                <w:rFonts w:eastAsia="Times New Roman"/>
                <w:sz w:val="28"/>
                <w:szCs w:val="28"/>
              </w:rPr>
              <w:t>s flights list with buttons “delete” for each flight, and button “Add flight” at the end</w:t>
            </w:r>
          </w:p>
        </w:tc>
      </w:tr>
      <w:tr w:rsidR="00B01CD2" w14:paraId="450D6BB6" w14:textId="77777777" w:rsidTr="00B01CD2">
        <w:tc>
          <w:tcPr>
            <w:tcW w:w="1413" w:type="dxa"/>
          </w:tcPr>
          <w:p w14:paraId="7688743C" w14:textId="08D7800C" w:rsidR="00F45F01" w:rsidRPr="00B01CD2" w:rsidRDefault="00F45F01" w:rsidP="007805EC">
            <w:pPr>
              <w:spacing w:after="0" w:line="240" w:lineRule="auto"/>
              <w:rPr>
                <w:rFonts w:eastAsia="Times New Roman"/>
                <w:b/>
                <w:sz w:val="28"/>
                <w:szCs w:val="28"/>
              </w:rPr>
            </w:pPr>
            <w:r w:rsidRPr="00B01CD2">
              <w:rPr>
                <w:rFonts w:eastAsia="Times New Roman"/>
                <w:b/>
                <w:sz w:val="28"/>
                <w:szCs w:val="28"/>
              </w:rPr>
              <w:t>3</w:t>
            </w:r>
            <w:r w:rsidR="00B01CD2">
              <w:rPr>
                <w:rFonts w:eastAsia="Times New Roman"/>
                <w:b/>
                <w:sz w:val="28"/>
                <w:szCs w:val="28"/>
              </w:rPr>
              <w:t>. Adding</w:t>
            </w:r>
          </w:p>
        </w:tc>
        <w:tc>
          <w:tcPr>
            <w:tcW w:w="1127" w:type="dxa"/>
          </w:tcPr>
          <w:p w14:paraId="6BE005F9" w14:textId="202A1DBE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0C521C1E" w14:textId="63C8E875" w:rsidR="00F45F01" w:rsidRPr="00D8208D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</w:tr>
      <w:tr w:rsidR="00B01CD2" w14:paraId="790CBAC0" w14:textId="77777777" w:rsidTr="00B01CD2">
        <w:tc>
          <w:tcPr>
            <w:tcW w:w="1413" w:type="dxa"/>
          </w:tcPr>
          <w:p w14:paraId="2EEA0387" w14:textId="751DACCA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</w:p>
        </w:tc>
        <w:tc>
          <w:tcPr>
            <w:tcW w:w="1127" w:type="dxa"/>
          </w:tcPr>
          <w:p w14:paraId="629626C9" w14:textId="0AC3C59D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355AD792" w14:textId="228B32D6" w:rsidR="00F45F01" w:rsidRPr="00D8208D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“Add Flight” button</w:t>
            </w:r>
          </w:p>
        </w:tc>
      </w:tr>
      <w:tr w:rsidR="00B01CD2" w14:paraId="030EC6B0" w14:textId="77777777" w:rsidTr="00B01CD2">
        <w:tc>
          <w:tcPr>
            <w:tcW w:w="1413" w:type="dxa"/>
          </w:tcPr>
          <w:p w14:paraId="78655939" w14:textId="4C71C57E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2</w:t>
            </w:r>
          </w:p>
        </w:tc>
        <w:tc>
          <w:tcPr>
            <w:tcW w:w="1127" w:type="dxa"/>
          </w:tcPr>
          <w:p w14:paraId="631CDB1D" w14:textId="6B2ACB5F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6799" w:type="dxa"/>
          </w:tcPr>
          <w:p w14:paraId="650EC7AB" w14:textId="094C8A46" w:rsidR="00F45F01" w:rsidRPr="00D8208D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turns adding flight form</w:t>
            </w:r>
          </w:p>
        </w:tc>
      </w:tr>
      <w:tr w:rsidR="00B01CD2" w14:paraId="5647E751" w14:textId="77777777" w:rsidTr="00B01CD2">
        <w:tc>
          <w:tcPr>
            <w:tcW w:w="1413" w:type="dxa"/>
          </w:tcPr>
          <w:p w14:paraId="68E90010" w14:textId="565B6359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3</w:t>
            </w:r>
          </w:p>
        </w:tc>
        <w:tc>
          <w:tcPr>
            <w:tcW w:w="1127" w:type="dxa"/>
          </w:tcPr>
          <w:p w14:paraId="4DB45382" w14:textId="1380C55F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19F49013" w14:textId="0ADA6644" w:rsidR="00F45F01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lls in the fields:</w:t>
            </w:r>
          </w:p>
        </w:tc>
      </w:tr>
      <w:tr w:rsidR="00B01CD2" w14:paraId="7BB48ECA" w14:textId="77777777" w:rsidTr="00B01CD2">
        <w:tc>
          <w:tcPr>
            <w:tcW w:w="1413" w:type="dxa"/>
          </w:tcPr>
          <w:p w14:paraId="374AFEDD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127" w:type="dxa"/>
          </w:tcPr>
          <w:p w14:paraId="5320355B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15ABD26E" w14:textId="5B972B64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. Departure city</w:t>
            </w:r>
          </w:p>
        </w:tc>
      </w:tr>
      <w:tr w:rsidR="00B01CD2" w14:paraId="32117996" w14:textId="77777777" w:rsidTr="00B01CD2">
        <w:tc>
          <w:tcPr>
            <w:tcW w:w="1413" w:type="dxa"/>
          </w:tcPr>
          <w:p w14:paraId="70DDB130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127" w:type="dxa"/>
          </w:tcPr>
          <w:p w14:paraId="03E36E3C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4708A792" w14:textId="7BB5ECBA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b. Arrival city</w:t>
            </w:r>
          </w:p>
        </w:tc>
      </w:tr>
      <w:tr w:rsidR="00B01CD2" w14:paraId="6A689EA3" w14:textId="77777777" w:rsidTr="00B01CD2">
        <w:tc>
          <w:tcPr>
            <w:tcW w:w="1413" w:type="dxa"/>
          </w:tcPr>
          <w:p w14:paraId="14634470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127" w:type="dxa"/>
          </w:tcPr>
          <w:p w14:paraId="3F453EB3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5E8333D7" w14:textId="0ECD5A28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c. Departure date</w:t>
            </w:r>
          </w:p>
        </w:tc>
      </w:tr>
      <w:tr w:rsidR="00B01CD2" w14:paraId="5F5EBD69" w14:textId="77777777" w:rsidTr="00B01CD2">
        <w:tc>
          <w:tcPr>
            <w:tcW w:w="1413" w:type="dxa"/>
          </w:tcPr>
          <w:p w14:paraId="54427A50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127" w:type="dxa"/>
          </w:tcPr>
          <w:p w14:paraId="155B21F0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6431A39D" w14:textId="0ACD820D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d. Arrival date</w:t>
            </w:r>
          </w:p>
        </w:tc>
      </w:tr>
      <w:tr w:rsidR="00B01CD2" w14:paraId="13410D21" w14:textId="77777777" w:rsidTr="00B01CD2">
        <w:tc>
          <w:tcPr>
            <w:tcW w:w="1413" w:type="dxa"/>
          </w:tcPr>
          <w:p w14:paraId="706EE870" w14:textId="001F6730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4</w:t>
            </w:r>
          </w:p>
        </w:tc>
        <w:tc>
          <w:tcPr>
            <w:tcW w:w="1127" w:type="dxa"/>
          </w:tcPr>
          <w:p w14:paraId="69D7FF81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1E71EA95" w14:textId="77763489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“Add” button</w:t>
            </w:r>
          </w:p>
        </w:tc>
      </w:tr>
      <w:tr w:rsidR="00B01CD2" w14:paraId="689D8B81" w14:textId="77777777" w:rsidTr="00B01CD2">
        <w:tc>
          <w:tcPr>
            <w:tcW w:w="1413" w:type="dxa"/>
          </w:tcPr>
          <w:p w14:paraId="43B20D95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1127" w:type="dxa"/>
          </w:tcPr>
          <w:p w14:paraId="20BFF61B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7F512FA3" w14:textId="7E22BABC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</w:tr>
      <w:tr w:rsidR="00B01CD2" w:rsidRPr="006F44F4" w14:paraId="170514C4" w14:textId="77777777" w:rsidTr="00B01CD2">
        <w:tc>
          <w:tcPr>
            <w:tcW w:w="1413" w:type="dxa"/>
          </w:tcPr>
          <w:p w14:paraId="1F81F408" w14:textId="5DEBBE9E" w:rsidR="00F45F01" w:rsidRPr="00B01CD2" w:rsidRDefault="00B01CD2" w:rsidP="00B01CD2">
            <w:pPr>
              <w:spacing w:after="0" w:line="240" w:lineRule="auto"/>
              <w:rPr>
                <w:rFonts w:eastAsia="Times New Roman"/>
                <w:b/>
                <w:sz w:val="28"/>
                <w:szCs w:val="28"/>
              </w:rPr>
            </w:pPr>
            <w:r>
              <w:rPr>
                <w:rFonts w:eastAsia="Times New Roman"/>
                <w:b/>
                <w:sz w:val="28"/>
                <w:szCs w:val="28"/>
              </w:rPr>
              <w:t xml:space="preserve">4. </w:t>
            </w:r>
            <w:r w:rsidRPr="00B01CD2">
              <w:rPr>
                <w:rFonts w:eastAsia="Times New Roman"/>
                <w:b/>
                <w:sz w:val="28"/>
                <w:szCs w:val="28"/>
              </w:rPr>
              <w:t>Delete</w:t>
            </w:r>
          </w:p>
        </w:tc>
        <w:tc>
          <w:tcPr>
            <w:tcW w:w="1127" w:type="dxa"/>
          </w:tcPr>
          <w:p w14:paraId="577B9612" w14:textId="39BD2ABF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3B390F19" w14:textId="291DA20D" w:rsidR="00F45F01" w:rsidRDefault="00F45F01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</w:tr>
      <w:tr w:rsidR="00B01CD2" w:rsidRPr="006F44F4" w14:paraId="14BC713E" w14:textId="77777777" w:rsidTr="00B01CD2">
        <w:tc>
          <w:tcPr>
            <w:tcW w:w="1413" w:type="dxa"/>
          </w:tcPr>
          <w:p w14:paraId="1AB6998E" w14:textId="2414D1BE" w:rsidR="00B01CD2" w:rsidRPr="00B01CD2" w:rsidRDefault="00B01CD2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.1</w:t>
            </w:r>
          </w:p>
        </w:tc>
        <w:tc>
          <w:tcPr>
            <w:tcW w:w="1127" w:type="dxa"/>
          </w:tcPr>
          <w:p w14:paraId="6A2D9F45" w14:textId="3A4D1220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73440D3A" w14:textId="5B7C792F" w:rsidR="00B01CD2" w:rsidRP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“Delete Flight” on certain flight</w:t>
            </w:r>
          </w:p>
        </w:tc>
      </w:tr>
      <w:tr w:rsidR="00B01CD2" w:rsidRPr="006F44F4" w14:paraId="56A1197F" w14:textId="77777777" w:rsidTr="00B01CD2">
        <w:tc>
          <w:tcPr>
            <w:tcW w:w="1413" w:type="dxa"/>
          </w:tcPr>
          <w:p w14:paraId="4117793D" w14:textId="0639B7F0" w:rsidR="00B01CD2" w:rsidRP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4.2</w:t>
            </w:r>
          </w:p>
        </w:tc>
        <w:tc>
          <w:tcPr>
            <w:tcW w:w="1127" w:type="dxa"/>
          </w:tcPr>
          <w:p w14:paraId="3C92EDFB" w14:textId="63650A87" w:rsidR="00B01CD2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6799" w:type="dxa"/>
          </w:tcPr>
          <w:p w14:paraId="6BC09856" w14:textId="71ECC4C2" w:rsidR="00B01CD2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Deletes certain flight</w:t>
            </w:r>
          </w:p>
        </w:tc>
      </w:tr>
      <w:tr w:rsidR="00B01CD2" w:rsidRPr="006F44F4" w14:paraId="5FA99FB1" w14:textId="77777777" w:rsidTr="00B01CD2">
        <w:tc>
          <w:tcPr>
            <w:tcW w:w="1413" w:type="dxa"/>
          </w:tcPr>
          <w:p w14:paraId="5A1D0560" w14:textId="563832A7" w:rsidR="00B01CD2" w:rsidRPr="00E22F98" w:rsidRDefault="00E22F98" w:rsidP="00E22F98">
            <w:pPr>
              <w:spacing w:after="0" w:line="240" w:lineRule="auto"/>
              <w:rPr>
                <w:rFonts w:eastAsia="Times New Roman"/>
                <w:b/>
                <w:sz w:val="28"/>
                <w:szCs w:val="28"/>
              </w:rPr>
            </w:pPr>
            <w:r w:rsidRPr="00E22F98">
              <w:rPr>
                <w:rFonts w:eastAsia="Times New Roman"/>
                <w:b/>
                <w:sz w:val="28"/>
                <w:szCs w:val="28"/>
              </w:rPr>
              <w:t>5. Edit</w:t>
            </w:r>
          </w:p>
        </w:tc>
        <w:tc>
          <w:tcPr>
            <w:tcW w:w="1127" w:type="dxa"/>
          </w:tcPr>
          <w:p w14:paraId="2664217F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6799" w:type="dxa"/>
          </w:tcPr>
          <w:p w14:paraId="6A65D502" w14:textId="77777777" w:rsidR="00B01CD2" w:rsidRDefault="00B01CD2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</w:p>
        </w:tc>
      </w:tr>
      <w:tr w:rsidR="00B01CD2" w:rsidRPr="006F44F4" w14:paraId="6EE58C9D" w14:textId="77777777" w:rsidTr="00B01CD2">
        <w:tc>
          <w:tcPr>
            <w:tcW w:w="1413" w:type="dxa"/>
          </w:tcPr>
          <w:p w14:paraId="183637E5" w14:textId="6AB81869" w:rsidR="00B01CD2" w:rsidRP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 w:rsidRPr="00E22F98">
              <w:rPr>
                <w:rFonts w:eastAsia="Times New Roman"/>
                <w:sz w:val="28"/>
                <w:szCs w:val="28"/>
              </w:rPr>
              <w:t>5.1</w:t>
            </w:r>
          </w:p>
        </w:tc>
        <w:tc>
          <w:tcPr>
            <w:tcW w:w="1127" w:type="dxa"/>
          </w:tcPr>
          <w:p w14:paraId="730B1A1D" w14:textId="33CB61EA" w:rsidR="00B01CD2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0BF5C725" w14:textId="28DB80AC" w:rsidR="00B01CD2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“Edit Flight” on certain flight</w:t>
            </w:r>
          </w:p>
        </w:tc>
      </w:tr>
      <w:tr w:rsidR="00E22F98" w:rsidRPr="006F44F4" w14:paraId="6EC49A61" w14:textId="77777777" w:rsidTr="00B01CD2">
        <w:tc>
          <w:tcPr>
            <w:tcW w:w="1413" w:type="dxa"/>
          </w:tcPr>
          <w:p w14:paraId="6941C95E" w14:textId="4172FB06" w:rsidR="00E22F98" w:rsidRP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.2</w:t>
            </w:r>
          </w:p>
        </w:tc>
        <w:tc>
          <w:tcPr>
            <w:tcW w:w="1127" w:type="dxa"/>
          </w:tcPr>
          <w:p w14:paraId="1BD6FD4F" w14:textId="14722193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6799" w:type="dxa"/>
          </w:tcPr>
          <w:p w14:paraId="21C0713B" w14:textId="080E3191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Transforms “Add flight” form into “Edit flight” form, fulfills fields with info about current flight</w:t>
            </w:r>
          </w:p>
        </w:tc>
      </w:tr>
      <w:tr w:rsidR="00E22F98" w:rsidRPr="006F44F4" w14:paraId="55DD17E3" w14:textId="77777777" w:rsidTr="00B01CD2">
        <w:tc>
          <w:tcPr>
            <w:tcW w:w="1413" w:type="dxa"/>
          </w:tcPr>
          <w:p w14:paraId="3A953FFD" w14:textId="3AB675DD" w:rsidR="00E22F98" w:rsidRP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.3</w:t>
            </w:r>
          </w:p>
        </w:tc>
        <w:tc>
          <w:tcPr>
            <w:tcW w:w="1127" w:type="dxa"/>
          </w:tcPr>
          <w:p w14:paraId="0AC4A3D5" w14:textId="4B16FE50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34CDCA77" w14:textId="49ECEFCB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Edits fields</w:t>
            </w:r>
          </w:p>
        </w:tc>
      </w:tr>
      <w:tr w:rsidR="00E22F98" w:rsidRPr="006F44F4" w14:paraId="36E999E3" w14:textId="77777777" w:rsidTr="00B01CD2">
        <w:tc>
          <w:tcPr>
            <w:tcW w:w="1413" w:type="dxa"/>
          </w:tcPr>
          <w:p w14:paraId="621A0AF8" w14:textId="1E4254F1" w:rsidR="00E22F98" w:rsidRP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lastRenderedPageBreak/>
              <w:t>5.4</w:t>
            </w:r>
          </w:p>
        </w:tc>
        <w:tc>
          <w:tcPr>
            <w:tcW w:w="1127" w:type="dxa"/>
          </w:tcPr>
          <w:p w14:paraId="1C23C328" w14:textId="68A78BD8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dmin</w:t>
            </w:r>
          </w:p>
        </w:tc>
        <w:tc>
          <w:tcPr>
            <w:tcW w:w="6799" w:type="dxa"/>
          </w:tcPr>
          <w:p w14:paraId="2302A110" w14:textId="73410D11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resses “Edit” button</w:t>
            </w:r>
          </w:p>
        </w:tc>
      </w:tr>
      <w:tr w:rsidR="00E22F98" w:rsidRPr="006F44F4" w14:paraId="5BAAC5D2" w14:textId="77777777" w:rsidTr="00B01CD2">
        <w:tc>
          <w:tcPr>
            <w:tcW w:w="1413" w:type="dxa"/>
          </w:tcPr>
          <w:p w14:paraId="5FD8236B" w14:textId="0410F569" w:rsidR="00E22F98" w:rsidRDefault="00E22F98" w:rsidP="00B01CD2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5.5</w:t>
            </w:r>
          </w:p>
        </w:tc>
        <w:tc>
          <w:tcPr>
            <w:tcW w:w="1127" w:type="dxa"/>
          </w:tcPr>
          <w:p w14:paraId="01D39BBD" w14:textId="252F1428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System</w:t>
            </w:r>
          </w:p>
        </w:tc>
        <w:tc>
          <w:tcPr>
            <w:tcW w:w="6799" w:type="dxa"/>
          </w:tcPr>
          <w:p w14:paraId="2E0A494C" w14:textId="6171BCA5" w:rsidR="00E22F98" w:rsidRDefault="00E22F98" w:rsidP="007805EC">
            <w:pPr>
              <w:spacing w:after="0" w:line="240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Edit certain flight</w:t>
            </w:r>
          </w:p>
        </w:tc>
      </w:tr>
    </w:tbl>
    <w:p w14:paraId="38FA5F26" w14:textId="77777777" w:rsidR="00F45F01" w:rsidRDefault="00F45F01" w:rsidP="00F45F01">
      <w:pPr>
        <w:rPr>
          <w:rFonts w:eastAsia="Times New Roman"/>
          <w:b/>
          <w:bCs/>
          <w:sz w:val="28"/>
          <w:szCs w:val="28"/>
          <w:lang w:val="en-US"/>
        </w:rPr>
      </w:pPr>
    </w:p>
    <w:p w14:paraId="7820F444" w14:textId="77777777" w:rsidR="00F45F01" w:rsidRPr="00D8208D" w:rsidRDefault="00F45F01" w:rsidP="00F45F01">
      <w:pPr>
        <w:rPr>
          <w:rFonts w:eastAsia="Times New Roman"/>
          <w:b/>
          <w:bCs/>
          <w:sz w:val="28"/>
          <w:szCs w:val="28"/>
          <w:lang w:val="en-US"/>
        </w:rPr>
      </w:pPr>
      <w:r>
        <w:rPr>
          <w:rFonts w:eastAsia="Times New Roman"/>
          <w:b/>
          <w:bCs/>
          <w:sz w:val="28"/>
          <w:szCs w:val="28"/>
          <w:lang w:val="en-US"/>
        </w:rPr>
        <w:t>Extension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034"/>
        <w:gridCol w:w="2353"/>
        <w:gridCol w:w="5952"/>
      </w:tblGrid>
      <w:tr w:rsidR="00F45F01" w14:paraId="5EBA584C" w14:textId="77777777" w:rsidTr="007805EC">
        <w:tc>
          <w:tcPr>
            <w:tcW w:w="704" w:type="dxa"/>
          </w:tcPr>
          <w:p w14:paraId="2347CF23" w14:textId="77777777" w:rsidR="00F45F01" w:rsidRPr="00D8208D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  <w:lang w:val="ru-RU"/>
              </w:rPr>
            </w:pPr>
            <w:r>
              <w:rPr>
                <w:rFonts w:eastAsia="Times New Roman"/>
                <w:b/>
                <w:bCs/>
                <w:sz w:val="28"/>
                <w:szCs w:val="28"/>
                <w:lang w:val="ru-RU"/>
              </w:rPr>
              <w:t>№</w:t>
            </w:r>
          </w:p>
        </w:tc>
        <w:tc>
          <w:tcPr>
            <w:tcW w:w="2410" w:type="dxa"/>
          </w:tcPr>
          <w:p w14:paraId="14E24410" w14:textId="77777777" w:rsidR="00F45F01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Variations</w:t>
            </w:r>
          </w:p>
        </w:tc>
        <w:tc>
          <w:tcPr>
            <w:tcW w:w="6225" w:type="dxa"/>
          </w:tcPr>
          <w:p w14:paraId="4759E531" w14:textId="77777777" w:rsidR="00F45F01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ossible variations</w:t>
            </w:r>
          </w:p>
        </w:tc>
      </w:tr>
      <w:tr w:rsidR="00F45F01" w:rsidRPr="006F44F4" w14:paraId="67FAB9AA" w14:textId="77777777" w:rsidTr="007805EC">
        <w:tc>
          <w:tcPr>
            <w:tcW w:w="704" w:type="dxa"/>
          </w:tcPr>
          <w:p w14:paraId="2DDA5119" w14:textId="66F02D45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1</w:t>
            </w:r>
            <w:r w:rsidR="003F6A35">
              <w:rPr>
                <w:rFonts w:eastAsia="Times New Roman"/>
                <w:sz w:val="28"/>
                <w:szCs w:val="28"/>
              </w:rPr>
              <w:t>/5.1</w:t>
            </w:r>
          </w:p>
        </w:tc>
        <w:tc>
          <w:tcPr>
            <w:tcW w:w="2410" w:type="dxa"/>
          </w:tcPr>
          <w:p w14:paraId="2B65FEBB" w14:textId="77777777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Required fields are empty</w:t>
            </w:r>
          </w:p>
        </w:tc>
        <w:tc>
          <w:tcPr>
            <w:tcW w:w="6225" w:type="dxa"/>
          </w:tcPr>
          <w:p w14:paraId="02EA0CD3" w14:textId="77777777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empty fields, asks to fill them</w:t>
            </w:r>
          </w:p>
        </w:tc>
      </w:tr>
      <w:tr w:rsidR="00F45F01" w:rsidRPr="006F44F4" w14:paraId="07DE49FA" w14:textId="77777777" w:rsidTr="007805EC">
        <w:tc>
          <w:tcPr>
            <w:tcW w:w="704" w:type="dxa"/>
          </w:tcPr>
          <w:p w14:paraId="18B1A5C0" w14:textId="52D61966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3.2</w:t>
            </w:r>
            <w:r w:rsidR="003F6A35">
              <w:rPr>
                <w:rFonts w:eastAsia="Times New Roman"/>
                <w:sz w:val="28"/>
                <w:szCs w:val="28"/>
              </w:rPr>
              <w:t>/5.2</w:t>
            </w:r>
          </w:p>
        </w:tc>
        <w:tc>
          <w:tcPr>
            <w:tcW w:w="2410" w:type="dxa"/>
          </w:tcPr>
          <w:p w14:paraId="72306BF2" w14:textId="77777777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Fields are filled incorrectly</w:t>
            </w:r>
          </w:p>
        </w:tc>
        <w:tc>
          <w:tcPr>
            <w:tcW w:w="6225" w:type="dxa"/>
          </w:tcPr>
          <w:p w14:paraId="46AA21C5" w14:textId="77777777" w:rsidR="00F45F01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Application highlights incorrect fields, offers to fix:</w:t>
            </w:r>
          </w:p>
        </w:tc>
      </w:tr>
      <w:tr w:rsidR="00F45F01" w:rsidRPr="006F44F4" w14:paraId="267F82B4" w14:textId="77777777" w:rsidTr="007805EC">
        <w:tc>
          <w:tcPr>
            <w:tcW w:w="704" w:type="dxa"/>
          </w:tcPr>
          <w:p w14:paraId="75C8B344" w14:textId="77777777" w:rsidR="00F45F01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2410" w:type="dxa"/>
          </w:tcPr>
          <w:p w14:paraId="2F92216E" w14:textId="77777777" w:rsidR="00F45F01" w:rsidRDefault="00F45F01" w:rsidP="007805EC">
            <w:pPr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6225" w:type="dxa"/>
          </w:tcPr>
          <w:p w14:paraId="141937D4" w14:textId="6A13B462" w:rsidR="00F45F01" w:rsidRPr="00F02B76" w:rsidRDefault="00F45F01" w:rsidP="007805EC">
            <w:pPr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a. </w:t>
            </w:r>
            <w:r w:rsidR="003F6A35">
              <w:rPr>
                <w:rFonts w:eastAsia="Times New Roman"/>
                <w:sz w:val="28"/>
                <w:szCs w:val="28"/>
              </w:rPr>
              <w:t xml:space="preserve">City in unavailable </w:t>
            </w:r>
            <w:r w:rsidR="00EB2299">
              <w:rPr>
                <w:rFonts w:eastAsia="Times New Roman"/>
                <w:sz w:val="28"/>
                <w:szCs w:val="28"/>
              </w:rPr>
              <w:t>for</w:t>
            </w:r>
            <w:r w:rsidR="003F6A35">
              <w:rPr>
                <w:rFonts w:eastAsia="Times New Roman"/>
                <w:sz w:val="28"/>
                <w:szCs w:val="28"/>
              </w:rPr>
              <w:t xml:space="preserve"> flights</w:t>
            </w:r>
          </w:p>
        </w:tc>
      </w:tr>
    </w:tbl>
    <w:p w14:paraId="2EDA0F75" w14:textId="77777777" w:rsidR="00F45F01" w:rsidRDefault="00F45F01" w:rsidP="00F45F01">
      <w:pPr>
        <w:spacing w:line="240" w:lineRule="auto"/>
        <w:rPr>
          <w:rFonts w:eastAsia="Times New Roman"/>
          <w:i/>
          <w:sz w:val="28"/>
          <w:szCs w:val="28"/>
          <w:lang w:val="en-US"/>
        </w:rPr>
      </w:pPr>
    </w:p>
    <w:p w14:paraId="5330A30D" w14:textId="77777777" w:rsidR="005979EB" w:rsidRDefault="005979EB">
      <w:pPr>
        <w:spacing w:after="0" w:line="240" w:lineRule="auto"/>
        <w:rPr>
          <w:b/>
          <w:bCs/>
          <w:sz w:val="32"/>
          <w:szCs w:val="28"/>
          <w:lang w:val="en-US"/>
        </w:rPr>
      </w:pPr>
      <w:r>
        <w:rPr>
          <w:b/>
          <w:bCs/>
          <w:sz w:val="32"/>
          <w:szCs w:val="28"/>
          <w:lang w:val="en-US"/>
        </w:rPr>
        <w:br w:type="page"/>
      </w:r>
    </w:p>
    <w:p w14:paraId="606CB531" w14:textId="3869F033" w:rsidR="00307B47" w:rsidRPr="00BF1837" w:rsidRDefault="005979EB" w:rsidP="00BF1837">
      <w:pPr>
        <w:pStyle w:val="10"/>
        <w:rPr>
          <w:rFonts w:ascii="Calibri" w:eastAsia="Times New Roman" w:hAnsi="Calibri"/>
          <w:b/>
          <w:bCs/>
          <w:color w:val="auto"/>
          <w:szCs w:val="28"/>
          <w:lang w:val="en-US"/>
        </w:rPr>
      </w:pPr>
      <w:bookmarkStart w:id="11" w:name="_Toc41943114"/>
      <w:r w:rsidRPr="00BF1837">
        <w:rPr>
          <w:rFonts w:ascii="Calibri" w:hAnsi="Calibri"/>
          <w:b/>
          <w:bCs/>
          <w:color w:val="auto"/>
          <w:szCs w:val="28"/>
          <w:lang w:val="en-US"/>
        </w:rPr>
        <w:lastRenderedPageBreak/>
        <w:t>5</w:t>
      </w:r>
      <w:r w:rsidR="0080276A" w:rsidRPr="00BF1837">
        <w:rPr>
          <w:rFonts w:ascii="Calibri" w:hAnsi="Calibri"/>
          <w:b/>
          <w:bCs/>
          <w:color w:val="auto"/>
          <w:szCs w:val="28"/>
          <w:lang w:val="en-US"/>
        </w:rPr>
        <w:t>. Application Layouts:</w:t>
      </w:r>
      <w:bookmarkEnd w:id="11"/>
    </w:p>
    <w:p w14:paraId="456FFD48" w14:textId="4BBE482D" w:rsidR="00307B47" w:rsidRPr="00BF1837" w:rsidRDefault="009F52CB" w:rsidP="00BF1837">
      <w:pPr>
        <w:pStyle w:val="20"/>
        <w:ind w:firstLine="708"/>
        <w:rPr>
          <w:rFonts w:ascii="Calibri" w:hAnsi="Calibri"/>
          <w:b/>
          <w:color w:val="auto"/>
          <w:sz w:val="28"/>
          <w:szCs w:val="28"/>
          <w:lang w:val="en-US"/>
        </w:rPr>
      </w:pPr>
      <w:bookmarkStart w:id="12" w:name="_Toc41943115"/>
      <w:r w:rsidRPr="00BF1837">
        <w:rPr>
          <w:rFonts w:ascii="Calibri" w:hAnsi="Calibri"/>
          <w:b/>
          <w:color w:val="auto"/>
          <w:sz w:val="28"/>
          <w:szCs w:val="28"/>
          <w:lang w:val="en-US"/>
        </w:rPr>
        <w:t xml:space="preserve">5.1 </w:t>
      </w:r>
      <w:r w:rsidR="0080276A" w:rsidRPr="00BF1837">
        <w:rPr>
          <w:rFonts w:ascii="Calibri" w:hAnsi="Calibri"/>
          <w:b/>
          <w:color w:val="auto"/>
          <w:sz w:val="28"/>
          <w:szCs w:val="28"/>
          <w:lang w:val="en-US"/>
        </w:rPr>
        <w:t>Application Login Page</w:t>
      </w:r>
      <w:bookmarkEnd w:id="12"/>
    </w:p>
    <w:p w14:paraId="0502AF73" w14:textId="31B62746" w:rsidR="005979EB" w:rsidRDefault="005979EB" w:rsidP="00FE4455">
      <w:pPr>
        <w:spacing w:after="0"/>
        <w:rPr>
          <w:rFonts w:eastAsia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9F39E8D" wp14:editId="022D1844">
            <wp:extent cx="3689406" cy="3226280"/>
            <wp:effectExtent l="0" t="0" r="6350" b="0"/>
            <wp:docPr id="2" name="Рисунок 2" descr="https://media.discordapp.net/attachments/687968972607455389/717088999281393854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7968972607455389/717088999281393854/unknow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098" cy="3250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133C3" w14:textId="3E603AD8" w:rsidR="00FE4455" w:rsidRPr="0018275E" w:rsidRDefault="00FE4455" w:rsidP="00FE4455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5.1</w:t>
      </w:r>
      <w:r w:rsidRPr="0018275E">
        <w:rPr>
          <w:rFonts w:cs="Calibri"/>
          <w:color w:val="000000"/>
          <w:u w:color="000000"/>
          <w:lang w:val="en-US"/>
        </w:rPr>
        <w:t xml:space="preserve"> </w:t>
      </w:r>
    </w:p>
    <w:p w14:paraId="340D857E" w14:textId="77777777" w:rsidR="00FE4455" w:rsidRPr="0018275E" w:rsidRDefault="00FE4455">
      <w:pPr>
        <w:rPr>
          <w:rFonts w:eastAsia="Times New Roman"/>
          <w:sz w:val="28"/>
          <w:szCs w:val="28"/>
          <w:lang w:val="en-US"/>
        </w:rPr>
      </w:pPr>
    </w:p>
    <w:p w14:paraId="74547CE2" w14:textId="15EE2646" w:rsidR="00307B47" w:rsidRPr="00503F04" w:rsidRDefault="009F52CB" w:rsidP="00503F04">
      <w:pPr>
        <w:pStyle w:val="20"/>
        <w:ind w:firstLine="708"/>
        <w:rPr>
          <w:rFonts w:ascii="Calibri" w:eastAsia="Times New Roman" w:hAnsi="Calibri"/>
          <w:b/>
          <w:color w:val="auto"/>
          <w:lang w:val="en-US"/>
        </w:rPr>
      </w:pPr>
      <w:bookmarkStart w:id="13" w:name="_Toc41943116"/>
      <w:r w:rsidRPr="00503F04">
        <w:rPr>
          <w:rFonts w:ascii="Calibri" w:hAnsi="Calibri"/>
          <w:b/>
          <w:color w:val="auto"/>
          <w:sz w:val="28"/>
          <w:szCs w:val="28"/>
          <w:lang w:val="en-US"/>
        </w:rPr>
        <w:t xml:space="preserve">5.2 </w:t>
      </w:r>
      <w:r w:rsidR="0080276A" w:rsidRPr="00503F04">
        <w:rPr>
          <w:rFonts w:ascii="Calibri" w:hAnsi="Calibri"/>
          <w:b/>
          <w:color w:val="auto"/>
          <w:sz w:val="28"/>
          <w:szCs w:val="28"/>
          <w:lang w:val="en-US"/>
        </w:rPr>
        <w:t>Application Home</w:t>
      </w:r>
      <w:bookmarkEnd w:id="13"/>
    </w:p>
    <w:p w14:paraId="6847E01D" w14:textId="15ABDBAA" w:rsidR="00307B47" w:rsidRDefault="005979EB" w:rsidP="008D0D1B">
      <w:pPr>
        <w:spacing w:after="0"/>
        <w:rPr>
          <w:rFonts w:eastAsia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F73026B" wp14:editId="05E3BA12">
            <wp:extent cx="5936615" cy="3731895"/>
            <wp:effectExtent l="0" t="0" r="6985" b="1905"/>
            <wp:docPr id="3" name="Рисунок 3" descr="https://media.discordapp.net/attachments/687968972607455389/717089090347991122/unknown.png?width=1077&amp;height=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edia.discordapp.net/attachments/687968972607455389/717089090347991122/unknown.png?width=1077&amp;height=67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3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4C158" w14:textId="734EDF69" w:rsidR="00630F7D" w:rsidRDefault="008D0D1B" w:rsidP="008D0D1B">
      <w:pPr>
        <w:pStyle w:val="a9"/>
        <w:rPr>
          <w:rFonts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5.2</w:t>
      </w:r>
    </w:p>
    <w:p w14:paraId="33DDC1AC" w14:textId="77777777" w:rsidR="00630F7D" w:rsidRDefault="00630F7D">
      <w:pPr>
        <w:spacing w:after="0" w:line="240" w:lineRule="auto"/>
        <w:rPr>
          <w:rFonts w:eastAsia="Arial Unicode MS"/>
          <w:b/>
          <w:bCs/>
          <w:sz w:val="18"/>
          <w:szCs w:val="18"/>
          <w:lang w:val="en-US"/>
        </w:rPr>
      </w:pPr>
      <w:r>
        <w:rPr>
          <w:lang w:val="en-US"/>
        </w:rPr>
        <w:br w:type="page"/>
      </w:r>
    </w:p>
    <w:p w14:paraId="70276E6F" w14:textId="77DA833B" w:rsidR="005979EB" w:rsidRPr="00630F7D" w:rsidRDefault="00FF5247" w:rsidP="00630F7D">
      <w:pPr>
        <w:pStyle w:val="20"/>
        <w:ind w:firstLine="708"/>
        <w:rPr>
          <w:rFonts w:ascii="Calibri" w:hAnsi="Calibri"/>
          <w:b/>
          <w:color w:val="auto"/>
          <w:sz w:val="28"/>
          <w:szCs w:val="28"/>
          <w:lang w:val="en-US"/>
        </w:rPr>
      </w:pPr>
      <w:bookmarkStart w:id="14" w:name="_Toc41943117"/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E1EF23E" wp14:editId="14E975E8">
            <wp:simplePos x="0" y="0"/>
            <wp:positionH relativeFrom="margin">
              <wp:align>left</wp:align>
            </wp:positionH>
            <wp:positionV relativeFrom="paragraph">
              <wp:posOffset>259336</wp:posOffset>
            </wp:positionV>
            <wp:extent cx="5152390" cy="6440805"/>
            <wp:effectExtent l="0" t="0" r="0" b="0"/>
            <wp:wrapTopAndBottom/>
            <wp:docPr id="4" name="Рисунок 4" descr="https://media.discordapp.net/attachments/687968972607455389/717089262335688824/unknown.png?width=541&amp;height=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edia.discordapp.net/attachments/687968972607455389/717089262335688824/unknown.png?width=541&amp;height=67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390" cy="644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52CB" w:rsidRPr="00630F7D">
        <w:rPr>
          <w:rFonts w:ascii="Calibri" w:hAnsi="Calibri"/>
          <w:b/>
          <w:color w:val="auto"/>
          <w:sz w:val="28"/>
          <w:szCs w:val="28"/>
          <w:lang w:val="en-US"/>
        </w:rPr>
        <w:t xml:space="preserve">5.3 </w:t>
      </w:r>
      <w:r w:rsidR="0080276A" w:rsidRPr="00630F7D">
        <w:rPr>
          <w:rFonts w:ascii="Calibri" w:hAnsi="Calibri"/>
          <w:b/>
          <w:color w:val="auto"/>
          <w:sz w:val="28"/>
          <w:szCs w:val="28"/>
          <w:lang w:val="en-US"/>
        </w:rPr>
        <w:t>Filling in information when buying a ticket</w:t>
      </w:r>
      <w:bookmarkEnd w:id="14"/>
    </w:p>
    <w:p w14:paraId="5E715D1C" w14:textId="48942EF7" w:rsidR="00C245F7" w:rsidRDefault="005979EB" w:rsidP="00C245F7">
      <w:pPr>
        <w:spacing w:after="0"/>
        <w:rPr>
          <w:rFonts w:eastAsia="Arial Unicode MS"/>
          <w:sz w:val="32"/>
          <w:szCs w:val="32"/>
          <w:lang w:val="en-US"/>
        </w:rPr>
      </w:pPr>
      <w:r w:rsidRPr="0018275E">
        <w:rPr>
          <w:rFonts w:eastAsia="Arial Unicode MS"/>
          <w:sz w:val="32"/>
          <w:szCs w:val="32"/>
          <w:lang w:val="en-US"/>
        </w:rPr>
        <w:t xml:space="preserve"> </w:t>
      </w:r>
    </w:p>
    <w:p w14:paraId="3E0DE98B" w14:textId="6C60B3B8" w:rsidR="00C245F7" w:rsidRPr="0018275E" w:rsidRDefault="00C245F7" w:rsidP="00C245F7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5.3</w:t>
      </w:r>
    </w:p>
    <w:p w14:paraId="286D95AC" w14:textId="1EE8A792" w:rsidR="00307B47" w:rsidRPr="0018275E" w:rsidRDefault="0080276A">
      <w:pPr>
        <w:rPr>
          <w:lang w:val="en-US"/>
        </w:rPr>
      </w:pPr>
      <w:r w:rsidRPr="0018275E">
        <w:rPr>
          <w:rFonts w:eastAsia="Arial Unicode MS"/>
          <w:sz w:val="32"/>
          <w:szCs w:val="32"/>
          <w:lang w:val="en-US"/>
        </w:rPr>
        <w:br w:type="page"/>
      </w:r>
    </w:p>
    <w:p w14:paraId="4E440DC9" w14:textId="7D6CED9D" w:rsidR="0028794C" w:rsidRPr="0028794C" w:rsidRDefault="00AA7E86" w:rsidP="0028794C">
      <w:pPr>
        <w:pStyle w:val="20"/>
        <w:ind w:firstLine="708"/>
        <w:rPr>
          <w:b/>
          <w:noProof/>
        </w:rPr>
      </w:pPr>
      <w:bookmarkStart w:id="15" w:name="_Toc41943118"/>
      <w:r w:rsidRPr="00720D0F">
        <w:rPr>
          <w:rFonts w:ascii="Calibri" w:hAnsi="Calibri"/>
          <w:b/>
          <w:bCs/>
          <w:color w:val="auto"/>
          <w:sz w:val="28"/>
          <w:szCs w:val="32"/>
          <w:lang w:val="en-US"/>
        </w:rPr>
        <w:lastRenderedPageBreak/>
        <w:t xml:space="preserve">5.4 </w:t>
      </w:r>
      <w:r w:rsidR="005979EB" w:rsidRPr="00720D0F">
        <w:rPr>
          <w:rFonts w:ascii="Calibri" w:hAnsi="Calibri"/>
          <w:b/>
          <w:bCs/>
          <w:color w:val="auto"/>
          <w:sz w:val="28"/>
          <w:szCs w:val="32"/>
          <w:lang w:val="en-US"/>
        </w:rPr>
        <w:t>Confirm ticket page</w:t>
      </w:r>
      <w:bookmarkEnd w:id="15"/>
      <w:r w:rsidR="005979EB" w:rsidRPr="00720D0F">
        <w:rPr>
          <w:b/>
          <w:color w:val="auto"/>
          <w:sz w:val="20"/>
          <w:lang w:val="en-US"/>
        </w:rPr>
        <w:t xml:space="preserve"> </w:t>
      </w:r>
    </w:p>
    <w:p w14:paraId="3EE053C0" w14:textId="3EF9B834" w:rsidR="0028794C" w:rsidRPr="0028794C" w:rsidRDefault="0028794C" w:rsidP="0028794C">
      <w:r w:rsidRPr="00AA7E86">
        <w:rPr>
          <w:b/>
          <w:noProof/>
        </w:rPr>
        <w:drawing>
          <wp:inline distT="0" distB="0" distL="0" distR="0" wp14:anchorId="0D1C795C" wp14:editId="1868896E">
            <wp:extent cx="4712702" cy="5278896"/>
            <wp:effectExtent l="0" t="0" r="0" b="0"/>
            <wp:docPr id="5" name="Рисунок 5" descr="https://media.discordapp.net/attachments/687968972607455389/717089387665424434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edia.discordapp.net/attachments/687968972607455389/717089387665424434/unknown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777" cy="5300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3CE18" w14:textId="5EBF2874" w:rsidR="00E57515" w:rsidRPr="0018275E" w:rsidRDefault="00E57515" w:rsidP="00E57515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5.4</w:t>
      </w:r>
      <w:r w:rsidRPr="0018275E">
        <w:rPr>
          <w:rFonts w:cs="Calibri"/>
          <w:color w:val="000000"/>
          <w:u w:color="000000"/>
          <w:lang w:val="en-US"/>
        </w:rPr>
        <w:t xml:space="preserve"> </w:t>
      </w:r>
    </w:p>
    <w:p w14:paraId="22DC45F0" w14:textId="77777777" w:rsidR="00E57515" w:rsidRPr="00AA7E86" w:rsidRDefault="00E57515" w:rsidP="00E57515">
      <w:pPr>
        <w:spacing w:after="0"/>
        <w:ind w:firstLine="708"/>
        <w:rPr>
          <w:b/>
          <w:sz w:val="28"/>
          <w:szCs w:val="28"/>
          <w:lang w:val="en-US"/>
        </w:rPr>
      </w:pPr>
    </w:p>
    <w:p w14:paraId="7B5BA159" w14:textId="7176B99B" w:rsidR="003F61E5" w:rsidRPr="0018275E" w:rsidRDefault="003F61E5">
      <w:pPr>
        <w:pStyle w:val="a8"/>
        <w:spacing w:line="432" w:lineRule="auto"/>
        <w:ind w:left="0"/>
        <w:rPr>
          <w:rFonts w:cs="Calibri"/>
          <w:b/>
          <w:bCs/>
          <w:sz w:val="32"/>
          <w:szCs w:val="32"/>
          <w:lang w:val="en-US"/>
        </w:rPr>
      </w:pPr>
    </w:p>
    <w:p w14:paraId="314C265E" w14:textId="77777777" w:rsidR="005979EB" w:rsidRDefault="005979EB">
      <w:pPr>
        <w:spacing w:after="0" w:line="240" w:lineRule="auto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br w:type="page"/>
      </w:r>
    </w:p>
    <w:p w14:paraId="6670BA9C" w14:textId="2AD4B99E" w:rsidR="005979EB" w:rsidRPr="00C34970" w:rsidRDefault="00AA7E86" w:rsidP="00E870C0">
      <w:pPr>
        <w:pStyle w:val="20"/>
        <w:ind w:firstLine="708"/>
        <w:rPr>
          <w:rFonts w:ascii="Calibri" w:hAnsi="Calibri"/>
          <w:b/>
          <w:bCs/>
          <w:color w:val="auto"/>
          <w:sz w:val="28"/>
          <w:szCs w:val="32"/>
          <w:lang w:val="en-US"/>
        </w:rPr>
      </w:pPr>
      <w:bookmarkStart w:id="16" w:name="_Toc41943119"/>
      <w:r w:rsidRPr="00C34970">
        <w:rPr>
          <w:rFonts w:ascii="Calibri" w:hAnsi="Calibri"/>
          <w:b/>
          <w:bCs/>
          <w:color w:val="auto"/>
          <w:sz w:val="28"/>
          <w:szCs w:val="32"/>
          <w:lang w:val="en-US"/>
        </w:rPr>
        <w:lastRenderedPageBreak/>
        <w:t xml:space="preserve">5.5 </w:t>
      </w:r>
      <w:r w:rsidR="005979EB" w:rsidRPr="00C34970">
        <w:rPr>
          <w:rFonts w:ascii="Calibri" w:hAnsi="Calibri"/>
          <w:b/>
          <w:bCs/>
          <w:color w:val="auto"/>
          <w:sz w:val="28"/>
          <w:szCs w:val="32"/>
          <w:lang w:val="en-US"/>
        </w:rPr>
        <w:t>Manage flights page</w:t>
      </w:r>
      <w:bookmarkEnd w:id="16"/>
    </w:p>
    <w:p w14:paraId="380351DE" w14:textId="77777777" w:rsidR="00D412DF" w:rsidRDefault="005979EB" w:rsidP="00D412DF">
      <w:pPr>
        <w:spacing w:after="0" w:line="240" w:lineRule="auto"/>
        <w:rPr>
          <w:b/>
          <w:bCs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23840136" wp14:editId="1F400C43">
            <wp:extent cx="5936615" cy="3755390"/>
            <wp:effectExtent l="0" t="0" r="6985" b="0"/>
            <wp:docPr id="6" name="Рисунок 6" descr="https://media.discordapp.net/attachments/687968972607455389/717089525242920970/unknown.png?width=1070&amp;height=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media.discordapp.net/attachments/687968972607455389/717089525242920970/unknown.png?width=1070&amp;height=67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75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87143" w14:textId="176CDF74" w:rsidR="00D412DF" w:rsidRPr="0018275E" w:rsidRDefault="00D412DF" w:rsidP="00D412DF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5.5</w:t>
      </w:r>
    </w:p>
    <w:p w14:paraId="7959A223" w14:textId="262A18BA" w:rsidR="003F61E5" w:rsidRPr="0018275E" w:rsidRDefault="003F61E5" w:rsidP="00D412DF">
      <w:pPr>
        <w:spacing w:line="240" w:lineRule="auto"/>
        <w:rPr>
          <w:rFonts w:eastAsia="Arial Unicode MS"/>
          <w:b/>
          <w:bCs/>
          <w:sz w:val="32"/>
          <w:szCs w:val="32"/>
          <w:lang w:val="en-US"/>
        </w:rPr>
      </w:pPr>
      <w:r w:rsidRPr="0018275E">
        <w:rPr>
          <w:b/>
          <w:bCs/>
          <w:sz w:val="32"/>
          <w:szCs w:val="32"/>
          <w:lang w:val="en-US"/>
        </w:rPr>
        <w:br w:type="page"/>
      </w:r>
    </w:p>
    <w:p w14:paraId="4F9CDED2" w14:textId="36A80604" w:rsidR="0073728C" w:rsidRDefault="0073728C" w:rsidP="009C6CDB">
      <w:pPr>
        <w:pStyle w:val="a8"/>
        <w:spacing w:line="432" w:lineRule="auto"/>
        <w:ind w:left="0"/>
        <w:outlineLvl w:val="0"/>
        <w:rPr>
          <w:rFonts w:cs="Calibri"/>
          <w:b/>
          <w:bCs/>
          <w:sz w:val="32"/>
          <w:szCs w:val="32"/>
          <w:lang w:val="en-US"/>
        </w:rPr>
      </w:pPr>
      <w:bookmarkStart w:id="17" w:name="_Toc41943120"/>
      <w:r>
        <w:rPr>
          <w:rFonts w:cs="Calibri"/>
          <w:b/>
          <w:bCs/>
          <w:sz w:val="32"/>
          <w:szCs w:val="32"/>
          <w:lang w:val="en-US"/>
        </w:rPr>
        <w:lastRenderedPageBreak/>
        <w:t>6</w:t>
      </w:r>
      <w:r w:rsidR="0080276A" w:rsidRPr="0018275E">
        <w:rPr>
          <w:rFonts w:cs="Calibri"/>
          <w:b/>
          <w:bCs/>
          <w:sz w:val="32"/>
          <w:szCs w:val="32"/>
          <w:lang w:val="en-US"/>
        </w:rPr>
        <w:t>. System description</w:t>
      </w:r>
      <w:bookmarkEnd w:id="17"/>
    </w:p>
    <w:p w14:paraId="02A78D71" w14:textId="14DF0609" w:rsidR="00307B47" w:rsidRDefault="0073728C" w:rsidP="009C6CDB">
      <w:pPr>
        <w:pStyle w:val="a8"/>
        <w:spacing w:line="432" w:lineRule="auto"/>
        <w:ind w:left="0"/>
        <w:outlineLvl w:val="1"/>
        <w:rPr>
          <w:b/>
          <w:bCs/>
          <w:sz w:val="28"/>
          <w:szCs w:val="28"/>
          <w:shd w:val="clear" w:color="auto" w:fill="FFFFFF"/>
          <w:lang w:val="en-US"/>
        </w:rPr>
      </w:pPr>
      <w:r>
        <w:rPr>
          <w:b/>
          <w:bCs/>
          <w:sz w:val="28"/>
          <w:szCs w:val="28"/>
          <w:shd w:val="clear" w:color="auto" w:fill="FFFFFF"/>
          <w:lang w:val="en-US"/>
        </w:rPr>
        <w:tab/>
      </w:r>
      <w:bookmarkStart w:id="18" w:name="_Toc41943121"/>
      <w:r>
        <w:rPr>
          <w:b/>
          <w:bCs/>
          <w:sz w:val="28"/>
          <w:szCs w:val="28"/>
          <w:shd w:val="clear" w:color="auto" w:fill="FFFFFF"/>
          <w:lang w:val="en-US"/>
        </w:rPr>
        <w:t>6</w:t>
      </w:r>
      <w:r w:rsidR="0080276A" w:rsidRPr="0018275E">
        <w:rPr>
          <w:b/>
          <w:bCs/>
          <w:sz w:val="28"/>
          <w:szCs w:val="28"/>
          <w:shd w:val="clear" w:color="auto" w:fill="FFFFFF"/>
          <w:lang w:val="en-US"/>
        </w:rPr>
        <w:t xml:space="preserve">.1 </w:t>
      </w:r>
      <w:r>
        <w:rPr>
          <w:b/>
          <w:bCs/>
          <w:sz w:val="28"/>
          <w:szCs w:val="28"/>
          <w:shd w:val="clear" w:color="auto" w:fill="FFFFFF"/>
          <w:lang w:val="en-US"/>
        </w:rPr>
        <w:t>Backend c</w:t>
      </w:r>
      <w:r w:rsidR="0080276A" w:rsidRPr="0018275E">
        <w:rPr>
          <w:b/>
          <w:bCs/>
          <w:sz w:val="28"/>
          <w:szCs w:val="28"/>
          <w:shd w:val="clear" w:color="auto" w:fill="FFFFFF"/>
          <w:lang w:val="en-US"/>
        </w:rPr>
        <w:t>lass diagram</w:t>
      </w:r>
      <w:bookmarkEnd w:id="18"/>
    </w:p>
    <w:p w14:paraId="4AF751BF" w14:textId="5FFE8822" w:rsidR="0073728C" w:rsidRDefault="0073728C" w:rsidP="005646D0">
      <w:pPr>
        <w:pStyle w:val="a8"/>
        <w:spacing w:after="0" w:line="432" w:lineRule="auto"/>
        <w:ind w:left="0"/>
        <w:rPr>
          <w:b/>
          <w:bCs/>
          <w:sz w:val="28"/>
          <w:szCs w:val="28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8D1904C" wp14:editId="40A4CEC6">
            <wp:extent cx="5936615" cy="3092450"/>
            <wp:effectExtent l="0" t="0" r="6985" b="0"/>
            <wp:docPr id="7" name="Рисунок 7" descr="https://media.discordapp.net/attachments/687968972607455389/717083362010988606/back.png?width=1300&amp;height=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media.discordapp.net/attachments/687968972607455389/717083362010988606/back.png?width=1300&amp;height=67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96462" w14:textId="4596CB65" w:rsidR="005646D0" w:rsidRPr="005646D0" w:rsidRDefault="005646D0" w:rsidP="005646D0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6.1</w:t>
      </w:r>
      <w:r w:rsidRPr="0018275E">
        <w:rPr>
          <w:rFonts w:cs="Calibri"/>
          <w:color w:val="000000"/>
          <w:u w:color="000000"/>
          <w:lang w:val="en-US"/>
        </w:rPr>
        <w:t xml:space="preserve"> </w:t>
      </w:r>
    </w:p>
    <w:p w14:paraId="46D7C794" w14:textId="528E8C53" w:rsidR="0073728C" w:rsidRDefault="0073728C" w:rsidP="0060032A">
      <w:pPr>
        <w:pStyle w:val="a8"/>
        <w:spacing w:line="432" w:lineRule="auto"/>
        <w:ind w:left="0"/>
        <w:outlineLvl w:val="1"/>
        <w:rPr>
          <w:b/>
          <w:bCs/>
          <w:sz w:val="28"/>
          <w:szCs w:val="28"/>
          <w:shd w:val="clear" w:color="auto" w:fill="FFFFFF"/>
          <w:lang w:val="en-US"/>
        </w:rPr>
      </w:pPr>
      <w:r>
        <w:rPr>
          <w:b/>
          <w:bCs/>
          <w:sz w:val="28"/>
          <w:szCs w:val="28"/>
          <w:shd w:val="clear" w:color="auto" w:fill="FFFFFF"/>
          <w:lang w:val="en-US"/>
        </w:rPr>
        <w:tab/>
      </w:r>
      <w:bookmarkStart w:id="19" w:name="_Toc41943122"/>
      <w:r>
        <w:rPr>
          <w:b/>
          <w:bCs/>
          <w:sz w:val="28"/>
          <w:szCs w:val="28"/>
          <w:shd w:val="clear" w:color="auto" w:fill="FFFFFF"/>
          <w:lang w:val="en-US"/>
        </w:rPr>
        <w:t>6</w:t>
      </w:r>
      <w:r w:rsidRPr="0018275E">
        <w:rPr>
          <w:b/>
          <w:bCs/>
          <w:sz w:val="28"/>
          <w:szCs w:val="28"/>
          <w:shd w:val="clear" w:color="auto" w:fill="FFFFFF"/>
          <w:lang w:val="en-US"/>
        </w:rPr>
        <w:t>.</w:t>
      </w:r>
      <w:r>
        <w:rPr>
          <w:b/>
          <w:bCs/>
          <w:sz w:val="28"/>
          <w:szCs w:val="28"/>
          <w:shd w:val="clear" w:color="auto" w:fill="FFFFFF"/>
          <w:lang w:val="en-US"/>
        </w:rPr>
        <w:t>2</w:t>
      </w:r>
      <w:r w:rsidRPr="0018275E">
        <w:rPr>
          <w:b/>
          <w:bCs/>
          <w:sz w:val="28"/>
          <w:szCs w:val="28"/>
          <w:shd w:val="clear" w:color="auto" w:fill="FFFFFF"/>
          <w:lang w:val="en-US"/>
        </w:rPr>
        <w:t xml:space="preserve"> </w:t>
      </w:r>
      <w:r>
        <w:rPr>
          <w:b/>
          <w:bCs/>
          <w:sz w:val="28"/>
          <w:szCs w:val="28"/>
          <w:shd w:val="clear" w:color="auto" w:fill="FFFFFF"/>
          <w:lang w:val="en-US"/>
        </w:rPr>
        <w:t>Frontend c</w:t>
      </w:r>
      <w:r w:rsidRPr="0018275E">
        <w:rPr>
          <w:b/>
          <w:bCs/>
          <w:sz w:val="28"/>
          <w:szCs w:val="28"/>
          <w:shd w:val="clear" w:color="auto" w:fill="FFFFFF"/>
          <w:lang w:val="en-US"/>
        </w:rPr>
        <w:t>lass diagram</w:t>
      </w:r>
      <w:bookmarkEnd w:id="19"/>
    </w:p>
    <w:p w14:paraId="0642AC47" w14:textId="7C10F1BA" w:rsidR="0073728C" w:rsidRDefault="00243B45" w:rsidP="005646D0">
      <w:pPr>
        <w:pStyle w:val="a8"/>
        <w:spacing w:after="0" w:line="432" w:lineRule="auto"/>
        <w:ind w:left="0"/>
        <w:rPr>
          <w:b/>
          <w:bCs/>
          <w:sz w:val="28"/>
          <w:szCs w:val="28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0DB11B71" wp14:editId="288704AC">
            <wp:extent cx="5936615" cy="3456305"/>
            <wp:effectExtent l="0" t="0" r="6985" b="0"/>
            <wp:docPr id="8" name="Рисунок 8" descr="https://media.discordapp.net/attachments/687968972607455389/717083366649757846/front.png?width=1163&amp;height=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media.discordapp.net/attachments/687968972607455389/717083366649757846/front.png?width=1163&amp;height=67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08BA0" w14:textId="52BF0985" w:rsidR="00243B45" w:rsidRPr="008036FD" w:rsidRDefault="005646D0" w:rsidP="008036FD">
      <w:pPr>
        <w:pStyle w:val="a9"/>
        <w:rPr>
          <w:rFonts w:eastAsia="Times New Roman" w:cs="Calibri"/>
          <w:color w:val="000000"/>
          <w:u w:color="000000"/>
          <w:lang w:val="en-US"/>
        </w:rPr>
      </w:pPr>
      <w:r>
        <w:rPr>
          <w:rFonts w:cs="Calibri"/>
          <w:color w:val="000000"/>
          <w:u w:color="000000"/>
          <w:lang w:val="en-US"/>
        </w:rPr>
        <w:t>P</w:t>
      </w:r>
      <w:r w:rsidRPr="0018275E">
        <w:rPr>
          <w:rFonts w:cs="Calibri"/>
          <w:color w:val="000000"/>
          <w:u w:color="000000"/>
          <w:lang w:val="en-US"/>
        </w:rPr>
        <w:t xml:space="preserve">ic. </w:t>
      </w:r>
      <w:r>
        <w:rPr>
          <w:rFonts w:cs="Calibri"/>
          <w:color w:val="000000"/>
          <w:u w:color="000000"/>
          <w:lang w:val="en-US"/>
        </w:rPr>
        <w:t>6.2</w:t>
      </w:r>
      <w:r w:rsidRPr="0018275E">
        <w:rPr>
          <w:rFonts w:cs="Calibri"/>
          <w:color w:val="000000"/>
          <w:u w:color="000000"/>
          <w:lang w:val="en-US"/>
        </w:rPr>
        <w:t xml:space="preserve"> </w:t>
      </w:r>
    </w:p>
    <w:p w14:paraId="3FD15B9C" w14:textId="05DD1FE4" w:rsidR="00307B47" w:rsidRPr="00855E33" w:rsidRDefault="00243B45" w:rsidP="0060032A">
      <w:pPr>
        <w:pStyle w:val="a8"/>
        <w:spacing w:line="432" w:lineRule="auto"/>
        <w:ind w:left="0"/>
        <w:outlineLvl w:val="0"/>
        <w:rPr>
          <w:rFonts w:cs="Calibri"/>
          <w:b/>
          <w:bCs/>
          <w:sz w:val="32"/>
          <w:szCs w:val="32"/>
          <w:lang w:val="en-US"/>
        </w:rPr>
      </w:pPr>
      <w:bookmarkStart w:id="20" w:name="_Toc41943123"/>
      <w:r>
        <w:rPr>
          <w:b/>
          <w:bCs/>
          <w:sz w:val="32"/>
          <w:szCs w:val="32"/>
          <w:lang w:val="en-US"/>
          <w14:textOutline w14:w="0" w14:cap="flat" w14:cmpd="sng" w14:algn="ctr">
            <w14:noFill/>
            <w14:prstDash w14:val="solid"/>
            <w14:bevel/>
          </w14:textOutline>
        </w:rPr>
        <w:lastRenderedPageBreak/>
        <w:t>7</w:t>
      </w:r>
      <w:r w:rsidR="008036FD">
        <w:rPr>
          <w:b/>
          <w:bCs/>
          <w:sz w:val="32"/>
          <w:szCs w:val="32"/>
          <w:lang w:val="en-US"/>
          <w14:textOutline w14:w="0" w14:cap="flat" w14:cmpd="sng" w14:algn="ctr">
            <w14:noFill/>
            <w14:prstDash w14:val="solid"/>
            <w14:bevel/>
          </w14:textOutline>
        </w:rPr>
        <w:t>.</w:t>
      </w:r>
      <w:r w:rsidR="0080276A" w:rsidRPr="0018275E">
        <w:rPr>
          <w:b/>
          <w:bCs/>
          <w:sz w:val="32"/>
          <w:szCs w:val="32"/>
          <w:lang w:val="en-US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r w:rsidR="0080276A" w:rsidRPr="0018275E">
        <w:rPr>
          <w:b/>
          <w:bCs/>
          <w:sz w:val="32"/>
          <w:szCs w:val="32"/>
          <w14:textOutline w14:w="0" w14:cap="flat" w14:cmpd="sng" w14:algn="ctr">
            <w14:noFill/>
            <w14:prstDash w14:val="solid"/>
            <w14:bevel/>
          </w14:textOutline>
        </w:rPr>
        <w:t>Deadlines and execution plan</w:t>
      </w:r>
      <w:bookmarkEnd w:id="20"/>
    </w:p>
    <w:tbl>
      <w:tblPr>
        <w:tblStyle w:val="TableNormal"/>
        <w:tblW w:w="735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677"/>
        <w:gridCol w:w="3677"/>
      </w:tblGrid>
      <w:tr w:rsidR="000A4868" w:rsidRPr="0018275E" w14:paraId="3E4E9297" w14:textId="77777777" w:rsidTr="000A4868">
        <w:trPr>
          <w:trHeight w:val="662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28437" w14:textId="084E4E91" w:rsidR="000A4868" w:rsidRPr="00855E33" w:rsidRDefault="000A4868" w:rsidP="009F52CB">
            <w:pPr>
              <w:spacing w:after="0" w:line="240" w:lineRule="auto"/>
              <w:rPr>
                <w:b/>
                <w:sz w:val="32"/>
                <w:lang w:val="en-US"/>
              </w:rPr>
            </w:pPr>
            <w:r w:rsidRPr="00855E33">
              <w:rPr>
                <w:b/>
                <w:sz w:val="32"/>
                <w:szCs w:val="28"/>
                <w:lang w:val="en-US"/>
              </w:rPr>
              <w:t>Development stage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718C9" w14:textId="30984590" w:rsidR="000A4868" w:rsidRPr="00855E33" w:rsidRDefault="000A4868" w:rsidP="009F52CB">
            <w:pPr>
              <w:spacing w:after="0" w:line="240" w:lineRule="auto"/>
              <w:jc w:val="center"/>
              <w:rPr>
                <w:b/>
                <w:sz w:val="32"/>
                <w:lang w:val="en-US"/>
              </w:rPr>
            </w:pPr>
            <w:r w:rsidRPr="00855E33">
              <w:rPr>
                <w:rFonts w:eastAsia="Arial Unicode MS"/>
                <w:b/>
                <w:sz w:val="32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Deadline</w:t>
            </w:r>
          </w:p>
        </w:tc>
      </w:tr>
      <w:tr w:rsidR="000A4868" w:rsidRPr="0018275E" w14:paraId="5B67553B" w14:textId="77777777" w:rsidTr="009F52CB">
        <w:trPr>
          <w:trHeight w:val="343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34B9C9" w14:textId="2C1C7980" w:rsidR="000A4868" w:rsidRPr="0018275E" w:rsidRDefault="000A4868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Basis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C7FDFA" w14:textId="337A5962" w:rsidR="000A4868" w:rsidRPr="00243B45" w:rsidRDefault="000A4868" w:rsidP="009F52CB">
            <w:pPr>
              <w:spacing w:after="0" w:line="240" w:lineRule="auto"/>
              <w:jc w:val="center"/>
              <w:rPr>
                <w:sz w:val="28"/>
                <w:lang w:val="en-US"/>
              </w:rPr>
            </w:pPr>
            <w:r w:rsidRPr="00243B45">
              <w:rPr>
                <w:sz w:val="28"/>
                <w:lang w:val="en-US"/>
              </w:rPr>
              <w:t>29.03.2020</w:t>
            </w:r>
          </w:p>
        </w:tc>
      </w:tr>
      <w:tr w:rsidR="000A4868" w:rsidRPr="0018275E" w14:paraId="30A2F876" w14:textId="77777777" w:rsidTr="009F52CB">
        <w:trPr>
          <w:trHeight w:val="383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1CF55" w14:textId="0E8841DE" w:rsidR="000A4868" w:rsidRPr="00243B45" w:rsidRDefault="000A4868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Diagram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BAE84" w14:textId="39C1D2F7" w:rsidR="000A4868" w:rsidRPr="00243B45" w:rsidRDefault="000A4868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2.04.2020</w:t>
            </w:r>
          </w:p>
        </w:tc>
      </w:tr>
      <w:tr w:rsidR="000A4868" w:rsidRPr="0018275E" w14:paraId="0E3A0542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651277" w14:textId="44B18738" w:rsidR="000A4868" w:rsidRPr="00243B45" w:rsidRDefault="000A4868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Use Stories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20D02" w14:textId="396C65C8" w:rsidR="000A4868" w:rsidRPr="00243B45" w:rsidRDefault="000A4868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2.04.2020</w:t>
            </w:r>
          </w:p>
        </w:tc>
      </w:tr>
      <w:tr w:rsidR="000A4868" w:rsidRPr="0018275E" w14:paraId="25901C26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78D4B" w14:textId="18C54A97" w:rsidR="000A4868" w:rsidRDefault="000A4868" w:rsidP="009F52CB">
            <w:pPr>
              <w:spacing w:after="0" w:line="24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I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2FF2" w14:textId="5665F722" w:rsidR="000A4868" w:rsidRDefault="000A4868" w:rsidP="009F52CB">
            <w:pPr>
              <w:spacing w:after="0" w:line="240" w:lineRule="auto"/>
              <w:jc w:val="center"/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9.04.2020</w:t>
            </w:r>
          </w:p>
        </w:tc>
      </w:tr>
      <w:tr w:rsidR="000A4868" w:rsidRPr="0018275E" w14:paraId="5816B5A3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DEDB83" w14:textId="56F45EF0" w:rsidR="000A4868" w:rsidRDefault="000A4868" w:rsidP="009F52CB">
            <w:pPr>
              <w:spacing w:after="0" w:line="24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Unit Testing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8197E" w14:textId="4364B42D" w:rsidR="000A4868" w:rsidRDefault="00A82D6B" w:rsidP="009F52CB">
            <w:pPr>
              <w:spacing w:after="0" w:line="240" w:lineRule="auto"/>
              <w:jc w:val="center"/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9.04.2020</w:t>
            </w:r>
          </w:p>
        </w:tc>
      </w:tr>
      <w:tr w:rsidR="000A4868" w:rsidRPr="0018275E" w14:paraId="65C6F616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1F178" w14:textId="7EE72A66" w:rsidR="000A4868" w:rsidRPr="00A82D6B" w:rsidRDefault="00A82D6B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Design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94B35" w14:textId="4F666492" w:rsidR="000A4868" w:rsidRPr="00A82D6B" w:rsidRDefault="00A82D6B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6.04.2020</w:t>
            </w:r>
          </w:p>
        </w:tc>
      </w:tr>
      <w:tr w:rsidR="000A4868" w:rsidRPr="0018275E" w14:paraId="722294C4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06C0E9" w14:textId="1E602B0F" w:rsidR="000A4868" w:rsidRPr="00A82D6B" w:rsidRDefault="00A82D6B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Clean Code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2387EE" w14:textId="5BD4095D" w:rsidR="000A4868" w:rsidRPr="00A82D6B" w:rsidRDefault="00A82D6B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6.04.2020</w:t>
            </w:r>
          </w:p>
        </w:tc>
      </w:tr>
      <w:tr w:rsidR="000A4868" w:rsidRPr="0018275E" w14:paraId="50771B63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4A1B6C" w14:textId="6ED25801" w:rsidR="000A4868" w:rsidRPr="00A82D6B" w:rsidRDefault="00A82D6B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UML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0AEEC7" w14:textId="0A49B56F" w:rsidR="000A4868" w:rsidRPr="00A82D6B" w:rsidRDefault="00A82D6B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7.05.2020</w:t>
            </w:r>
          </w:p>
        </w:tc>
      </w:tr>
      <w:tr w:rsidR="000A4868" w:rsidRPr="0018275E" w14:paraId="7107233E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2E3969" w14:textId="20FC916D" w:rsidR="000A4868" w:rsidRPr="00A82D6B" w:rsidRDefault="00A82D6B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Presentation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5D4405" w14:textId="750823BA" w:rsidR="000A4868" w:rsidRPr="00A82D6B" w:rsidRDefault="00A82D6B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7.05.2020</w:t>
            </w:r>
          </w:p>
        </w:tc>
      </w:tr>
      <w:tr w:rsidR="000A4868" w:rsidRPr="0018275E" w14:paraId="78ED2200" w14:textId="77777777" w:rsidTr="000A4868">
        <w:trPr>
          <w:trHeight w:val="318"/>
        </w:trPr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8F6FAA" w14:textId="7AEB1398" w:rsidR="000A4868" w:rsidRPr="0018275E" w:rsidRDefault="00A82D6B" w:rsidP="009F52CB">
            <w:pPr>
              <w:spacing w:after="0" w:line="240" w:lineRule="auto"/>
              <w:rPr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Docs</w:t>
            </w:r>
          </w:p>
        </w:tc>
        <w:tc>
          <w:tcPr>
            <w:tcW w:w="3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BBAD1D" w14:textId="32AA7EB6" w:rsidR="000A4868" w:rsidRPr="00A82D6B" w:rsidRDefault="00A82D6B" w:rsidP="009F52CB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rFonts w:eastAsia="Arial Unicode MS"/>
                <w:sz w:val="28"/>
                <w:szCs w:val="28"/>
                <w:lang w:val="en-US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7.05.2020</w:t>
            </w:r>
          </w:p>
        </w:tc>
      </w:tr>
    </w:tbl>
    <w:p w14:paraId="7D5197CE" w14:textId="51CBDB51" w:rsidR="00307B47" w:rsidRPr="00A82D6B" w:rsidRDefault="0080276A">
      <w:pPr>
        <w:rPr>
          <w:lang w:val="en-US"/>
        </w:rPr>
      </w:pPr>
      <w:r w:rsidRPr="00A82D6B">
        <w:rPr>
          <w:sz w:val="28"/>
          <w:szCs w:val="28"/>
          <w:lang w:val="en-US"/>
        </w:rPr>
        <w:t xml:space="preserve"> </w:t>
      </w:r>
    </w:p>
    <w:sectPr w:rsidR="00307B47" w:rsidRPr="00A82D6B">
      <w:footerReference w:type="default" r:id="rId16"/>
      <w:pgSz w:w="11900" w:h="16840"/>
      <w:pgMar w:top="1134" w:right="850" w:bottom="1134" w:left="1701" w:header="708" w:footer="708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30374" w14:textId="77777777" w:rsidR="00196519" w:rsidRDefault="00196519">
      <w:pPr>
        <w:spacing w:after="0" w:line="240" w:lineRule="auto"/>
      </w:pPr>
      <w:r>
        <w:separator/>
      </w:r>
    </w:p>
  </w:endnote>
  <w:endnote w:type="continuationSeparator" w:id="0">
    <w:p w14:paraId="1ADEBB55" w14:textId="77777777" w:rsidR="00196519" w:rsidRDefault="00196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9306271"/>
      <w:docPartObj>
        <w:docPartGallery w:val="Page Numbers (Bottom of Page)"/>
        <w:docPartUnique/>
      </w:docPartObj>
    </w:sdtPr>
    <w:sdtEndPr/>
    <w:sdtContent>
      <w:p w14:paraId="0628EF32" w14:textId="77777777" w:rsidR="007805EC" w:rsidRDefault="007805EC">
        <w:pPr>
          <w:pStyle w:val="a5"/>
          <w:jc w:val="center"/>
        </w:pPr>
      </w:p>
      <w:p w14:paraId="03776A02" w14:textId="17BE9A0F" w:rsidR="007805EC" w:rsidRDefault="007805E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51B816" w14:textId="2029ED0A" w:rsidR="007805EC" w:rsidRDefault="007805EC">
    <w:pPr>
      <w:pStyle w:val="a5"/>
      <w:tabs>
        <w:tab w:val="clear" w:pos="9355"/>
        <w:tab w:val="right" w:pos="9329"/>
      </w:tabs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E0845" w14:textId="77777777" w:rsidR="00196519" w:rsidRDefault="00196519">
      <w:pPr>
        <w:spacing w:after="0" w:line="240" w:lineRule="auto"/>
      </w:pPr>
      <w:r>
        <w:separator/>
      </w:r>
    </w:p>
  </w:footnote>
  <w:footnote w:type="continuationSeparator" w:id="0">
    <w:p w14:paraId="24D31B25" w14:textId="77777777" w:rsidR="00196519" w:rsidRDefault="001965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F1566"/>
    <w:multiLevelType w:val="hybridMultilevel"/>
    <w:tmpl w:val="294C94B6"/>
    <w:styleLink w:val="8"/>
    <w:lvl w:ilvl="0" w:tplc="70BEAB56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13A3736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C725D18">
      <w:start w:val="1"/>
      <w:numFmt w:val="lowerRoman"/>
      <w:lvlText w:val="%3."/>
      <w:lvlJc w:val="left"/>
      <w:pPr>
        <w:ind w:left="216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806B686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78890F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BE2B092">
      <w:start w:val="1"/>
      <w:numFmt w:val="lowerRoman"/>
      <w:lvlText w:val="%6."/>
      <w:lvlJc w:val="left"/>
      <w:pPr>
        <w:ind w:left="432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3FA0CDA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6D653E6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780D224">
      <w:start w:val="1"/>
      <w:numFmt w:val="lowerRoman"/>
      <w:lvlText w:val="%9."/>
      <w:lvlJc w:val="left"/>
      <w:pPr>
        <w:ind w:left="648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4D64BF"/>
    <w:multiLevelType w:val="hybridMultilevel"/>
    <w:tmpl w:val="597C5DD0"/>
    <w:styleLink w:val="4"/>
    <w:lvl w:ilvl="0" w:tplc="6A42E13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32"/>
        <w:szCs w:val="32"/>
        <w:highlight w:val="none"/>
        <w:vertAlign w:val="baseline"/>
      </w:rPr>
    </w:lvl>
    <w:lvl w:ilvl="1" w:tplc="5DA0529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52A3C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C6C9D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DEECAB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0485D0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D903E7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BB67F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46A69B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1A773F7"/>
    <w:multiLevelType w:val="hybridMultilevel"/>
    <w:tmpl w:val="1C6475C4"/>
    <w:styleLink w:val="6"/>
    <w:lvl w:ilvl="0" w:tplc="5E765334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6E84D08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9C6BFC">
      <w:start w:val="1"/>
      <w:numFmt w:val="lowerRoman"/>
      <w:lvlText w:val="%3."/>
      <w:lvlJc w:val="left"/>
      <w:pPr>
        <w:ind w:left="216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99C07BA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EF8FD1A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294AFA4">
      <w:start w:val="1"/>
      <w:numFmt w:val="lowerRoman"/>
      <w:lvlText w:val="%6."/>
      <w:lvlJc w:val="left"/>
      <w:pPr>
        <w:ind w:left="432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91A6EBC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E00ECAC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14A9ABA">
      <w:start w:val="1"/>
      <w:numFmt w:val="lowerRoman"/>
      <w:lvlText w:val="%9."/>
      <w:lvlJc w:val="left"/>
      <w:pPr>
        <w:ind w:left="648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140C4EF8"/>
    <w:multiLevelType w:val="hybridMultilevel"/>
    <w:tmpl w:val="1C6475C4"/>
    <w:numStyleLink w:val="6"/>
  </w:abstractNum>
  <w:abstractNum w:abstractNumId="4" w15:restartNumberingAfterBreak="0">
    <w:nsid w:val="1C4073EF"/>
    <w:multiLevelType w:val="hybridMultilevel"/>
    <w:tmpl w:val="597C5DD0"/>
    <w:numStyleLink w:val="4"/>
  </w:abstractNum>
  <w:abstractNum w:abstractNumId="5" w15:restartNumberingAfterBreak="0">
    <w:nsid w:val="22606CBA"/>
    <w:multiLevelType w:val="multilevel"/>
    <w:tmpl w:val="38B28E70"/>
    <w:styleLink w:val="1"/>
    <w:lvl w:ilvl="0">
      <w:start w:val="1"/>
      <w:numFmt w:val="decimal"/>
      <w:lvlText w:val="%1."/>
      <w:lvlJc w:val="left"/>
      <w:pPr>
        <w:ind w:left="477" w:hanging="477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2."/>
      <w:lvlJc w:val="left"/>
      <w:pPr>
        <w:ind w:left="1083" w:hanging="37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2.%3."/>
      <w:lvlJc w:val="left"/>
      <w:pPr>
        <w:ind w:left="2136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2.%3.%4."/>
      <w:lvlJc w:val="left"/>
      <w:pPr>
        <w:ind w:left="3204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2.%3.%4.%5."/>
      <w:lvlJc w:val="left"/>
      <w:pPr>
        <w:ind w:left="3912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2.%3.%4.%5.%6."/>
      <w:lvlJc w:val="left"/>
      <w:pPr>
        <w:ind w:left="498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2.%3.%4.%5.%6.%7."/>
      <w:lvlJc w:val="left"/>
      <w:pPr>
        <w:ind w:left="5688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2.%3.%4.%5.%6.%7.%8."/>
      <w:lvlJc w:val="left"/>
      <w:pPr>
        <w:ind w:left="6756" w:hanging="18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2.%3.%4.%5.%6.%7.%8.%9."/>
      <w:lvlJc w:val="left"/>
      <w:pPr>
        <w:ind w:left="7824" w:hanging="21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2F4A57F7"/>
    <w:multiLevelType w:val="multilevel"/>
    <w:tmpl w:val="DAAEE2B6"/>
    <w:numStyleLink w:val="7"/>
  </w:abstractNum>
  <w:abstractNum w:abstractNumId="7" w15:restartNumberingAfterBreak="0">
    <w:nsid w:val="33463424"/>
    <w:multiLevelType w:val="hybridMultilevel"/>
    <w:tmpl w:val="18D643CE"/>
    <w:styleLink w:val="2"/>
    <w:lvl w:ilvl="0" w:tplc="C59097E4">
      <w:start w:val="1"/>
      <w:numFmt w:val="decimal"/>
      <w:lvlText w:val="%1."/>
      <w:lvlJc w:val="left"/>
      <w:pPr>
        <w:ind w:left="7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61CE9A2">
      <w:start w:val="1"/>
      <w:numFmt w:val="lowerLetter"/>
      <w:lvlText w:val="%2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B38E492">
      <w:start w:val="1"/>
      <w:numFmt w:val="lowerRoman"/>
      <w:lvlText w:val="%3."/>
      <w:lvlJc w:val="left"/>
      <w:pPr>
        <w:ind w:left="216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D2ADDBE">
      <w:start w:val="1"/>
      <w:numFmt w:val="decimal"/>
      <w:lvlText w:val="%4."/>
      <w:lvlJc w:val="left"/>
      <w:pPr>
        <w:ind w:left="28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736A0386">
      <w:start w:val="1"/>
      <w:numFmt w:val="lowerLetter"/>
      <w:lvlText w:val="%5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5EF482">
      <w:start w:val="1"/>
      <w:numFmt w:val="lowerRoman"/>
      <w:lvlText w:val="%6."/>
      <w:lvlJc w:val="left"/>
      <w:pPr>
        <w:ind w:left="432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A745286">
      <w:start w:val="1"/>
      <w:numFmt w:val="decimal"/>
      <w:lvlText w:val="%7."/>
      <w:lvlJc w:val="left"/>
      <w:pPr>
        <w:ind w:left="50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41D4D85C">
      <w:start w:val="1"/>
      <w:numFmt w:val="lowerLetter"/>
      <w:lvlText w:val="%8."/>
      <w:lvlJc w:val="left"/>
      <w:pPr>
        <w:ind w:left="57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A443D2E">
      <w:start w:val="1"/>
      <w:numFmt w:val="lowerRoman"/>
      <w:lvlText w:val="%9."/>
      <w:lvlJc w:val="left"/>
      <w:pPr>
        <w:ind w:left="6480" w:hanging="3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37AF7A56"/>
    <w:multiLevelType w:val="multilevel"/>
    <w:tmpl w:val="DAAEE2B6"/>
    <w:styleLink w:val="7"/>
    <w:lvl w:ilvl="0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14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80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80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lvlText w:val="%1.%2.%3.%4.%5.%6.%7."/>
      <w:lvlJc w:val="left"/>
      <w:pPr>
        <w:ind w:left="2160" w:hanging="180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lvlText w:val="%1.%2.%3.%4.%5.%6.%7.%8."/>
      <w:lvlJc w:val="left"/>
      <w:pPr>
        <w:ind w:left="2520" w:hanging="21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lvlText w:val="%1.%2.%3.%4.%5.%6.%7.%8.%9."/>
      <w:lvlJc w:val="left"/>
      <w:pPr>
        <w:ind w:left="2520" w:hanging="21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3CE550F2"/>
    <w:multiLevelType w:val="hybridMultilevel"/>
    <w:tmpl w:val="5446718C"/>
    <w:styleLink w:val="3"/>
    <w:lvl w:ilvl="0" w:tplc="6896D1C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32"/>
        <w:szCs w:val="32"/>
        <w:highlight w:val="none"/>
        <w:vertAlign w:val="baseline"/>
      </w:rPr>
    </w:lvl>
    <w:lvl w:ilvl="1" w:tplc="B16E3B2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4B7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8A6003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ACA5F9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98202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BC80AB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894958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8AC2D0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3DDC6931"/>
    <w:multiLevelType w:val="hybridMultilevel"/>
    <w:tmpl w:val="5446718C"/>
    <w:numStyleLink w:val="3"/>
  </w:abstractNum>
  <w:abstractNum w:abstractNumId="11" w15:restartNumberingAfterBreak="0">
    <w:nsid w:val="42952330"/>
    <w:multiLevelType w:val="hybridMultilevel"/>
    <w:tmpl w:val="0518E87E"/>
    <w:numStyleLink w:val="5"/>
  </w:abstractNum>
  <w:abstractNum w:abstractNumId="12" w15:restartNumberingAfterBreak="0">
    <w:nsid w:val="434A2C4B"/>
    <w:multiLevelType w:val="hybridMultilevel"/>
    <w:tmpl w:val="0518E87E"/>
    <w:styleLink w:val="5"/>
    <w:lvl w:ilvl="0" w:tplc="CE9AA9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58E201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61C1B3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E06C35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614CAA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0C66B9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AA2A35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B76E20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9BA9C0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5E6632B5"/>
    <w:multiLevelType w:val="hybridMultilevel"/>
    <w:tmpl w:val="18D643CE"/>
    <w:numStyleLink w:val="2"/>
  </w:abstractNum>
  <w:abstractNum w:abstractNumId="14" w15:restartNumberingAfterBreak="0">
    <w:nsid w:val="70B75F0C"/>
    <w:multiLevelType w:val="hybridMultilevel"/>
    <w:tmpl w:val="294C94B6"/>
    <w:numStyleLink w:val="8"/>
  </w:abstractNum>
  <w:abstractNum w:abstractNumId="15" w15:restartNumberingAfterBreak="0">
    <w:nsid w:val="752267CD"/>
    <w:multiLevelType w:val="multilevel"/>
    <w:tmpl w:val="38B28E70"/>
    <w:numStyleLink w:val="1"/>
  </w:abstractNum>
  <w:num w:numId="1">
    <w:abstractNumId w:val="5"/>
  </w:num>
  <w:num w:numId="2">
    <w:abstractNumId w:val="15"/>
  </w:num>
  <w:num w:numId="3">
    <w:abstractNumId w:val="7"/>
  </w:num>
  <w:num w:numId="4">
    <w:abstractNumId w:val="13"/>
  </w:num>
  <w:num w:numId="5">
    <w:abstractNumId w:val="9"/>
  </w:num>
  <w:num w:numId="6">
    <w:abstractNumId w:val="10"/>
  </w:num>
  <w:num w:numId="7">
    <w:abstractNumId w:val="1"/>
  </w:num>
  <w:num w:numId="8">
    <w:abstractNumId w:val="4"/>
  </w:num>
  <w:num w:numId="9">
    <w:abstractNumId w:val="13"/>
    <w:lvlOverride w:ilvl="0">
      <w:startOverride w:val="2"/>
      <w:lvl w:ilvl="0" w:tplc="9210F240">
        <w:start w:val="2"/>
        <w:numFmt w:val="decimal"/>
        <w:lvlText w:val="%1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025284C6">
        <w:start w:val="1"/>
        <w:numFmt w:val="lowerLetter"/>
        <w:lvlText w:val="%2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0812E958">
        <w:start w:val="1"/>
        <w:numFmt w:val="lowerRoman"/>
        <w:lvlText w:val="%3."/>
        <w:lvlJc w:val="left"/>
        <w:pPr>
          <w:ind w:left="2160" w:hanging="3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6930DB0C">
        <w:start w:val="1"/>
        <w:numFmt w:val="decimal"/>
        <w:lvlText w:val="%4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E0966198">
        <w:start w:val="1"/>
        <w:numFmt w:val="lowerLetter"/>
        <w:lvlText w:val="%5."/>
        <w:lvlJc w:val="left"/>
        <w:pPr>
          <w:ind w:left="36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9CE8E1E8">
        <w:start w:val="1"/>
        <w:numFmt w:val="lowerRoman"/>
        <w:lvlText w:val="%6."/>
        <w:lvlJc w:val="left"/>
        <w:pPr>
          <w:ind w:left="4320" w:hanging="3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FF68CF7C">
        <w:start w:val="1"/>
        <w:numFmt w:val="decimal"/>
        <w:lvlText w:val="%7."/>
        <w:lvlJc w:val="left"/>
        <w:pPr>
          <w:ind w:left="50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5D365384">
        <w:start w:val="1"/>
        <w:numFmt w:val="lowerLetter"/>
        <w:lvlText w:val="%8."/>
        <w:lvlJc w:val="left"/>
        <w:pPr>
          <w:ind w:left="57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78389F7C">
        <w:start w:val="1"/>
        <w:numFmt w:val="lowerRoman"/>
        <w:lvlText w:val="%9."/>
        <w:lvlJc w:val="left"/>
        <w:pPr>
          <w:ind w:left="6480" w:hanging="32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12"/>
  </w:num>
  <w:num w:numId="11">
    <w:abstractNumId w:val="11"/>
  </w:num>
  <w:num w:numId="12">
    <w:abstractNumId w:val="2"/>
  </w:num>
  <w:num w:numId="13">
    <w:abstractNumId w:val="3"/>
  </w:num>
  <w:num w:numId="14">
    <w:abstractNumId w:val="3"/>
    <w:lvlOverride w:ilvl="0">
      <w:startOverride w:val="2"/>
    </w:lvlOverride>
  </w:num>
  <w:num w:numId="15">
    <w:abstractNumId w:val="8"/>
  </w:num>
  <w:num w:numId="16">
    <w:abstractNumId w:val="6"/>
  </w:num>
  <w:num w:numId="17">
    <w:abstractNumId w:val="3"/>
    <w:lvlOverride w:ilvl="0">
      <w:startOverride w:val="3"/>
    </w:lvlOverride>
  </w:num>
  <w:num w:numId="18">
    <w:abstractNumId w:val="0"/>
  </w:num>
  <w:num w:numId="19">
    <w:abstractNumId w:val="14"/>
  </w:num>
  <w:num w:numId="20">
    <w:abstractNumId w:val="14"/>
    <w:lvlOverride w:ilvl="0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isplayBackgroundShape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7B47"/>
    <w:rsid w:val="00016614"/>
    <w:rsid w:val="0002004D"/>
    <w:rsid w:val="000844E3"/>
    <w:rsid w:val="000A4868"/>
    <w:rsid w:val="0010279E"/>
    <w:rsid w:val="00116D6D"/>
    <w:rsid w:val="0018275E"/>
    <w:rsid w:val="00196519"/>
    <w:rsid w:val="001E0EC4"/>
    <w:rsid w:val="00243B45"/>
    <w:rsid w:val="00285E7A"/>
    <w:rsid w:val="0028794C"/>
    <w:rsid w:val="0029424D"/>
    <w:rsid w:val="00295E28"/>
    <w:rsid w:val="002A6A05"/>
    <w:rsid w:val="002B2EA1"/>
    <w:rsid w:val="00307B47"/>
    <w:rsid w:val="0032413A"/>
    <w:rsid w:val="00331DF5"/>
    <w:rsid w:val="00346E6D"/>
    <w:rsid w:val="003D09E3"/>
    <w:rsid w:val="003F1E72"/>
    <w:rsid w:val="003F61E5"/>
    <w:rsid w:val="003F6A35"/>
    <w:rsid w:val="00436FC1"/>
    <w:rsid w:val="00452647"/>
    <w:rsid w:val="00467581"/>
    <w:rsid w:val="00491961"/>
    <w:rsid w:val="00503F04"/>
    <w:rsid w:val="005461E8"/>
    <w:rsid w:val="005646D0"/>
    <w:rsid w:val="005979EB"/>
    <w:rsid w:val="005B71E7"/>
    <w:rsid w:val="0060032A"/>
    <w:rsid w:val="00630F7D"/>
    <w:rsid w:val="006D1AE1"/>
    <w:rsid w:val="006D4F79"/>
    <w:rsid w:val="006E0163"/>
    <w:rsid w:val="006F44F4"/>
    <w:rsid w:val="00720D0F"/>
    <w:rsid w:val="00722CD5"/>
    <w:rsid w:val="0073728C"/>
    <w:rsid w:val="00773733"/>
    <w:rsid w:val="007805EC"/>
    <w:rsid w:val="007A4AD2"/>
    <w:rsid w:val="007A50D4"/>
    <w:rsid w:val="0080276A"/>
    <w:rsid w:val="008036FD"/>
    <w:rsid w:val="00855E33"/>
    <w:rsid w:val="00873CF5"/>
    <w:rsid w:val="008747C9"/>
    <w:rsid w:val="008B2800"/>
    <w:rsid w:val="008C79D0"/>
    <w:rsid w:val="008D0D1B"/>
    <w:rsid w:val="0091449B"/>
    <w:rsid w:val="00921254"/>
    <w:rsid w:val="00973876"/>
    <w:rsid w:val="009C6CDB"/>
    <w:rsid w:val="009F52CB"/>
    <w:rsid w:val="00A24D84"/>
    <w:rsid w:val="00A82C02"/>
    <w:rsid w:val="00A82D6B"/>
    <w:rsid w:val="00AA14BA"/>
    <w:rsid w:val="00AA7E86"/>
    <w:rsid w:val="00B01CD2"/>
    <w:rsid w:val="00B02C2B"/>
    <w:rsid w:val="00B15701"/>
    <w:rsid w:val="00B910E4"/>
    <w:rsid w:val="00BC30BD"/>
    <w:rsid w:val="00BF1837"/>
    <w:rsid w:val="00BF5628"/>
    <w:rsid w:val="00C01426"/>
    <w:rsid w:val="00C12131"/>
    <w:rsid w:val="00C12C60"/>
    <w:rsid w:val="00C245F7"/>
    <w:rsid w:val="00C34970"/>
    <w:rsid w:val="00CE0418"/>
    <w:rsid w:val="00CF7AD0"/>
    <w:rsid w:val="00D22F4B"/>
    <w:rsid w:val="00D25A6B"/>
    <w:rsid w:val="00D33218"/>
    <w:rsid w:val="00D412DF"/>
    <w:rsid w:val="00D526CD"/>
    <w:rsid w:val="00D8208D"/>
    <w:rsid w:val="00E147AC"/>
    <w:rsid w:val="00E22F98"/>
    <w:rsid w:val="00E57515"/>
    <w:rsid w:val="00E870C0"/>
    <w:rsid w:val="00EA10E5"/>
    <w:rsid w:val="00EB2299"/>
    <w:rsid w:val="00EB57AE"/>
    <w:rsid w:val="00EE3A48"/>
    <w:rsid w:val="00F02B76"/>
    <w:rsid w:val="00F357E3"/>
    <w:rsid w:val="00F45F01"/>
    <w:rsid w:val="00FB584D"/>
    <w:rsid w:val="00FE0E1E"/>
    <w:rsid w:val="00FE4455"/>
    <w:rsid w:val="00FE528A"/>
    <w:rsid w:val="00FF5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9BBEF"/>
  <w15:docId w15:val="{3E439764-5A99-46B6-A530-51F52468C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10">
    <w:name w:val="heading 1"/>
    <w:basedOn w:val="a"/>
    <w:next w:val="a"/>
    <w:link w:val="11"/>
    <w:uiPriority w:val="9"/>
    <w:qFormat/>
    <w:rsid w:val="001E0E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0">
    <w:name w:val="heading 2"/>
    <w:basedOn w:val="a"/>
    <w:next w:val="a"/>
    <w:link w:val="21"/>
    <w:uiPriority w:val="9"/>
    <w:unhideWhenUsed/>
    <w:qFormat/>
    <w:rsid w:val="001027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0">
    <w:name w:val="heading 3"/>
    <w:basedOn w:val="a"/>
    <w:next w:val="a"/>
    <w:link w:val="31"/>
    <w:uiPriority w:val="9"/>
    <w:semiHidden/>
    <w:unhideWhenUsed/>
    <w:qFormat/>
    <w:rsid w:val="00B157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footer"/>
    <w:link w:val="a6"/>
    <w:uiPriority w:val="99"/>
    <w:pPr>
      <w:tabs>
        <w:tab w:val="center" w:pos="4677"/>
        <w:tab w:val="right" w:pos="9355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a7">
    <w:name w:val="По умолчанию"/>
    <w:pPr>
      <w:spacing w:before="160"/>
    </w:pPr>
    <w:rPr>
      <w:rFonts w:ascii="Helvetica Neue" w:hAnsi="Helvetica Neue" w:cs="Arial Unicode MS"/>
      <w:color w:val="000000"/>
      <w:sz w:val="24"/>
      <w:szCs w:val="24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1">
    <w:name w:val="Импортированный стиль 1"/>
    <w:pPr>
      <w:numPr>
        <w:numId w:val="1"/>
      </w:numPr>
    </w:pPr>
  </w:style>
  <w:style w:type="numbering" w:customStyle="1" w:styleId="2">
    <w:name w:val="Импортированный стиль 2"/>
    <w:pPr>
      <w:numPr>
        <w:numId w:val="3"/>
      </w:numPr>
    </w:pPr>
  </w:style>
  <w:style w:type="numbering" w:customStyle="1" w:styleId="3">
    <w:name w:val="Импортированный стиль 3"/>
    <w:pPr>
      <w:numPr>
        <w:numId w:val="5"/>
      </w:numPr>
    </w:pPr>
  </w:style>
  <w:style w:type="numbering" w:customStyle="1" w:styleId="4">
    <w:name w:val="Импортированный стиль 4"/>
    <w:pPr>
      <w:numPr>
        <w:numId w:val="7"/>
      </w:numPr>
    </w:pPr>
  </w:style>
  <w:style w:type="numbering" w:customStyle="1" w:styleId="5">
    <w:name w:val="Импортированный стиль 5"/>
    <w:pPr>
      <w:numPr>
        <w:numId w:val="10"/>
      </w:numPr>
    </w:pPr>
  </w:style>
  <w:style w:type="numbering" w:customStyle="1" w:styleId="6">
    <w:name w:val="Импортированный стиль 6"/>
    <w:pPr>
      <w:numPr>
        <w:numId w:val="12"/>
      </w:numPr>
    </w:pPr>
  </w:style>
  <w:style w:type="numbering" w:customStyle="1" w:styleId="7">
    <w:name w:val="Импортированный стиль 7"/>
    <w:pPr>
      <w:numPr>
        <w:numId w:val="15"/>
      </w:numPr>
    </w:pPr>
  </w:style>
  <w:style w:type="paragraph" w:styleId="a9">
    <w:name w:val="caption"/>
    <w:next w:val="a"/>
    <w:pPr>
      <w:spacing w:after="200"/>
    </w:pPr>
    <w:rPr>
      <w:rFonts w:ascii="Calibri" w:hAnsi="Calibri" w:cs="Arial Unicode MS"/>
      <w:b/>
      <w:bCs/>
      <w:color w:val="5B9BD5"/>
      <w:sz w:val="18"/>
      <w:szCs w:val="18"/>
      <w:u w:color="5B9BD5"/>
    </w:rPr>
  </w:style>
  <w:style w:type="numbering" w:customStyle="1" w:styleId="8">
    <w:name w:val="Импортированный стиль 8"/>
    <w:pPr>
      <w:numPr>
        <w:numId w:val="18"/>
      </w:numPr>
    </w:pPr>
  </w:style>
  <w:style w:type="paragraph" w:styleId="aa">
    <w:name w:val="header"/>
    <w:basedOn w:val="a"/>
    <w:link w:val="ab"/>
    <w:uiPriority w:val="99"/>
    <w:unhideWhenUsed/>
    <w:rsid w:val="003F61E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3F61E5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Нижний колонтитул Знак"/>
    <w:basedOn w:val="a0"/>
    <w:link w:val="a5"/>
    <w:uiPriority w:val="99"/>
    <w:rsid w:val="003F61E5"/>
    <w:rPr>
      <w:rFonts w:ascii="Calibri" w:hAnsi="Calibri" w:cs="Arial Unicode MS"/>
      <w:color w:val="000000"/>
      <w:sz w:val="22"/>
      <w:szCs w:val="22"/>
      <w:u w:color="000000"/>
    </w:rPr>
  </w:style>
  <w:style w:type="paragraph" w:styleId="ac">
    <w:name w:val="Normal (Web)"/>
    <w:basedOn w:val="a"/>
    <w:uiPriority w:val="99"/>
    <w:semiHidden/>
    <w:unhideWhenUsed/>
    <w:rsid w:val="0018275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bdr w:val="none" w:sz="0" w:space="0" w:color="auto"/>
    </w:rPr>
  </w:style>
  <w:style w:type="paragraph" w:customStyle="1" w:styleId="Compact">
    <w:name w:val="Compact"/>
    <w:basedOn w:val="ad"/>
    <w:qFormat/>
    <w:rsid w:val="00D526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</w:rPr>
  </w:style>
  <w:style w:type="table" w:styleId="ae">
    <w:name w:val="Table Grid"/>
    <w:basedOn w:val="a1"/>
    <w:rsid w:val="00D526C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4"/>
      <w:szCs w:val="24"/>
      <w:bdr w:val="none" w:sz="0" w:space="0" w:color="auto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Body Text"/>
    <w:basedOn w:val="a"/>
    <w:link w:val="af"/>
    <w:uiPriority w:val="99"/>
    <w:semiHidden/>
    <w:unhideWhenUsed/>
    <w:rsid w:val="00D526CD"/>
    <w:pPr>
      <w:spacing w:after="120"/>
    </w:pPr>
  </w:style>
  <w:style w:type="character" w:customStyle="1" w:styleId="af">
    <w:name w:val="Основной текст Знак"/>
    <w:basedOn w:val="a0"/>
    <w:link w:val="ad"/>
    <w:uiPriority w:val="99"/>
    <w:semiHidden/>
    <w:rsid w:val="00D526CD"/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21">
    <w:name w:val="Заголовок 2 Знак"/>
    <w:basedOn w:val="a0"/>
    <w:link w:val="20"/>
    <w:uiPriority w:val="9"/>
    <w:rsid w:val="0010279E"/>
    <w:rPr>
      <w:rFonts w:asciiTheme="majorHAnsi" w:eastAsiaTheme="majorEastAsia" w:hAnsiTheme="majorHAnsi" w:cstheme="majorBidi"/>
      <w:color w:val="2E74B5" w:themeColor="accent1" w:themeShade="BF"/>
      <w:sz w:val="26"/>
      <w:szCs w:val="26"/>
      <w:u w:color="000000"/>
    </w:rPr>
  </w:style>
  <w:style w:type="character" w:customStyle="1" w:styleId="11">
    <w:name w:val="Заголовок 1 Знак"/>
    <w:basedOn w:val="a0"/>
    <w:link w:val="10"/>
    <w:uiPriority w:val="9"/>
    <w:rsid w:val="001E0EC4"/>
    <w:rPr>
      <w:rFonts w:asciiTheme="majorHAnsi" w:eastAsiaTheme="majorEastAsia" w:hAnsiTheme="majorHAnsi" w:cstheme="majorBidi"/>
      <w:color w:val="2E74B5" w:themeColor="accent1" w:themeShade="BF"/>
      <w:sz w:val="32"/>
      <w:szCs w:val="32"/>
      <w:u w:color="000000"/>
    </w:rPr>
  </w:style>
  <w:style w:type="character" w:customStyle="1" w:styleId="31">
    <w:name w:val="Заголовок 3 Знак"/>
    <w:basedOn w:val="a0"/>
    <w:link w:val="30"/>
    <w:uiPriority w:val="9"/>
    <w:semiHidden/>
    <w:rsid w:val="00B15701"/>
    <w:rPr>
      <w:rFonts w:asciiTheme="majorHAnsi" w:eastAsiaTheme="majorEastAsia" w:hAnsiTheme="majorHAnsi" w:cstheme="majorBidi"/>
      <w:color w:val="1F4D78" w:themeColor="accent1" w:themeShade="7F"/>
      <w:sz w:val="24"/>
      <w:szCs w:val="24"/>
      <w:u w:color="000000"/>
    </w:rPr>
  </w:style>
  <w:style w:type="paragraph" w:styleId="af0">
    <w:name w:val="TOC Heading"/>
    <w:basedOn w:val="10"/>
    <w:next w:val="a"/>
    <w:uiPriority w:val="39"/>
    <w:unhideWhenUsed/>
    <w:qFormat/>
    <w:rsid w:val="00D22F4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outlineLvl w:val="9"/>
    </w:pPr>
    <w:rPr>
      <w:bdr w:val="none" w:sz="0" w:space="0" w:color="auto"/>
    </w:rPr>
  </w:style>
  <w:style w:type="paragraph" w:styleId="12">
    <w:name w:val="toc 1"/>
    <w:basedOn w:val="a"/>
    <w:next w:val="a"/>
    <w:autoRedefine/>
    <w:uiPriority w:val="39"/>
    <w:unhideWhenUsed/>
    <w:rsid w:val="00D22F4B"/>
    <w:pPr>
      <w:spacing w:after="100"/>
    </w:pPr>
  </w:style>
  <w:style w:type="paragraph" w:styleId="22">
    <w:name w:val="toc 2"/>
    <w:basedOn w:val="a"/>
    <w:next w:val="a"/>
    <w:autoRedefine/>
    <w:uiPriority w:val="39"/>
    <w:unhideWhenUsed/>
    <w:rsid w:val="00D22F4B"/>
    <w:pPr>
      <w:spacing w:after="100"/>
      <w:ind w:left="220"/>
    </w:pPr>
  </w:style>
  <w:style w:type="paragraph" w:styleId="32">
    <w:name w:val="toc 3"/>
    <w:basedOn w:val="a"/>
    <w:next w:val="a"/>
    <w:autoRedefine/>
    <w:uiPriority w:val="39"/>
    <w:unhideWhenUsed/>
    <w:rsid w:val="00D22F4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3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Тема 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Тема 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Тема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97650-0F21-400D-B1A6-5174099106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0</Pages>
  <Words>1477</Words>
  <Characters>8419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гнат Зарудко</dc:creator>
  <cp:lastModifiedBy>Игнат Зарудко</cp:lastModifiedBy>
  <cp:revision>77</cp:revision>
  <dcterms:created xsi:type="dcterms:W3CDTF">2020-06-01T17:20:00Z</dcterms:created>
  <dcterms:modified xsi:type="dcterms:W3CDTF">2020-06-01T19:34:00Z</dcterms:modified>
</cp:coreProperties>
</file>